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RPr="004543CE" w14:paraId="34F2BD92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bookmarkStart w:id="0" w:name="_GoBack"/>
          <w:bookmarkEnd w:id="0"/>
          <w:p w14:paraId="362BD056" w14:textId="77777777" w:rsidR="008D4C89" w:rsidRPr="004543CE" w:rsidRDefault="008D4C89" w:rsidP="00BD7651">
            <w:pPr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634739AE" wp14:editId="3E7CC198">
                      <wp:extent cx="3011805" cy="3011170"/>
                      <wp:effectExtent l="0" t="0" r="0" b="0"/>
                      <wp:docPr id="34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EC9663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49E43A93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 w:val="restart"/>
          </w:tcPr>
          <w:sdt>
            <w:sdtPr>
              <w:rPr>
                <w:lang w:val="fr-CA"/>
              </w:r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53A7F03E" w14:textId="38E2754C" w:rsidR="008D4C89" w:rsidRPr="004543CE" w:rsidRDefault="003C3388" w:rsidP="003C3388">
                <w:pPr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 xml:space="preserve">Présentation et objectif. Remplacez cette phrase par votre objectif professionnel, ou </w:t>
                </w:r>
                <w:r w:rsidR="00DE591D" w:rsidRPr="004543CE">
                  <w:rPr>
                    <w:lang w:val="fr-CA" w:bidi="fr-FR"/>
                  </w:rPr>
                  <w:br/>
                </w:r>
                <w:r w:rsidRPr="004543CE">
                  <w:rPr>
                    <w:lang w:val="fr-CA" w:bidi="fr-FR"/>
                  </w:rPr>
                  <w:t xml:space="preserve">présentez-vous et décrivez votre projet. </w:t>
                </w:r>
              </w:p>
            </w:sdtContent>
          </w:sdt>
          <w:p w14:paraId="6CB8685E" w14:textId="77777777" w:rsidR="003C3388" w:rsidRPr="004543CE" w:rsidRDefault="003C3388" w:rsidP="003C3388">
            <w:pPr>
              <w:rPr>
                <w:lang w:val="fr-CA"/>
              </w:rPr>
            </w:pPr>
          </w:p>
          <w:sdt>
            <w:sdtPr>
              <w:rPr>
                <w:b w:val="0"/>
                <w:lang w:val="fr-CA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7988C2EC" w14:textId="77777777" w:rsidR="008D4C89" w:rsidRPr="004543CE" w:rsidRDefault="008D4C89" w:rsidP="00B72D6F">
                <w:pPr>
                  <w:pStyle w:val="Titre1"/>
                  <w:rPr>
                    <w:b w:val="0"/>
                    <w:lang w:val="fr-CA"/>
                  </w:rPr>
                </w:pPr>
                <w:r w:rsidRPr="004543CE">
                  <w:rPr>
                    <w:rStyle w:val="Titre1Car"/>
                    <w:b/>
                    <w:lang w:val="fr-CA" w:bidi="fr-FR"/>
                  </w:rPr>
                  <w:t>Expérience</w:t>
                </w:r>
              </w:p>
            </w:sdtContent>
          </w:sdt>
          <w:p w14:paraId="0EAAE3C7" w14:textId="77777777" w:rsidR="008D4C89" w:rsidRPr="004543CE" w:rsidRDefault="00C10A2A" w:rsidP="008064DE">
            <w:pPr>
              <w:pStyle w:val="Datescls"/>
              <w:rPr>
                <w:lang w:val="fr-CA"/>
              </w:rPr>
            </w:pPr>
            <w:sdt>
              <w:sdtPr>
                <w:rPr>
                  <w:lang w:val="fr-CA"/>
                </w:r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début]</w:t>
                </w:r>
              </w:sdtContent>
            </w:sdt>
            <w:r w:rsidR="008D4C89" w:rsidRPr="004543CE">
              <w:rPr>
                <w:lang w:val="fr-CA" w:bidi="fr-FR"/>
              </w:rPr>
              <w:t>–</w:t>
            </w:r>
            <w:sdt>
              <w:sdtPr>
                <w:rPr>
                  <w:lang w:val="fr-CA"/>
                </w:r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fin]</w:t>
                </w:r>
              </w:sdtContent>
            </w:sdt>
          </w:p>
          <w:p w14:paraId="4CF10F80" w14:textId="3A3F4747" w:rsidR="008D4C89" w:rsidRPr="004543CE" w:rsidRDefault="00C10A2A" w:rsidP="008064DE">
            <w:pPr>
              <w:pStyle w:val="Intitulduposte"/>
              <w:rPr>
                <w:bCs/>
                <w:lang w:val="fr-CA"/>
              </w:rPr>
            </w:pPr>
            <w:sdt>
              <w:sdtPr>
                <w:rPr>
                  <w:i/>
                  <w:iCs/>
                  <w:lang w:val="fr-CA"/>
                </w:r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  <w:i w:val="0"/>
                  <w:iCs w:val="0"/>
                </w:rPr>
              </w:sdtEndPr>
              <w:sdtContent>
                <w:r w:rsidR="00930FDD" w:rsidRPr="00C10A2A">
                  <w:rPr>
                    <w:lang w:val="fr-CA" w:bidi="fr-FR"/>
                  </w:rPr>
                  <w:t>Titre du poste</w:t>
                </w:r>
                <w:r w:rsidR="00930FDD" w:rsidRPr="00C10A2A">
                  <w:rPr>
                    <w:i/>
                    <w:iCs/>
                    <w:lang w:val="fr-CA" w:bidi="fr-FR"/>
                  </w:rPr>
                  <w:t xml:space="preserve"> (Exemple : Analyste en marketing)</w:t>
                </w:r>
              </w:sdtContent>
            </w:sdt>
          </w:p>
          <w:p w14:paraId="56EC82E8" w14:textId="77777777" w:rsidR="008D4C89" w:rsidRPr="004543CE" w:rsidRDefault="00C10A2A" w:rsidP="008064DE">
            <w:pPr>
              <w:pStyle w:val="Intitulduposte"/>
              <w:rPr>
                <w:lang w:val="fr-CA"/>
              </w:rPr>
            </w:pPr>
            <w:sdt>
              <w:sdtPr>
                <w:rPr>
                  <w:lang w:val="fr-CA"/>
                </w:r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Fonction (</w:t>
                </w:r>
                <w:r w:rsidR="008D4C89" w:rsidRPr="004543CE">
                  <w:rPr>
                    <w:i/>
                    <w:lang w:val="fr-CA" w:bidi="fr-FR"/>
                  </w:rPr>
                  <w:t>exemple : Cadre</w:t>
                </w:r>
                <w:r w:rsidR="008D4C89" w:rsidRPr="004543CE">
                  <w:rPr>
                    <w:lang w:val="fr-CA" w:bidi="fr-FR"/>
                  </w:rPr>
                  <w:t>)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</w:t>
            </w:r>
          </w:p>
          <w:p w14:paraId="4A66DD37" w14:textId="77777777" w:rsidR="008D4C89" w:rsidRPr="004543CE" w:rsidRDefault="00C10A2A" w:rsidP="008064DE">
            <w:pPr>
              <w:pStyle w:val="Nomdelasocit"/>
              <w:rPr>
                <w:lang w:val="fr-CA"/>
              </w:rPr>
            </w:pPr>
            <w:sdt>
              <w:sdtPr>
                <w:rPr>
                  <w:lang w:val="fr-CA"/>
                </w:r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Nom de la société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 </w:t>
            </w:r>
          </w:p>
          <w:p w14:paraId="67416623" w14:textId="77777777" w:rsidR="008D4C89" w:rsidRPr="004543CE" w:rsidRDefault="00C10A2A" w:rsidP="008064DE">
            <w:pPr>
              <w:pStyle w:val="Datescls"/>
              <w:rPr>
                <w:lang w:val="fr-CA"/>
              </w:rPr>
            </w:pPr>
            <w:sdt>
              <w:sdtPr>
                <w:rPr>
                  <w:lang w:val="fr-CA"/>
                </w:r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début]</w:t>
                </w:r>
              </w:sdtContent>
            </w:sdt>
            <w:r w:rsidR="008D4C89" w:rsidRPr="004543CE">
              <w:rPr>
                <w:lang w:val="fr-CA" w:bidi="fr-FR"/>
              </w:rPr>
              <w:t>–</w:t>
            </w:r>
            <w:sdt>
              <w:sdtPr>
                <w:rPr>
                  <w:lang w:val="fr-CA"/>
                </w:r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fin]</w:t>
                </w:r>
              </w:sdtContent>
            </w:sdt>
          </w:p>
          <w:p w14:paraId="52F840C7" w14:textId="5B4F80C8" w:rsidR="008D4C89" w:rsidRPr="004543CE" w:rsidRDefault="00C10A2A" w:rsidP="008064DE">
            <w:pPr>
              <w:pStyle w:val="Intitulduposte"/>
              <w:rPr>
                <w:bCs/>
                <w:lang w:val="fr-CA"/>
              </w:rPr>
            </w:pPr>
            <w:sdt>
              <w:sdtPr>
                <w:rPr>
                  <w:lang w:val="fr-CA"/>
                </w:r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930FDD" w:rsidRPr="00C10A2A">
                  <w:rPr>
                    <w:lang w:val="fr-CA" w:bidi="fr-FR"/>
                  </w:rPr>
                  <w:t>Titre du poste</w:t>
                </w:r>
                <w:r w:rsidR="00930FDD" w:rsidRPr="00C10A2A">
                  <w:rPr>
                    <w:i/>
                    <w:iCs/>
                    <w:lang w:val="fr-CA" w:bidi="fr-FR"/>
                  </w:rPr>
                  <w:t xml:space="preserve"> (Exemple : Analyste en marketing)</w:t>
                </w:r>
              </w:sdtContent>
            </w:sdt>
          </w:p>
          <w:p w14:paraId="18D9F9FF" w14:textId="77777777" w:rsidR="008D4C89" w:rsidRPr="004543CE" w:rsidRDefault="00C10A2A" w:rsidP="008064DE">
            <w:pPr>
              <w:pStyle w:val="Intitulduposte"/>
              <w:rPr>
                <w:lang w:val="fr-CA"/>
              </w:rPr>
            </w:pPr>
            <w:sdt>
              <w:sdtPr>
                <w:rPr>
                  <w:lang w:val="fr-CA"/>
                </w:r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Fonction (</w:t>
                </w:r>
                <w:r w:rsidR="008D4C89" w:rsidRPr="004543CE">
                  <w:rPr>
                    <w:i/>
                    <w:lang w:val="fr-CA" w:bidi="fr-FR"/>
                  </w:rPr>
                  <w:t>exemple : Cadre</w:t>
                </w:r>
                <w:r w:rsidR="008D4C89" w:rsidRPr="004543CE">
                  <w:rPr>
                    <w:lang w:val="fr-CA" w:bidi="fr-FR"/>
                  </w:rPr>
                  <w:t>)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</w:t>
            </w:r>
          </w:p>
          <w:p w14:paraId="7D586E18" w14:textId="77777777" w:rsidR="008D4C89" w:rsidRPr="004543CE" w:rsidRDefault="00C10A2A" w:rsidP="008064DE">
            <w:pPr>
              <w:pStyle w:val="Nomdelasocit"/>
              <w:rPr>
                <w:lang w:val="fr-CA"/>
              </w:rPr>
            </w:pPr>
            <w:sdt>
              <w:sdtPr>
                <w:rPr>
                  <w:lang w:val="fr-CA"/>
                </w:r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Nom de la société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 </w:t>
            </w:r>
          </w:p>
          <w:p w14:paraId="44849358" w14:textId="77777777" w:rsidR="008D4C89" w:rsidRPr="004543CE" w:rsidRDefault="00C10A2A" w:rsidP="008064DE">
            <w:pPr>
              <w:pStyle w:val="Datescls"/>
              <w:rPr>
                <w:lang w:val="fr-CA"/>
              </w:rPr>
            </w:pPr>
            <w:sdt>
              <w:sdtPr>
                <w:rPr>
                  <w:lang w:val="fr-CA"/>
                </w:r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début]</w:t>
                </w:r>
              </w:sdtContent>
            </w:sdt>
            <w:r w:rsidR="008D4C89" w:rsidRPr="004543CE">
              <w:rPr>
                <w:lang w:val="fr-CA" w:bidi="fr-FR"/>
              </w:rPr>
              <w:t>–</w:t>
            </w:r>
            <w:sdt>
              <w:sdtPr>
                <w:rPr>
                  <w:lang w:val="fr-CA"/>
                </w:r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 de fin]</w:t>
                </w:r>
              </w:sdtContent>
            </w:sdt>
          </w:p>
          <w:p w14:paraId="2D155DED" w14:textId="2F94053D" w:rsidR="008D4C89" w:rsidRPr="004543CE" w:rsidRDefault="00C10A2A" w:rsidP="008064DE">
            <w:pPr>
              <w:pStyle w:val="Intitulduposte"/>
              <w:rPr>
                <w:bCs/>
                <w:lang w:val="fr-CA"/>
              </w:rPr>
            </w:pPr>
            <w:sdt>
              <w:sdtPr>
                <w:rPr>
                  <w:lang w:val="fr-CA"/>
                </w:r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930FDD" w:rsidRPr="00C10A2A">
                  <w:rPr>
                    <w:lang w:val="fr-CA" w:bidi="fr-FR"/>
                  </w:rPr>
                  <w:t>Titre du poste</w:t>
                </w:r>
                <w:r w:rsidR="00930FDD" w:rsidRPr="00C10A2A">
                  <w:rPr>
                    <w:i/>
                    <w:iCs/>
                    <w:lang w:val="fr-CA" w:bidi="fr-FR"/>
                  </w:rPr>
                  <w:t xml:space="preserve"> (Exemple : Analyste en marketing)</w:t>
                </w:r>
              </w:sdtContent>
            </w:sdt>
          </w:p>
          <w:p w14:paraId="27C12777" w14:textId="77777777" w:rsidR="008D4C89" w:rsidRPr="004543CE" w:rsidRDefault="00C10A2A" w:rsidP="008064DE">
            <w:pPr>
              <w:pStyle w:val="Intitulduposte"/>
              <w:rPr>
                <w:lang w:val="fr-CA"/>
              </w:rPr>
            </w:pPr>
            <w:sdt>
              <w:sdtPr>
                <w:rPr>
                  <w:lang w:val="fr-CA"/>
                </w:r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Fonction (</w:t>
                </w:r>
                <w:r w:rsidR="008D4C89" w:rsidRPr="004543CE">
                  <w:rPr>
                    <w:i/>
                    <w:lang w:val="fr-CA" w:bidi="fr-FR"/>
                  </w:rPr>
                  <w:t>exemple : Cadre</w:t>
                </w:r>
                <w:r w:rsidR="008D4C89" w:rsidRPr="004543CE">
                  <w:rPr>
                    <w:lang w:val="fr-CA" w:bidi="fr-FR"/>
                  </w:rPr>
                  <w:t>)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</w:t>
            </w:r>
          </w:p>
          <w:p w14:paraId="3813B5F4" w14:textId="77777777" w:rsidR="008D4C89" w:rsidRPr="004543CE" w:rsidRDefault="00C10A2A" w:rsidP="008064DE">
            <w:pPr>
              <w:pStyle w:val="Nomdelasocit"/>
              <w:rPr>
                <w:lang w:val="fr-CA"/>
              </w:rPr>
            </w:pPr>
            <w:sdt>
              <w:sdtPr>
                <w:rPr>
                  <w:lang w:val="fr-CA"/>
                </w:r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Nom de la société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 </w:t>
            </w:r>
          </w:p>
          <w:sdt>
            <w:sdtPr>
              <w:rPr>
                <w:lang w:val="fr-CA"/>
              </w:r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6738348B" w14:textId="77777777" w:rsidR="008D4C89" w:rsidRPr="004543CE" w:rsidRDefault="008D4C89" w:rsidP="008064DE">
                <w:pPr>
                  <w:pStyle w:val="Titre1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Formation</w:t>
                </w:r>
              </w:p>
            </w:sdtContent>
          </w:sdt>
          <w:p w14:paraId="7244AFB4" w14:textId="77777777" w:rsidR="008D4C89" w:rsidRPr="004543CE" w:rsidRDefault="00C10A2A" w:rsidP="008064DE">
            <w:pPr>
              <w:pStyle w:val="Datescls"/>
              <w:rPr>
                <w:lang w:val="fr-CA"/>
              </w:rPr>
            </w:pPr>
            <w:sdt>
              <w:sdtPr>
                <w:rPr>
                  <w:lang w:val="fr-CA"/>
                </w:r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s de fin d’études]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</w:t>
            </w:r>
          </w:p>
          <w:sdt>
            <w:sdtPr>
              <w:rPr>
                <w:lang w:val="fr-CA"/>
              </w:r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50158C38" w14:textId="77777777" w:rsidR="008D4C89" w:rsidRPr="004543CE" w:rsidRDefault="008D4C89" w:rsidP="00BD7651">
                <w:pPr>
                  <w:pStyle w:val="Intitulduposte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[Ville], [État], [Région]</w:t>
                </w:r>
              </w:p>
            </w:sdtContent>
          </w:sdt>
          <w:sdt>
            <w:sdtPr>
              <w:rPr>
                <w:lang w:val="fr-CA"/>
              </w:r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65B115AF" w14:textId="785EC39D" w:rsidR="008D4C89" w:rsidRPr="004543CE" w:rsidRDefault="008D4C89" w:rsidP="00BD7651">
                <w:pPr>
                  <w:pStyle w:val="Nomdelasocit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 xml:space="preserve">Description, MPC (moyenne pondérée </w:t>
                </w:r>
                <w:r w:rsidR="00DE591D" w:rsidRPr="004543CE">
                  <w:rPr>
                    <w:lang w:val="fr-CA" w:bidi="fr-FR"/>
                  </w:rPr>
                  <w:br/>
                </w:r>
                <w:r w:rsidRPr="004543CE">
                  <w:rPr>
                    <w:lang w:val="fr-CA" w:bidi="fr-FR"/>
                  </w:rPr>
                  <w:t xml:space="preserve">cumulative) et bref récapitulatif des cours </w:t>
                </w:r>
                <w:r w:rsidR="00DE591D" w:rsidRPr="004543CE">
                  <w:rPr>
                    <w:lang w:val="fr-CA" w:bidi="fr-FR"/>
                  </w:rPr>
                  <w:br/>
                </w:r>
                <w:r w:rsidRPr="004543CE">
                  <w:rPr>
                    <w:lang w:val="fr-CA" w:bidi="fr-FR"/>
                  </w:rPr>
                  <w:t xml:space="preserve">dispensés ainsi que des distinctions et des </w:t>
                </w:r>
                <w:r w:rsidR="00DE591D" w:rsidRPr="004543CE">
                  <w:rPr>
                    <w:lang w:val="fr-CA" w:bidi="fr-FR"/>
                  </w:rPr>
                  <w:br/>
                </w:r>
                <w:r w:rsidRPr="004543CE">
                  <w:rPr>
                    <w:lang w:val="fr-CA" w:bidi="fr-FR"/>
                  </w:rPr>
                  <w:t>mentions obtenues.</w:t>
                </w:r>
              </w:p>
            </w:sdtContent>
          </w:sdt>
          <w:p w14:paraId="5599D681" w14:textId="77777777" w:rsidR="008D4C89" w:rsidRPr="004543CE" w:rsidRDefault="00C10A2A" w:rsidP="00BD7651">
            <w:pPr>
              <w:pStyle w:val="Datescls"/>
              <w:rPr>
                <w:lang w:val="fr-CA"/>
              </w:rPr>
            </w:pPr>
            <w:sdt>
              <w:sdtPr>
                <w:rPr>
                  <w:lang w:val="fr-CA"/>
                </w:r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543CE">
                  <w:rPr>
                    <w:lang w:val="fr-CA" w:bidi="fr-FR"/>
                  </w:rPr>
                  <w:t>[Dates de fin d’études]</w:t>
                </w:r>
              </w:sdtContent>
            </w:sdt>
            <w:r w:rsidR="008D4C89" w:rsidRPr="004543CE">
              <w:rPr>
                <w:lang w:val="fr-CA" w:bidi="fr-FR"/>
              </w:rPr>
              <w:t xml:space="preserve"> </w:t>
            </w:r>
          </w:p>
          <w:sdt>
            <w:sdtPr>
              <w:rPr>
                <w:lang w:val="fr-CA"/>
              </w:r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09C6FD57" w14:textId="77777777" w:rsidR="008D4C89" w:rsidRPr="004543CE" w:rsidRDefault="008D4C89" w:rsidP="00BD7651">
                <w:pPr>
                  <w:pStyle w:val="Intitulduposte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[Ville], [État], [Région]</w:t>
                </w:r>
              </w:p>
            </w:sdtContent>
          </w:sdt>
          <w:sdt>
            <w:sdtPr>
              <w:rPr>
                <w:lang w:val="fr-CA"/>
              </w:r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31F1AA5A" w14:textId="3FF0D948" w:rsidR="008D4C89" w:rsidRPr="004543CE" w:rsidRDefault="00C10A2A" w:rsidP="00BD7651">
                <w:pPr>
                  <w:pStyle w:val="Nomdelasocit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[Ville], [État], [Région]</w:t>
                </w:r>
              </w:p>
            </w:sdtContent>
          </w:sdt>
          <w:sdt>
            <w:sdtPr>
              <w:rPr>
                <w:lang w:val="fr-CA"/>
              </w:r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1F211DEE" w14:textId="77777777" w:rsidR="008D4C89" w:rsidRPr="004543CE" w:rsidRDefault="008D4C89" w:rsidP="00BD7651">
                <w:pPr>
                  <w:pStyle w:val="Titre1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Activités</w:t>
                </w:r>
              </w:p>
            </w:sdtContent>
          </w:sdt>
          <w:sdt>
            <w:sdtPr>
              <w:rPr>
                <w:lang w:val="fr-CA"/>
              </w:r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54860821" w14:textId="5D7AD2DF" w:rsidR="008D4C89" w:rsidRPr="004543CE" w:rsidRDefault="00930FDD" w:rsidP="00930FDD">
                <w:pPr>
                  <w:rPr>
                    <w:lang w:val="fr-CA" w:bidi="fr-FR"/>
                  </w:rPr>
                </w:pPr>
                <w:r w:rsidRPr="004543CE">
                  <w:rPr>
                    <w:lang w:val="fr-CA" w:bidi="fr-FR"/>
                  </w:rPr>
                  <w:t>Utilisez cette section pour indiquer vos intérêts et passe-temps pertinents. Il peut être utile d’indiquer ici vos expériences en matière de leadership et de bénévolat. Vous pouvez ajouter également d’autres renseignements importants comme vos publications, certifications, langues, etc.</w:t>
                </w:r>
              </w:p>
            </w:sdtContent>
          </w:sdt>
        </w:tc>
      </w:tr>
      <w:tr w:rsidR="008D4C89" w:rsidRPr="004543CE" w14:paraId="70221A1B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lang w:val="fr-CA"/>
              </w:r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5F5F4CE0" w14:textId="77777777" w:rsidR="008D4C89" w:rsidRPr="004543CE" w:rsidRDefault="008D4C89" w:rsidP="00BD7651">
                <w:pPr>
                  <w:pStyle w:val="Titre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[Prénom]</w:t>
                </w:r>
              </w:p>
            </w:sdtContent>
          </w:sdt>
          <w:sdt>
            <w:sdtPr>
              <w:rPr>
                <w:lang w:val="fr-CA"/>
              </w:r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6615081C" w14:textId="77777777" w:rsidR="008D4C89" w:rsidRPr="004543CE" w:rsidRDefault="008D4C89" w:rsidP="00BD7651">
                <w:pPr>
                  <w:pStyle w:val="Titre"/>
                  <w:rPr>
                    <w:noProof/>
                    <w:lang w:val="fr-CA"/>
                  </w:rPr>
                </w:pPr>
                <w:r w:rsidRPr="004543CE">
                  <w:rPr>
                    <w:lang w:val="fr-CA" w:bidi="fr-FR"/>
                  </w:rPr>
                  <w:t>[Nom]</w:t>
                </w:r>
              </w:p>
            </w:sdtContent>
          </w:sdt>
        </w:tc>
        <w:tc>
          <w:tcPr>
            <w:tcW w:w="270" w:type="dxa"/>
            <w:vMerge/>
          </w:tcPr>
          <w:p w14:paraId="4FE5191A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2300C8BF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146642E3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lang w:val="fr-CA"/>
              </w:r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67506C07" w14:textId="05FA4521" w:rsidR="008D4C89" w:rsidRPr="004543CE" w:rsidRDefault="00930FDD" w:rsidP="00BD7651">
                <w:pPr>
                  <w:pStyle w:val="Titre"/>
                  <w:rPr>
                    <w:lang w:val="fr-CA"/>
                  </w:rPr>
                </w:pPr>
                <w:r w:rsidRPr="004543CE">
                  <w:rPr>
                    <w:rStyle w:val="Sous-titreCar"/>
                    <w:lang w:val="fr-CA" w:bidi="fr-FR"/>
                  </w:rPr>
                  <w:t>[Titre du poste]</w:t>
                </w:r>
              </w:p>
            </w:sdtContent>
          </w:sdt>
        </w:tc>
        <w:tc>
          <w:tcPr>
            <w:tcW w:w="270" w:type="dxa"/>
            <w:vMerge/>
          </w:tcPr>
          <w:p w14:paraId="134D29E1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124C4E58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7CEBD7D6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220CBCB" w14:textId="77777777" w:rsidR="008D4C89" w:rsidRPr="004543CE" w:rsidRDefault="008D4C89" w:rsidP="00BD7651">
            <w:pPr>
              <w:jc w:val="center"/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w:drawing>
                <wp:inline distT="0" distB="0" distL="0" distR="0" wp14:anchorId="531BC7F3" wp14:editId="6BD2860C">
                  <wp:extent cx="190500" cy="190500"/>
                  <wp:effectExtent l="0" t="0" r="0" b="0"/>
                  <wp:docPr id="2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lang w:val="fr-CA"/>
              </w:r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2F36EF9B" w14:textId="77777777" w:rsidR="008D4C89" w:rsidRPr="004543CE" w:rsidRDefault="008D4C89" w:rsidP="008D4C89">
                <w:pPr>
                  <w:pStyle w:val="Coordonnes0"/>
                  <w:rPr>
                    <w:lang w:val="fr-CA"/>
                  </w:rPr>
                </w:pPr>
                <w:r w:rsidRPr="004543CE">
                  <w:rPr>
                    <w:rStyle w:val="Titre2Car"/>
                    <w:lang w:val="fr-CA" w:bidi="fr-FR"/>
                  </w:rPr>
                  <w:t>Téléphone :</w:t>
                </w:r>
              </w:p>
            </w:sdtContent>
          </w:sdt>
          <w:sdt>
            <w:sdtPr>
              <w:rPr>
                <w:lang w:val="fr-CA"/>
              </w:r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6992E460" w14:textId="17B08FB1" w:rsidR="008D4C89" w:rsidRPr="004543CE" w:rsidRDefault="00930FDD" w:rsidP="008D4C89">
                <w:pPr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678 555-0301</w:t>
                </w:r>
              </w:p>
            </w:sdtContent>
          </w:sdt>
        </w:tc>
        <w:tc>
          <w:tcPr>
            <w:tcW w:w="270" w:type="dxa"/>
            <w:vMerge/>
          </w:tcPr>
          <w:p w14:paraId="43501343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71FFC9C1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58C89F1E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EC42E24" w14:textId="77777777" w:rsidR="008D4C89" w:rsidRPr="004543CE" w:rsidRDefault="008D4C89" w:rsidP="00BD7651">
            <w:pPr>
              <w:jc w:val="center"/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w:drawing>
                <wp:inline distT="0" distB="0" distL="0" distR="0" wp14:anchorId="066D7339" wp14:editId="2FEA04BC">
                  <wp:extent cx="220980" cy="220980"/>
                  <wp:effectExtent l="0" t="0" r="7620" b="7620"/>
                  <wp:docPr id="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lang w:val="fr-CA"/>
              </w:r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472B0F97" w14:textId="076080A7" w:rsidR="008D4C89" w:rsidRPr="004543CE" w:rsidRDefault="00930FDD" w:rsidP="008D4C89">
                <w:pPr>
                  <w:pStyle w:val="Coordonnes0"/>
                  <w:rPr>
                    <w:lang w:val="fr-CA"/>
                  </w:rPr>
                </w:pPr>
                <w:r w:rsidRPr="004543CE">
                  <w:rPr>
                    <w:rStyle w:val="Titre2Car"/>
                    <w:lang w:val="fr-CA" w:bidi="fr-FR"/>
                  </w:rPr>
                  <w:t>Courriel :</w:t>
                </w:r>
              </w:p>
            </w:sdtContent>
          </w:sdt>
          <w:p w14:paraId="5A01FF14" w14:textId="158CD010" w:rsidR="008D4C89" w:rsidRPr="004543CE" w:rsidRDefault="00C10A2A" w:rsidP="008D4C89">
            <w:pPr>
              <w:rPr>
                <w:rStyle w:val="Lienhypertexte"/>
                <w:lang w:val="fr-CA"/>
              </w:rPr>
            </w:pPr>
            <w:sdt>
              <w:sdtPr>
                <w:rPr>
                  <w:color w:val="00768E" w:themeColor="accent2" w:themeShade="80"/>
                  <w:u w:val="single"/>
                  <w:lang w:val="fr-CA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930FDD" w:rsidRPr="004543CE">
                    <w:rPr>
                      <w:rStyle w:val="Lienhypertexte"/>
                      <w:lang w:val="fr-CA" w:bidi="fr-FR"/>
                    </w:rPr>
                    <w:t>personne@exe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19A37956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2F728E44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51CECCC6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238D28A1" w14:textId="77777777" w:rsidR="008D4C89" w:rsidRPr="004543CE" w:rsidRDefault="008D4C89" w:rsidP="00BD7651">
            <w:pPr>
              <w:jc w:val="center"/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w:drawing>
                <wp:inline distT="0" distB="0" distL="0" distR="0" wp14:anchorId="3FC46E86" wp14:editId="6DD0D66E">
                  <wp:extent cx="220980" cy="220980"/>
                  <wp:effectExtent l="0" t="0" r="7620" b="7620"/>
                  <wp:docPr id="40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lang w:val="fr-CA"/>
              </w:r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795C5D16" w14:textId="4126AE00" w:rsidR="008D4C89" w:rsidRPr="004543CE" w:rsidRDefault="008D4C89" w:rsidP="008D4C89">
                <w:pPr>
                  <w:pStyle w:val="Coordonnes0"/>
                  <w:rPr>
                    <w:lang w:val="fr-CA"/>
                  </w:rPr>
                </w:pPr>
                <w:r w:rsidRPr="004543CE">
                  <w:rPr>
                    <w:rStyle w:val="Titre2Car"/>
                    <w:lang w:val="fr-CA" w:bidi="fr-FR"/>
                  </w:rPr>
                  <w:t xml:space="preserve">Site </w:t>
                </w:r>
                <w:r w:rsidR="00930FDD" w:rsidRPr="004543CE">
                  <w:rPr>
                    <w:rStyle w:val="Titre2Car"/>
                    <w:lang w:val="fr-CA" w:bidi="fr-FR"/>
                  </w:rPr>
                  <w:t>W</w:t>
                </w:r>
                <w:r w:rsidRPr="004543CE">
                  <w:rPr>
                    <w:rStyle w:val="Titre2Car"/>
                    <w:lang w:val="fr-CA" w:bidi="fr-FR"/>
                  </w:rPr>
                  <w:t>eb :</w:t>
                </w:r>
              </w:p>
            </w:sdtContent>
          </w:sdt>
          <w:sdt>
            <w:sdtPr>
              <w:rPr>
                <w:lang w:val="fr-CA"/>
              </w:r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676C0276" w14:textId="106CCBB0" w:rsidR="008D4C89" w:rsidRPr="004543CE" w:rsidRDefault="00930FDD" w:rsidP="008D4C89">
                <w:pPr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Insérez l'adresse du site Web ici</w:t>
                </w:r>
              </w:p>
            </w:sdtContent>
          </w:sdt>
        </w:tc>
        <w:tc>
          <w:tcPr>
            <w:tcW w:w="270" w:type="dxa"/>
            <w:vMerge/>
          </w:tcPr>
          <w:p w14:paraId="35A7513E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6EE49256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0F470015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592B88D" w14:textId="77777777" w:rsidR="008D4C89" w:rsidRPr="004543CE" w:rsidRDefault="008D4C89" w:rsidP="00BD7651">
            <w:pPr>
              <w:jc w:val="center"/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w:drawing>
                <wp:inline distT="0" distB="0" distL="0" distR="0" wp14:anchorId="7FBF2C4C" wp14:editId="64136701">
                  <wp:extent cx="198120" cy="198120"/>
                  <wp:effectExtent l="0" t="0" r="0" b="0"/>
                  <wp:docPr id="4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rPr>
                <w:lang w:val="fr-CA"/>
              </w:r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68BEACEC" w14:textId="77777777" w:rsidR="008D4C89" w:rsidRPr="004543CE" w:rsidRDefault="008D4C89" w:rsidP="00B72D6F">
                <w:pPr>
                  <w:pStyle w:val="Coordonnes0"/>
                  <w:rPr>
                    <w:lang w:val="fr-CA"/>
                  </w:rPr>
                </w:pPr>
                <w:r w:rsidRPr="004543CE">
                  <w:rPr>
                    <w:rStyle w:val="Titre2Car"/>
                    <w:lang w:val="fr-CA" w:bidi="fr-FR"/>
                  </w:rPr>
                  <w:t>Adresse</w:t>
                </w:r>
              </w:p>
            </w:sdtContent>
          </w:sdt>
          <w:sdt>
            <w:sdtPr>
              <w:rPr>
                <w:lang w:val="fr-CA"/>
              </w:r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57A61459" w14:textId="77777777" w:rsidR="00930FDD" w:rsidRPr="004543CE" w:rsidRDefault="00930FDD" w:rsidP="00BD7651">
                <w:pPr>
                  <w:pStyle w:val="Coordonnes"/>
                  <w:rPr>
                    <w:rStyle w:val="Textedelespacerserv"/>
                    <w:color w:val="000000" w:themeColor="text1"/>
                    <w:lang w:val="fr-CA" w:bidi="fr-FR"/>
                  </w:rPr>
                </w:pPr>
                <w:r w:rsidRPr="004543CE">
                  <w:rPr>
                    <w:rStyle w:val="Textedelespacerserv"/>
                    <w:color w:val="000000" w:themeColor="text1"/>
                    <w:lang w:val="fr-CA" w:bidi="fr-FR"/>
                  </w:rPr>
                  <w:t>Ville (Province), Code postal</w:t>
                </w:r>
              </w:p>
              <w:p w14:paraId="1E4063B5" w14:textId="7583AD8E" w:rsidR="008D4C89" w:rsidRPr="004543CE" w:rsidRDefault="008D4C89" w:rsidP="00BD7651">
                <w:pPr>
                  <w:pStyle w:val="Coordonnes"/>
                  <w:rPr>
                    <w:lang w:val="fr-CA"/>
                  </w:rPr>
                </w:pPr>
                <w:r w:rsidRPr="004543CE">
                  <w:rPr>
                    <w:rStyle w:val="Textedelespacerserv"/>
                    <w:color w:val="000000" w:themeColor="text1"/>
                    <w:lang w:val="fr-CA" w:bidi="fr-FR"/>
                  </w:rPr>
                  <w:t>Région/Pays</w:t>
                </w:r>
              </w:p>
            </w:sdtContent>
          </w:sdt>
        </w:tc>
        <w:tc>
          <w:tcPr>
            <w:tcW w:w="270" w:type="dxa"/>
            <w:vMerge/>
          </w:tcPr>
          <w:p w14:paraId="273DD805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0A94F350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272E431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1DAEC10" w14:textId="77777777" w:rsidR="008D4C89" w:rsidRPr="004543CE" w:rsidRDefault="008D4C89" w:rsidP="00BD7651">
            <w:pPr>
              <w:jc w:val="center"/>
              <w:rPr>
                <w:noProof/>
                <w:lang w:val="fr-CA"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369EF1C3" w14:textId="77777777" w:rsidR="008D4C89" w:rsidRPr="004543CE" w:rsidRDefault="008D4C89" w:rsidP="00BD7651">
            <w:pPr>
              <w:rPr>
                <w:lang w:val="fr-CA"/>
              </w:rPr>
            </w:pPr>
          </w:p>
        </w:tc>
        <w:tc>
          <w:tcPr>
            <w:tcW w:w="270" w:type="dxa"/>
            <w:vMerge/>
          </w:tcPr>
          <w:p w14:paraId="0AAD986A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</w:tcPr>
          <w:p w14:paraId="40BCD46D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  <w:tr w:rsidR="008D4C89" w:rsidRPr="004543CE" w14:paraId="7E41EE76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34D0E655" w14:textId="77777777" w:rsidR="008D4C89" w:rsidRPr="004543CE" w:rsidRDefault="008D4C89" w:rsidP="00BD7651">
            <w:pPr>
              <w:jc w:val="center"/>
              <w:rPr>
                <w:lang w:val="fr-CA"/>
              </w:rPr>
            </w:pPr>
            <w:r w:rsidRPr="004543CE">
              <w:rPr>
                <w:noProof/>
                <w:lang w:val="fr-CA" w:bidi="fr-FR"/>
              </w:rPr>
              <w:drawing>
                <wp:inline distT="0" distB="0" distL="0" distR="0" wp14:anchorId="576373E5" wp14:editId="1D61EC90">
                  <wp:extent cx="255270" cy="255270"/>
                  <wp:effectExtent l="0" t="0" r="0" b="0"/>
                  <wp:docPr id="12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rPr>
                <w:lang w:val="fr-CA"/>
              </w:r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4D2112F6" w14:textId="77777777" w:rsidR="008D4C89" w:rsidRPr="004543CE" w:rsidRDefault="008D4C89" w:rsidP="00B72D6F">
                <w:pPr>
                  <w:pStyle w:val="Coordonnes0"/>
                  <w:rPr>
                    <w:lang w:val="fr-CA"/>
                  </w:rPr>
                </w:pPr>
                <w:r w:rsidRPr="004543CE">
                  <w:rPr>
                    <w:rStyle w:val="Titre2Car"/>
                    <w:lang w:val="fr-CA" w:bidi="fr-FR"/>
                  </w:rPr>
                  <w:t>Compétences</w:t>
                </w:r>
              </w:p>
            </w:sdtContent>
          </w:sdt>
          <w:sdt>
            <w:sdtPr>
              <w:rPr>
                <w:lang w:val="fr-CA"/>
              </w:r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08E1372B" w14:textId="2B670290" w:rsidR="008D4C89" w:rsidRPr="004543CE" w:rsidRDefault="00930FDD" w:rsidP="008D4C89">
                <w:pPr>
                  <w:pStyle w:val="Coordonnes"/>
                  <w:rPr>
                    <w:lang w:val="fr-CA"/>
                  </w:rPr>
                </w:pPr>
                <w:r w:rsidRPr="004543CE">
                  <w:rPr>
                    <w:lang w:val="fr-CA" w:bidi="fr-FR"/>
                  </w:rPr>
                  <w:t>[Entrez vos compétences séparées par une virgule ici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430E3141" w14:textId="77777777" w:rsidR="008D4C89" w:rsidRPr="004543CE" w:rsidRDefault="008D4C89" w:rsidP="008064DE">
            <w:pPr>
              <w:rPr>
                <w:lang w:val="fr-CA"/>
              </w:rPr>
            </w:pPr>
          </w:p>
        </w:tc>
        <w:tc>
          <w:tcPr>
            <w:tcW w:w="4616" w:type="dxa"/>
            <w:vMerge/>
            <w:tcBorders>
              <w:bottom w:val="nil"/>
            </w:tcBorders>
          </w:tcPr>
          <w:p w14:paraId="12847324" w14:textId="77777777" w:rsidR="008D4C89" w:rsidRPr="004543CE" w:rsidRDefault="008D4C89" w:rsidP="008064DE">
            <w:pPr>
              <w:rPr>
                <w:lang w:val="fr-CA"/>
              </w:rPr>
            </w:pPr>
          </w:p>
        </w:tc>
      </w:tr>
    </w:tbl>
    <w:p w14:paraId="42662286" w14:textId="77777777" w:rsidR="00BA3253" w:rsidRPr="004543CE" w:rsidRDefault="008D4C89" w:rsidP="008D4C89">
      <w:pPr>
        <w:spacing w:after="0"/>
        <w:rPr>
          <w:sz w:val="8"/>
          <w:lang w:val="fr-CA"/>
        </w:rPr>
      </w:pPr>
      <w:r w:rsidRPr="004543CE">
        <w:rPr>
          <w:noProof/>
          <w:lang w:val="fr-CA" w:bidi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D1805" wp14:editId="014F4B24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angle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F0F204" id="Groupe 23" o:spid="_x0000_s1026" alt="Graphisme carré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4543CE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F501C" w14:textId="77777777" w:rsidR="00102303" w:rsidRDefault="00102303" w:rsidP="00BA3253">
      <w:pPr>
        <w:spacing w:after="0" w:line="240" w:lineRule="auto"/>
      </w:pPr>
      <w:r>
        <w:separator/>
      </w:r>
    </w:p>
  </w:endnote>
  <w:endnote w:type="continuationSeparator" w:id="0">
    <w:p w14:paraId="34C9C0BA" w14:textId="77777777" w:rsidR="00102303" w:rsidRDefault="0010230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F0C76" w14:textId="77777777" w:rsidR="00102303" w:rsidRDefault="00102303" w:rsidP="00BA3253">
      <w:pPr>
        <w:spacing w:after="0" w:line="240" w:lineRule="auto"/>
      </w:pPr>
      <w:r>
        <w:separator/>
      </w:r>
    </w:p>
  </w:footnote>
  <w:footnote w:type="continuationSeparator" w:id="0">
    <w:p w14:paraId="3549CDC3" w14:textId="77777777" w:rsidR="00102303" w:rsidRDefault="0010230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14DFA" w14:textId="77777777" w:rsidR="00BA3253" w:rsidRDefault="008064DE">
    <w:pPr>
      <w:pStyle w:val="En-tte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07AEF3" wp14:editId="12CF4B3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2688E15F" id="Groupe 17" o:spid="_x0000_s1026" alt="élément décoratif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02303"/>
    <w:rsid w:val="00176419"/>
    <w:rsid w:val="002044D7"/>
    <w:rsid w:val="002402E6"/>
    <w:rsid w:val="0024595B"/>
    <w:rsid w:val="002C11C9"/>
    <w:rsid w:val="002F0644"/>
    <w:rsid w:val="003C3388"/>
    <w:rsid w:val="004543CE"/>
    <w:rsid w:val="0045614D"/>
    <w:rsid w:val="00471CCF"/>
    <w:rsid w:val="00662ADC"/>
    <w:rsid w:val="00696538"/>
    <w:rsid w:val="007F053E"/>
    <w:rsid w:val="008064DE"/>
    <w:rsid w:val="008D16E5"/>
    <w:rsid w:val="008D4C89"/>
    <w:rsid w:val="008F2E01"/>
    <w:rsid w:val="00930FDD"/>
    <w:rsid w:val="009A1903"/>
    <w:rsid w:val="00AB450B"/>
    <w:rsid w:val="00B16442"/>
    <w:rsid w:val="00B56A80"/>
    <w:rsid w:val="00B72D6F"/>
    <w:rsid w:val="00BA3253"/>
    <w:rsid w:val="00BD7651"/>
    <w:rsid w:val="00C10A2A"/>
    <w:rsid w:val="00C94263"/>
    <w:rsid w:val="00CD1D13"/>
    <w:rsid w:val="00CD5B1D"/>
    <w:rsid w:val="00CE0856"/>
    <w:rsid w:val="00DE59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216A4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Titre1">
    <w:name w:val="heading 1"/>
    <w:basedOn w:val="Normal"/>
    <w:next w:val="Normal"/>
    <w:link w:val="Titre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D1D13"/>
  </w:style>
  <w:style w:type="paragraph" w:styleId="Pieddepage">
    <w:name w:val="footer"/>
    <w:basedOn w:val="Normal"/>
    <w:link w:val="Pieddepag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re">
    <w:name w:val="Title"/>
    <w:basedOn w:val="NormalWeb"/>
    <w:next w:val="Normal"/>
    <w:link w:val="TitreCar"/>
    <w:uiPriority w:val="10"/>
    <w:qFormat/>
    <w:rsid w:val="008D16E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reCar">
    <w:name w:val="Titre Car"/>
    <w:basedOn w:val="Policepardfaut"/>
    <w:link w:val="Titre"/>
    <w:uiPriority w:val="10"/>
    <w:rsid w:val="008D16E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edelespacerserv">
    <w:name w:val="Placeholder Text"/>
    <w:basedOn w:val="Policepardfau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lledutableau">
    <w:name w:val="Table Grid"/>
    <w:basedOn w:val="Tableau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tionssurledestinataire">
    <w:name w:val="Informations sur le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Policepardfaut"/>
    <w:uiPriority w:val="4"/>
    <w:semiHidden/>
    <w:qFormat/>
    <w:rsid w:val="00176419"/>
    <w:rPr>
      <w:color w:val="808080" w:themeColor="background1" w:themeShade="80"/>
    </w:rPr>
  </w:style>
  <w:style w:type="character" w:customStyle="1" w:styleId="Titre1Car">
    <w:name w:val="Titre 1 Car"/>
    <w:basedOn w:val="Policepardfaut"/>
    <w:link w:val="Titre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scls">
    <w:name w:val="Dates clé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Intitulduposte">
    <w:name w:val="Intitulé du poste"/>
    <w:basedOn w:val="Normal"/>
    <w:qFormat/>
    <w:rsid w:val="008064DE"/>
    <w:pPr>
      <w:spacing w:after="0"/>
    </w:pPr>
  </w:style>
  <w:style w:type="paragraph" w:customStyle="1" w:styleId="Nomdelasocit">
    <w:name w:val="Nom de la société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ar">
    <w:name w:val="Date Car"/>
    <w:basedOn w:val="Policepardfau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ordonnes0">
    <w:name w:val="Coordonnée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Lienhypertexte">
    <w:name w:val="Hyperlink"/>
    <w:basedOn w:val="Policepardfau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0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08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B626C3" w:rsidP="00B626C3">
          <w:pPr>
            <w:pStyle w:val="BC58B3D57D164ABDBE7E2E4B053C2CBF21"/>
          </w:pPr>
          <w:r w:rsidRPr="004543CE">
            <w:rPr>
              <w:rStyle w:val="Titre1Car"/>
              <w:lang w:val="fr-CA" w:bidi="fr-FR"/>
            </w:rPr>
            <w:t>Expérience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B626C3" w:rsidP="00B626C3">
          <w:pPr>
            <w:pStyle w:val="86230E6E5433413097D06429871B264018"/>
          </w:pPr>
          <w:r w:rsidRPr="004543CE">
            <w:rPr>
              <w:lang w:val="fr-CA" w:bidi="fr-FR"/>
            </w:rPr>
            <w:t>[Date de début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B626C3" w:rsidP="00B626C3">
          <w:pPr>
            <w:pStyle w:val="ED48D7E57B29476E8C8332AAC8FD1E3D18"/>
          </w:pPr>
          <w:r w:rsidRPr="004543CE">
            <w:rPr>
              <w:lang w:val="fr-CA" w:bidi="fr-FR"/>
            </w:rPr>
            <w:t>[Date de fin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B626C3" w:rsidP="00B626C3">
          <w:pPr>
            <w:pStyle w:val="AA4DA1105CD9486E8986D0BE5F6A7F0821"/>
          </w:pPr>
          <w:r w:rsidRPr="00C10A2A">
            <w:rPr>
              <w:lang w:val="fr-CA" w:bidi="fr-FR"/>
            </w:rPr>
            <w:t>Titre du poste</w:t>
          </w:r>
          <w:r w:rsidRPr="00C10A2A">
            <w:rPr>
              <w:i/>
              <w:iCs/>
              <w:lang w:val="fr-CA" w:bidi="fr-FR"/>
            </w:rPr>
            <w:t xml:space="preserve"> (Exemple : Analyste en marketing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B626C3" w:rsidP="00B626C3">
          <w:pPr>
            <w:pStyle w:val="85A2C59E1BEE4620830CA16579C92C1D21"/>
          </w:pPr>
          <w:r w:rsidRPr="004543CE">
            <w:rPr>
              <w:lang w:val="fr-CA" w:bidi="fr-FR"/>
            </w:rPr>
            <w:t>Fonction (</w:t>
          </w:r>
          <w:r w:rsidRPr="004543CE">
            <w:rPr>
              <w:i/>
              <w:lang w:val="fr-CA" w:bidi="fr-FR"/>
            </w:rPr>
            <w:t>exemple : Cadre</w:t>
          </w:r>
          <w:r w:rsidRPr="004543CE">
            <w:rPr>
              <w:lang w:val="fr-CA" w:bidi="fr-FR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B626C3" w:rsidP="00B626C3">
          <w:pPr>
            <w:pStyle w:val="CC2B9A9B2CF847758590B2F8C985597118"/>
          </w:pPr>
          <w:r w:rsidRPr="004543CE">
            <w:rPr>
              <w:lang w:val="fr-CA" w:bidi="fr-FR"/>
            </w:rPr>
            <w:t>Nom de la société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B626C3" w:rsidP="00B626C3">
          <w:pPr>
            <w:pStyle w:val="0B6F15210E3F48ACA0B8BBB1B7BD00A718"/>
          </w:pPr>
          <w:r w:rsidRPr="004543CE">
            <w:rPr>
              <w:lang w:val="fr-CA" w:bidi="fr-FR"/>
            </w:rPr>
            <w:t>[Date de début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B626C3" w:rsidP="00B626C3">
          <w:pPr>
            <w:pStyle w:val="7C94D4C8C92046338472F66C693E079A18"/>
          </w:pPr>
          <w:r w:rsidRPr="004543CE">
            <w:rPr>
              <w:lang w:val="fr-CA" w:bidi="fr-FR"/>
            </w:rPr>
            <w:t>[Date de fin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B626C3" w:rsidP="00B626C3">
          <w:pPr>
            <w:pStyle w:val="1E18ECE7B1FF44DA8161BBB06E621EEA21"/>
          </w:pPr>
          <w:r w:rsidRPr="00C10A2A">
            <w:rPr>
              <w:lang w:val="fr-CA" w:bidi="fr-FR"/>
            </w:rPr>
            <w:t>Titre du poste</w:t>
          </w:r>
          <w:r w:rsidRPr="00C10A2A">
            <w:rPr>
              <w:i/>
              <w:iCs/>
              <w:lang w:val="fr-CA" w:bidi="fr-FR"/>
            </w:rPr>
            <w:t xml:space="preserve"> (Exemple : Analyste en marketing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B626C3" w:rsidP="00B626C3">
          <w:pPr>
            <w:pStyle w:val="93D2C35B89864FF39CEF335F6DD32C4821"/>
          </w:pPr>
          <w:r w:rsidRPr="004543CE">
            <w:rPr>
              <w:lang w:val="fr-CA" w:bidi="fr-FR"/>
            </w:rPr>
            <w:t>Fonction (</w:t>
          </w:r>
          <w:r w:rsidRPr="004543CE">
            <w:rPr>
              <w:i/>
              <w:lang w:val="fr-CA" w:bidi="fr-FR"/>
            </w:rPr>
            <w:t>exemple : Cadre</w:t>
          </w:r>
          <w:r w:rsidRPr="004543CE">
            <w:rPr>
              <w:lang w:val="fr-CA" w:bidi="fr-FR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B626C3" w:rsidP="00B626C3">
          <w:pPr>
            <w:pStyle w:val="4715590BC9614DA795EDD2E9973B68C518"/>
          </w:pPr>
          <w:r w:rsidRPr="004543CE">
            <w:rPr>
              <w:lang w:val="fr-CA" w:bidi="fr-FR"/>
            </w:rPr>
            <w:t>Nom de la société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B626C3" w:rsidP="00B626C3">
          <w:pPr>
            <w:pStyle w:val="82173316C72742409CC9C08EB03B7A2D18"/>
          </w:pPr>
          <w:r w:rsidRPr="004543CE">
            <w:rPr>
              <w:lang w:val="fr-CA" w:bidi="fr-FR"/>
            </w:rPr>
            <w:t>[Date de début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B626C3" w:rsidP="00B626C3">
          <w:pPr>
            <w:pStyle w:val="8DFD2375734B4D179C4543AC7E0BB82218"/>
          </w:pPr>
          <w:r w:rsidRPr="004543CE">
            <w:rPr>
              <w:lang w:val="fr-CA" w:bidi="fr-FR"/>
            </w:rPr>
            <w:t>[Date de fin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B626C3" w:rsidP="00B626C3">
          <w:pPr>
            <w:pStyle w:val="B562D88FF212446BA8CA98FD41E569A821"/>
          </w:pPr>
          <w:r w:rsidRPr="00C10A2A">
            <w:rPr>
              <w:lang w:val="fr-CA" w:bidi="fr-FR"/>
            </w:rPr>
            <w:t>Titre du poste</w:t>
          </w:r>
          <w:r w:rsidRPr="00C10A2A">
            <w:rPr>
              <w:i/>
              <w:iCs/>
              <w:lang w:val="fr-CA" w:bidi="fr-FR"/>
            </w:rPr>
            <w:t xml:space="preserve"> (Exemple : Analyste en marketing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B626C3" w:rsidP="00B626C3">
          <w:pPr>
            <w:pStyle w:val="5FB2C9EFFEFE4EB19DA257C4F37B0E6F21"/>
          </w:pPr>
          <w:r w:rsidRPr="004543CE">
            <w:rPr>
              <w:lang w:val="fr-CA" w:bidi="fr-FR"/>
            </w:rPr>
            <w:t>Fonction (</w:t>
          </w:r>
          <w:r w:rsidRPr="004543CE">
            <w:rPr>
              <w:i/>
              <w:lang w:val="fr-CA" w:bidi="fr-FR"/>
            </w:rPr>
            <w:t>exemple : Cadre</w:t>
          </w:r>
          <w:r w:rsidRPr="004543CE">
            <w:rPr>
              <w:lang w:val="fr-CA" w:bidi="fr-FR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B626C3" w:rsidP="00B626C3">
          <w:pPr>
            <w:pStyle w:val="12AFE2627020455CAD23A5FFA045D85618"/>
          </w:pPr>
          <w:r w:rsidRPr="004543CE">
            <w:rPr>
              <w:lang w:val="fr-CA" w:bidi="fr-FR"/>
            </w:rPr>
            <w:t>Nom de la société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B626C3" w:rsidP="00B626C3">
          <w:pPr>
            <w:pStyle w:val="8523F622B69546DDAA0EA9CF9E13095918"/>
          </w:pPr>
          <w:r w:rsidRPr="004543CE">
            <w:rPr>
              <w:lang w:val="fr-CA" w:bidi="fr-FR"/>
            </w:rPr>
            <w:t>Formation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B626C3" w:rsidP="00B626C3">
          <w:pPr>
            <w:pStyle w:val="6BDF5AAE5C234CCCBBABE3C7EFB91F1418"/>
          </w:pPr>
          <w:r w:rsidRPr="004543CE">
            <w:rPr>
              <w:lang w:val="fr-CA" w:bidi="fr-FR"/>
            </w:rPr>
            <w:t>[Dates de fin d’études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B626C3" w:rsidP="00B626C3">
          <w:pPr>
            <w:pStyle w:val="ED673865D14C4CD1B57738C94801541018"/>
          </w:pPr>
          <w:r w:rsidRPr="004543CE">
            <w:rPr>
              <w:lang w:val="fr-CA" w:bidi="fr-FR"/>
            </w:rPr>
            <w:t>[Ville], [État], [Région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B626C3" w:rsidP="00B626C3">
          <w:pPr>
            <w:pStyle w:val="E3A3E71B15F6471F9D663FC58C758D4A18"/>
          </w:pPr>
          <w:r w:rsidRPr="004543CE">
            <w:rPr>
              <w:lang w:val="fr-CA" w:bidi="fr-FR"/>
            </w:rPr>
            <w:t xml:space="preserve">Description, MPC (moyenne pondérée </w:t>
          </w:r>
          <w:r w:rsidRPr="004543CE">
            <w:rPr>
              <w:lang w:val="fr-CA" w:bidi="fr-FR"/>
            </w:rPr>
            <w:br/>
            <w:t xml:space="preserve">cumulative) et bref récapitulatif des cours </w:t>
          </w:r>
          <w:r w:rsidRPr="004543CE">
            <w:rPr>
              <w:lang w:val="fr-CA" w:bidi="fr-FR"/>
            </w:rPr>
            <w:br/>
            <w:t xml:space="preserve">dispensés ainsi que des distinctions et des </w:t>
          </w:r>
          <w:r w:rsidRPr="004543CE">
            <w:rPr>
              <w:lang w:val="fr-CA" w:bidi="fr-FR"/>
            </w:rPr>
            <w:br/>
            <w:t>mentions obtenues.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B626C3" w:rsidP="00B626C3">
          <w:pPr>
            <w:pStyle w:val="07402352D7E042028F3FFB9567FB3E7218"/>
          </w:pPr>
          <w:r w:rsidRPr="004543CE">
            <w:rPr>
              <w:lang w:val="fr-CA" w:bidi="fr-FR"/>
            </w:rPr>
            <w:t>[Dates de fin d’études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B626C3" w:rsidP="00B626C3">
          <w:pPr>
            <w:pStyle w:val="866FC828B0E04A5091BF683AA0BC866218"/>
          </w:pPr>
          <w:r w:rsidRPr="004543CE">
            <w:rPr>
              <w:lang w:val="fr-CA" w:bidi="fr-FR"/>
            </w:rPr>
            <w:t>[Ville], [État], [Région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B626C3" w:rsidP="00B626C3">
          <w:pPr>
            <w:pStyle w:val="6BBBBC4C13CF4D6586FD3969F2B70B3718"/>
          </w:pPr>
          <w:r w:rsidRPr="004543CE">
            <w:rPr>
              <w:lang w:val="fr-CA" w:bidi="fr-FR"/>
            </w:rPr>
            <w:t>Activités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B626C3" w:rsidP="00B626C3">
          <w:pPr>
            <w:pStyle w:val="CC3F6503A4F14737A233B629682558B318"/>
          </w:pPr>
          <w:r w:rsidRPr="004543CE">
            <w:rPr>
              <w:lang w:val="fr-CA" w:bidi="fr-FR"/>
            </w:rPr>
            <w:t>Utilisez cette section pour indiquer vos intérêts et passe-temps pertinents. Il peut être utile d’indiquer ici vos expériences en matière de leadership et de bénévolat. Vous pouvez ajouter également d’autres renseignements importants comme vos publications, certifications, langues, etc.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B626C3" w:rsidP="00B626C3">
          <w:pPr>
            <w:pStyle w:val="8C7790D0B29B4FA3BE0CC494AEA25A7318"/>
          </w:pPr>
          <w:r w:rsidRPr="004543CE">
            <w:rPr>
              <w:lang w:val="fr-CA" w:bidi="fr-FR"/>
            </w:rPr>
            <w:t>[Prénom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B626C3" w:rsidP="00B626C3">
          <w:pPr>
            <w:pStyle w:val="E162E884FACE47D9BA5DEA4D7FCAE25718"/>
          </w:pPr>
          <w:r w:rsidRPr="004543CE">
            <w:rPr>
              <w:lang w:val="fr-CA" w:bidi="fr-FR"/>
            </w:rPr>
            <w:t>[Nom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B626C3" w:rsidP="00B626C3">
          <w:pPr>
            <w:pStyle w:val="F69796EC1C084BE49F5D4A4D503B373821"/>
          </w:pPr>
          <w:r w:rsidRPr="004543CE">
            <w:rPr>
              <w:rStyle w:val="Sous-titreCar"/>
              <w:lang w:val="fr-CA" w:bidi="fr-FR"/>
            </w:rPr>
            <w:t>[Titre du poste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B626C3" w:rsidP="00B626C3">
          <w:pPr>
            <w:pStyle w:val="AC5F74D6CE3343B9B2E59D5185B362D921"/>
          </w:pPr>
          <w:r w:rsidRPr="004543CE">
            <w:rPr>
              <w:rStyle w:val="Titre2Car"/>
              <w:lang w:val="fr-CA" w:bidi="fr-FR"/>
            </w:rPr>
            <w:t>Téléphone 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B626C3" w:rsidP="00B626C3">
          <w:pPr>
            <w:pStyle w:val="FC99310CB3CB44DBA18F6470CCB91DF018"/>
          </w:pPr>
          <w:r w:rsidRPr="004543CE">
            <w:rPr>
              <w:lang w:val="fr-CA" w:bidi="fr-FR"/>
            </w:rPr>
            <w:t>678 555-0301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B626C3" w:rsidP="00B626C3">
          <w:pPr>
            <w:pStyle w:val="14903412A818407D86F52EC58F537C6821"/>
          </w:pPr>
          <w:r w:rsidRPr="004543CE">
            <w:rPr>
              <w:rStyle w:val="Titre2Car"/>
              <w:lang w:val="fr-CA" w:bidi="fr-FR"/>
            </w:rPr>
            <w:t>Courriel 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B626C3" w:rsidP="00B626C3">
          <w:pPr>
            <w:pStyle w:val="37ABDB9991F74E80AD2966C11DADE19921"/>
          </w:pPr>
          <w:hyperlink r:id="rId5" w:history="1">
            <w:r w:rsidRPr="004543CE">
              <w:rPr>
                <w:rStyle w:val="Lienhypertexte"/>
                <w:lang w:val="fr-CA" w:bidi="fr-FR"/>
              </w:rPr>
              <w:t>personne@exe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B626C3" w:rsidP="00B626C3">
          <w:pPr>
            <w:pStyle w:val="267AE05B27A24B4B9AC7D3D911B701EF21"/>
          </w:pPr>
          <w:r w:rsidRPr="004543CE">
            <w:rPr>
              <w:rStyle w:val="Titre2Car"/>
              <w:lang w:val="fr-CA" w:bidi="fr-FR"/>
            </w:rPr>
            <w:t>Site Web 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B626C3" w:rsidP="00B626C3">
          <w:pPr>
            <w:pStyle w:val="75B93DE9C98B43ACA6E0265C25AF8E0C18"/>
          </w:pPr>
          <w:r w:rsidRPr="004543CE">
            <w:rPr>
              <w:lang w:val="fr-CA" w:bidi="fr-FR"/>
            </w:rPr>
            <w:t>Insérez l'adresse du site Web ici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B626C3" w:rsidP="00B626C3">
          <w:pPr>
            <w:pStyle w:val="07015A04360E45FAAE7386FDBF562C5421"/>
          </w:pPr>
          <w:r w:rsidRPr="004543CE">
            <w:rPr>
              <w:rStyle w:val="Titre2Car"/>
              <w:lang w:val="fr-CA" w:bidi="fr-FR"/>
            </w:rPr>
            <w:t>Adresse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B626C3" w:rsidRPr="004543CE" w:rsidRDefault="00B626C3" w:rsidP="00BD7651">
          <w:pPr>
            <w:pStyle w:val="Coordonnes"/>
            <w:rPr>
              <w:rStyle w:val="Textedelespacerserv"/>
              <w:lang w:val="fr-CA" w:bidi="fr-FR"/>
            </w:rPr>
          </w:pPr>
          <w:r w:rsidRPr="004543CE">
            <w:rPr>
              <w:rStyle w:val="Textedelespacerserv"/>
              <w:lang w:val="fr-CA" w:bidi="fr-FR"/>
            </w:rPr>
            <w:t>Ville (Province), Code postal</w:t>
          </w:r>
        </w:p>
        <w:p w:rsidR="00A14CAF" w:rsidRDefault="00B626C3" w:rsidP="00B626C3">
          <w:pPr>
            <w:pStyle w:val="CE4DD0825EFC40E491E38B84D520C2D321"/>
          </w:pPr>
          <w:r w:rsidRPr="004543CE">
            <w:rPr>
              <w:rStyle w:val="Textedelespacerserv"/>
              <w:lang w:val="fr-CA" w:bidi="fr-FR"/>
            </w:rPr>
            <w:t>Région/Pays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B626C3" w:rsidP="00B626C3">
          <w:pPr>
            <w:pStyle w:val="6CB8824C745243E4AB7D288D9D548E2A21"/>
          </w:pPr>
          <w:r w:rsidRPr="004543CE">
            <w:rPr>
              <w:rStyle w:val="Titre2Car"/>
              <w:lang w:val="fr-CA" w:bidi="fr-FR"/>
            </w:rPr>
            <w:t>Compétences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B626C3" w:rsidP="00B626C3">
          <w:pPr>
            <w:pStyle w:val="45D7E9718AB0438BA942111903F9C9C618"/>
          </w:pPr>
          <w:r w:rsidRPr="004543CE">
            <w:rPr>
              <w:lang w:val="fr-CA" w:bidi="fr-FR"/>
            </w:rPr>
            <w:t>[Entrez vos compétences séparées par une virgule ici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B626C3" w:rsidP="00B626C3">
          <w:pPr>
            <w:pStyle w:val="0FD580E0E016493C9FD0C698589A5E6620"/>
          </w:pPr>
          <w:r w:rsidRPr="004543CE">
            <w:rPr>
              <w:lang w:val="fr-CA" w:bidi="fr-FR"/>
            </w:rPr>
            <w:t xml:space="preserve">Présentation et objectif. Remplacez cette phrase par votre objectif professionnel, ou </w:t>
          </w:r>
          <w:r w:rsidRPr="004543CE">
            <w:rPr>
              <w:lang w:val="fr-CA" w:bidi="fr-FR"/>
            </w:rPr>
            <w:br/>
            <w:t xml:space="preserve">présentez-vous et décrivez votre projet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1B10FB"/>
    <w:rsid w:val="003424E7"/>
    <w:rsid w:val="00574739"/>
    <w:rsid w:val="006B32BD"/>
    <w:rsid w:val="00A14CAF"/>
    <w:rsid w:val="00B10D27"/>
    <w:rsid w:val="00B626C3"/>
    <w:rsid w:val="00C03132"/>
    <w:rsid w:val="00D30EAF"/>
    <w:rsid w:val="00F3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626C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B626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Policepardfaut"/>
    <w:uiPriority w:val="4"/>
    <w:qFormat/>
    <w:rsid w:val="00A14CAF"/>
    <w:rPr>
      <w:color w:val="808080" w:themeColor="background1" w:themeShade="80"/>
    </w:rPr>
  </w:style>
  <w:style w:type="paragraph" w:styleId="Paragraphedeliste">
    <w:name w:val="List Paragraph"/>
    <w:basedOn w:val="Normal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Textedelespacerserv">
    <w:name w:val="Placeholder Text"/>
    <w:basedOn w:val="Policepardfaut"/>
    <w:uiPriority w:val="99"/>
    <w:semiHidden/>
    <w:rsid w:val="00B626C3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Titre1Car">
    <w:name w:val="Titre 1 Car"/>
    <w:basedOn w:val="Policepardfaut"/>
    <w:link w:val="Titre1"/>
    <w:uiPriority w:val="9"/>
    <w:rsid w:val="00B626C3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626C3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626C3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Lienhypertexte">
    <w:name w:val="Hyperlink"/>
    <w:basedOn w:val="Policepardfaut"/>
    <w:uiPriority w:val="99"/>
    <w:unhideWhenUsed/>
    <w:rsid w:val="00B626C3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re2Car">
    <w:name w:val="Titre 2 Car"/>
    <w:basedOn w:val="Policepardfaut"/>
    <w:link w:val="Titre2"/>
    <w:uiPriority w:val="9"/>
    <w:rsid w:val="00B626C3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NormalWeb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FD580E0E016493C9FD0C698589A5E663">
    <w:name w:val="0FD580E0E016493C9FD0C698589A5E663"/>
    <w:rsid w:val="003424E7"/>
    <w:rPr>
      <w:rFonts w:eastAsiaTheme="minorHAnsi"/>
    </w:rPr>
  </w:style>
  <w:style w:type="paragraph" w:customStyle="1" w:styleId="BC58B3D57D164ABDBE7E2E4B053C2CBF4">
    <w:name w:val="BC58B3D57D164ABDBE7E2E4B053C2CBF4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">
    <w:name w:val="86230E6E5433413097D06429871B2640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">
    <w:name w:val="ED48D7E57B29476E8C8332AAC8FD1E3D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4">
    <w:name w:val="AA4DA1105CD9486E8986D0BE5F6A7F084"/>
    <w:rsid w:val="003424E7"/>
    <w:pPr>
      <w:spacing w:after="0"/>
    </w:pPr>
    <w:rPr>
      <w:rFonts w:eastAsiaTheme="minorHAnsi"/>
    </w:rPr>
  </w:style>
  <w:style w:type="paragraph" w:customStyle="1" w:styleId="85A2C59E1BEE4620830CA16579C92C1D4">
    <w:name w:val="85A2C59E1BEE4620830CA16579C92C1D4"/>
    <w:rsid w:val="003424E7"/>
    <w:pPr>
      <w:spacing w:after="0"/>
    </w:pPr>
    <w:rPr>
      <w:rFonts w:eastAsiaTheme="minorHAnsi"/>
    </w:rPr>
  </w:style>
  <w:style w:type="paragraph" w:customStyle="1" w:styleId="CC2B9A9B2CF847758590B2F8C98559711">
    <w:name w:val="CC2B9A9B2CF847758590B2F8C98559711"/>
    <w:rsid w:val="003424E7"/>
    <w:pPr>
      <w:spacing w:after="200"/>
    </w:pPr>
    <w:rPr>
      <w:rFonts w:eastAsiaTheme="minorHAnsi"/>
    </w:rPr>
  </w:style>
  <w:style w:type="paragraph" w:customStyle="1" w:styleId="0B6F15210E3F48ACA0B8BBB1B7BD00A71">
    <w:name w:val="0B6F15210E3F48ACA0B8BBB1B7BD00A7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">
    <w:name w:val="7C94D4C8C92046338472F66C693E079A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4">
    <w:name w:val="1E18ECE7B1FF44DA8161BBB06E621EEA4"/>
    <w:rsid w:val="003424E7"/>
    <w:pPr>
      <w:spacing w:after="0"/>
    </w:pPr>
    <w:rPr>
      <w:rFonts w:eastAsiaTheme="minorHAnsi"/>
    </w:rPr>
  </w:style>
  <w:style w:type="paragraph" w:customStyle="1" w:styleId="93D2C35B89864FF39CEF335F6DD32C484">
    <w:name w:val="93D2C35B89864FF39CEF335F6DD32C484"/>
    <w:rsid w:val="003424E7"/>
    <w:pPr>
      <w:spacing w:after="0"/>
    </w:pPr>
    <w:rPr>
      <w:rFonts w:eastAsiaTheme="minorHAnsi"/>
    </w:rPr>
  </w:style>
  <w:style w:type="paragraph" w:customStyle="1" w:styleId="4715590BC9614DA795EDD2E9973B68C51">
    <w:name w:val="4715590BC9614DA795EDD2E9973B68C51"/>
    <w:rsid w:val="003424E7"/>
    <w:pPr>
      <w:spacing w:after="200"/>
    </w:pPr>
    <w:rPr>
      <w:rFonts w:eastAsiaTheme="minorHAnsi"/>
    </w:rPr>
  </w:style>
  <w:style w:type="paragraph" w:customStyle="1" w:styleId="82173316C72742409CC9C08EB03B7A2D1">
    <w:name w:val="82173316C72742409CC9C08EB03B7A2D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">
    <w:name w:val="8DFD2375734B4D179C4543AC7E0BB822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4">
    <w:name w:val="B562D88FF212446BA8CA98FD41E569A84"/>
    <w:rsid w:val="003424E7"/>
    <w:pPr>
      <w:spacing w:after="0"/>
    </w:pPr>
    <w:rPr>
      <w:rFonts w:eastAsiaTheme="minorHAnsi"/>
    </w:rPr>
  </w:style>
  <w:style w:type="paragraph" w:customStyle="1" w:styleId="5FB2C9EFFEFE4EB19DA257C4F37B0E6F4">
    <w:name w:val="5FB2C9EFFEFE4EB19DA257C4F37B0E6F4"/>
    <w:rsid w:val="003424E7"/>
    <w:pPr>
      <w:spacing w:after="0"/>
    </w:pPr>
    <w:rPr>
      <w:rFonts w:eastAsiaTheme="minorHAnsi"/>
    </w:rPr>
  </w:style>
  <w:style w:type="paragraph" w:customStyle="1" w:styleId="12AFE2627020455CAD23A5FFA045D8561">
    <w:name w:val="12AFE2627020455CAD23A5FFA045D8561"/>
    <w:rsid w:val="003424E7"/>
    <w:pPr>
      <w:spacing w:after="200"/>
    </w:pPr>
    <w:rPr>
      <w:rFonts w:eastAsiaTheme="minorHAnsi"/>
    </w:rPr>
  </w:style>
  <w:style w:type="paragraph" w:customStyle="1" w:styleId="8523F622B69546DDAA0EA9CF9E1309591">
    <w:name w:val="8523F622B69546DDAA0EA9CF9E1309591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">
    <w:name w:val="6BDF5AAE5C234CCCBBABE3C7EFB91F14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">
    <w:name w:val="ED673865D14C4CD1B57738C9480154101"/>
    <w:rsid w:val="003424E7"/>
    <w:pPr>
      <w:spacing w:after="0"/>
    </w:pPr>
    <w:rPr>
      <w:rFonts w:eastAsiaTheme="minorHAnsi"/>
    </w:rPr>
  </w:style>
  <w:style w:type="paragraph" w:customStyle="1" w:styleId="E3A3E71B15F6471F9D663FC58C758D4A1">
    <w:name w:val="E3A3E71B15F6471F9D663FC58C758D4A1"/>
    <w:rsid w:val="003424E7"/>
    <w:pPr>
      <w:spacing w:after="200"/>
    </w:pPr>
    <w:rPr>
      <w:rFonts w:eastAsiaTheme="minorHAnsi"/>
    </w:rPr>
  </w:style>
  <w:style w:type="paragraph" w:customStyle="1" w:styleId="07402352D7E042028F3FFB9567FB3E721">
    <w:name w:val="07402352D7E042028F3FFB9567FB3E721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">
    <w:name w:val="866FC828B0E04A5091BF683AA0BC86621"/>
    <w:rsid w:val="003424E7"/>
    <w:pPr>
      <w:spacing w:after="0"/>
    </w:pPr>
    <w:rPr>
      <w:rFonts w:eastAsiaTheme="minorHAnsi"/>
    </w:rPr>
  </w:style>
  <w:style w:type="paragraph" w:customStyle="1" w:styleId="6BBBBC4C13CF4D6586FD3969F2B70B371">
    <w:name w:val="6BBBBC4C13CF4D6586FD3969F2B70B371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">
    <w:name w:val="CC3F6503A4F14737A233B629682558B31"/>
    <w:rsid w:val="003424E7"/>
    <w:rPr>
      <w:rFonts w:eastAsiaTheme="minorHAnsi"/>
    </w:rPr>
  </w:style>
  <w:style w:type="paragraph" w:customStyle="1" w:styleId="8C7790D0B29B4FA3BE0CC494AEA25A731">
    <w:name w:val="8C7790D0B29B4FA3BE0CC494AEA25A731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">
    <w:name w:val="E162E884FACE47D9BA5DEA4D7FCAE2571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4">
    <w:name w:val="F69796EC1C084BE49F5D4A4D503B37384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4">
    <w:name w:val="AC5F74D6CE3343B9B2E59D5185B362D94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">
    <w:name w:val="FC99310CB3CB44DBA18F6470CCB91DF01"/>
    <w:rsid w:val="003424E7"/>
    <w:rPr>
      <w:rFonts w:eastAsiaTheme="minorHAnsi"/>
    </w:rPr>
  </w:style>
  <w:style w:type="paragraph" w:customStyle="1" w:styleId="14903412A818407D86F52EC58F537C684">
    <w:name w:val="14903412A818407D86F52EC58F537C684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4">
    <w:name w:val="37ABDB9991F74E80AD2966C11DADE1994"/>
    <w:rsid w:val="003424E7"/>
    <w:rPr>
      <w:rFonts w:eastAsiaTheme="minorHAnsi"/>
    </w:rPr>
  </w:style>
  <w:style w:type="paragraph" w:customStyle="1" w:styleId="267AE05B27A24B4B9AC7D3D911B701EF4">
    <w:name w:val="267AE05B27A24B4B9AC7D3D911B701EF4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">
    <w:name w:val="75B93DE9C98B43ACA6E0265C25AF8E0C1"/>
    <w:rsid w:val="003424E7"/>
    <w:rPr>
      <w:rFonts w:eastAsiaTheme="minorHAnsi"/>
    </w:rPr>
  </w:style>
  <w:style w:type="paragraph" w:customStyle="1" w:styleId="07015A04360E45FAAE7386FDBF562C544">
    <w:name w:val="07015A04360E45FAAE7386FDBF562C544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oordonnes">
    <w:name w:val="Coordonnées"/>
    <w:basedOn w:val="NormalWeb"/>
    <w:qFormat/>
    <w:rsid w:val="00B626C3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E4DD0825EFC40E491E38B84D520C2D34">
    <w:name w:val="CE4DD0825EFC40E491E38B84D520C2D34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4">
    <w:name w:val="6CB8824C745243E4AB7D288D9D548E2A4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">
    <w:name w:val="45D7E9718AB0438BA942111903F9C9C61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4">
    <w:name w:val="0FD580E0E016493C9FD0C698589A5E664"/>
    <w:rsid w:val="003424E7"/>
    <w:rPr>
      <w:rFonts w:eastAsiaTheme="minorHAnsi"/>
    </w:rPr>
  </w:style>
  <w:style w:type="paragraph" w:customStyle="1" w:styleId="BC58B3D57D164ABDBE7E2E4B053C2CBF5">
    <w:name w:val="BC58B3D57D164ABDBE7E2E4B053C2CBF5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2">
    <w:name w:val="86230E6E5433413097D06429871B2640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2">
    <w:name w:val="ED48D7E57B29476E8C8332AAC8FD1E3D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5">
    <w:name w:val="AA4DA1105CD9486E8986D0BE5F6A7F085"/>
    <w:rsid w:val="003424E7"/>
    <w:pPr>
      <w:spacing w:after="0"/>
    </w:pPr>
    <w:rPr>
      <w:rFonts w:eastAsiaTheme="minorHAnsi"/>
    </w:rPr>
  </w:style>
  <w:style w:type="paragraph" w:customStyle="1" w:styleId="85A2C59E1BEE4620830CA16579C92C1D5">
    <w:name w:val="85A2C59E1BEE4620830CA16579C92C1D5"/>
    <w:rsid w:val="003424E7"/>
    <w:pPr>
      <w:spacing w:after="0"/>
    </w:pPr>
    <w:rPr>
      <w:rFonts w:eastAsiaTheme="minorHAnsi"/>
    </w:rPr>
  </w:style>
  <w:style w:type="paragraph" w:customStyle="1" w:styleId="CC2B9A9B2CF847758590B2F8C98559712">
    <w:name w:val="CC2B9A9B2CF847758590B2F8C98559712"/>
    <w:rsid w:val="003424E7"/>
    <w:pPr>
      <w:spacing w:after="200"/>
    </w:pPr>
    <w:rPr>
      <w:rFonts w:eastAsiaTheme="minorHAnsi"/>
    </w:rPr>
  </w:style>
  <w:style w:type="paragraph" w:customStyle="1" w:styleId="0B6F15210E3F48ACA0B8BBB1B7BD00A72">
    <w:name w:val="0B6F15210E3F48ACA0B8BBB1B7BD00A7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2">
    <w:name w:val="7C94D4C8C92046338472F66C693E079A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5">
    <w:name w:val="1E18ECE7B1FF44DA8161BBB06E621EEA5"/>
    <w:rsid w:val="003424E7"/>
    <w:pPr>
      <w:spacing w:after="0"/>
    </w:pPr>
    <w:rPr>
      <w:rFonts w:eastAsiaTheme="minorHAnsi"/>
    </w:rPr>
  </w:style>
  <w:style w:type="paragraph" w:customStyle="1" w:styleId="93D2C35B89864FF39CEF335F6DD32C485">
    <w:name w:val="93D2C35B89864FF39CEF335F6DD32C485"/>
    <w:rsid w:val="003424E7"/>
    <w:pPr>
      <w:spacing w:after="0"/>
    </w:pPr>
    <w:rPr>
      <w:rFonts w:eastAsiaTheme="minorHAnsi"/>
    </w:rPr>
  </w:style>
  <w:style w:type="paragraph" w:customStyle="1" w:styleId="4715590BC9614DA795EDD2E9973B68C52">
    <w:name w:val="4715590BC9614DA795EDD2E9973B68C52"/>
    <w:rsid w:val="003424E7"/>
    <w:pPr>
      <w:spacing w:after="200"/>
    </w:pPr>
    <w:rPr>
      <w:rFonts w:eastAsiaTheme="minorHAnsi"/>
    </w:rPr>
  </w:style>
  <w:style w:type="paragraph" w:customStyle="1" w:styleId="82173316C72742409CC9C08EB03B7A2D2">
    <w:name w:val="82173316C72742409CC9C08EB03B7A2D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2">
    <w:name w:val="8DFD2375734B4D179C4543AC7E0BB822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5">
    <w:name w:val="B562D88FF212446BA8CA98FD41E569A85"/>
    <w:rsid w:val="003424E7"/>
    <w:pPr>
      <w:spacing w:after="0"/>
    </w:pPr>
    <w:rPr>
      <w:rFonts w:eastAsiaTheme="minorHAnsi"/>
    </w:rPr>
  </w:style>
  <w:style w:type="paragraph" w:customStyle="1" w:styleId="5FB2C9EFFEFE4EB19DA257C4F37B0E6F5">
    <w:name w:val="5FB2C9EFFEFE4EB19DA257C4F37B0E6F5"/>
    <w:rsid w:val="003424E7"/>
    <w:pPr>
      <w:spacing w:after="0"/>
    </w:pPr>
    <w:rPr>
      <w:rFonts w:eastAsiaTheme="minorHAnsi"/>
    </w:rPr>
  </w:style>
  <w:style w:type="paragraph" w:customStyle="1" w:styleId="12AFE2627020455CAD23A5FFA045D8562">
    <w:name w:val="12AFE2627020455CAD23A5FFA045D8562"/>
    <w:rsid w:val="003424E7"/>
    <w:pPr>
      <w:spacing w:after="200"/>
    </w:pPr>
    <w:rPr>
      <w:rFonts w:eastAsiaTheme="minorHAnsi"/>
    </w:rPr>
  </w:style>
  <w:style w:type="paragraph" w:customStyle="1" w:styleId="8523F622B69546DDAA0EA9CF9E1309592">
    <w:name w:val="8523F622B69546DDAA0EA9CF9E1309592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2">
    <w:name w:val="6BDF5AAE5C234CCCBBABE3C7EFB91F14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2">
    <w:name w:val="ED673865D14C4CD1B57738C9480154102"/>
    <w:rsid w:val="003424E7"/>
    <w:pPr>
      <w:spacing w:after="0"/>
    </w:pPr>
    <w:rPr>
      <w:rFonts w:eastAsiaTheme="minorHAnsi"/>
    </w:rPr>
  </w:style>
  <w:style w:type="paragraph" w:customStyle="1" w:styleId="E3A3E71B15F6471F9D663FC58C758D4A2">
    <w:name w:val="E3A3E71B15F6471F9D663FC58C758D4A2"/>
    <w:rsid w:val="003424E7"/>
    <w:pPr>
      <w:spacing w:after="200"/>
    </w:pPr>
    <w:rPr>
      <w:rFonts w:eastAsiaTheme="minorHAnsi"/>
    </w:rPr>
  </w:style>
  <w:style w:type="paragraph" w:customStyle="1" w:styleId="07402352D7E042028F3FFB9567FB3E722">
    <w:name w:val="07402352D7E042028F3FFB9567FB3E722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2">
    <w:name w:val="866FC828B0E04A5091BF683AA0BC86622"/>
    <w:rsid w:val="003424E7"/>
    <w:pPr>
      <w:spacing w:after="0"/>
    </w:pPr>
    <w:rPr>
      <w:rFonts w:eastAsiaTheme="minorHAnsi"/>
    </w:rPr>
  </w:style>
  <w:style w:type="paragraph" w:customStyle="1" w:styleId="6BBBBC4C13CF4D6586FD3969F2B70B372">
    <w:name w:val="6BBBBC4C13CF4D6586FD3969F2B70B372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2">
    <w:name w:val="CC3F6503A4F14737A233B629682558B32"/>
    <w:rsid w:val="003424E7"/>
    <w:rPr>
      <w:rFonts w:eastAsiaTheme="minorHAnsi"/>
    </w:rPr>
  </w:style>
  <w:style w:type="paragraph" w:customStyle="1" w:styleId="8C7790D0B29B4FA3BE0CC494AEA25A732">
    <w:name w:val="8C7790D0B29B4FA3BE0CC494AEA25A732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2">
    <w:name w:val="E162E884FACE47D9BA5DEA4D7FCAE2572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5">
    <w:name w:val="F69796EC1C084BE49F5D4A4D503B37385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5">
    <w:name w:val="AC5F74D6CE3343B9B2E59D5185B362D95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2">
    <w:name w:val="FC99310CB3CB44DBA18F6470CCB91DF02"/>
    <w:rsid w:val="003424E7"/>
    <w:rPr>
      <w:rFonts w:eastAsiaTheme="minorHAnsi"/>
    </w:rPr>
  </w:style>
  <w:style w:type="paragraph" w:customStyle="1" w:styleId="14903412A818407D86F52EC58F537C685">
    <w:name w:val="14903412A818407D86F52EC58F537C685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5">
    <w:name w:val="37ABDB9991F74E80AD2966C11DADE1995"/>
    <w:rsid w:val="003424E7"/>
    <w:rPr>
      <w:rFonts w:eastAsiaTheme="minorHAnsi"/>
    </w:rPr>
  </w:style>
  <w:style w:type="paragraph" w:customStyle="1" w:styleId="267AE05B27A24B4B9AC7D3D911B701EF5">
    <w:name w:val="267AE05B27A24B4B9AC7D3D911B701EF5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2">
    <w:name w:val="75B93DE9C98B43ACA6E0265C25AF8E0C2"/>
    <w:rsid w:val="003424E7"/>
    <w:rPr>
      <w:rFonts w:eastAsiaTheme="minorHAnsi"/>
    </w:rPr>
  </w:style>
  <w:style w:type="paragraph" w:customStyle="1" w:styleId="07015A04360E45FAAE7386FDBF562C545">
    <w:name w:val="07015A04360E45FAAE7386FDBF562C545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5">
    <w:name w:val="CE4DD0825EFC40E491E38B84D520C2D35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5">
    <w:name w:val="6CB8824C745243E4AB7D288D9D548E2A5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2">
    <w:name w:val="45D7E9718AB0438BA942111903F9C9C62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5">
    <w:name w:val="0FD580E0E016493C9FD0C698589A5E665"/>
    <w:rsid w:val="003424E7"/>
    <w:rPr>
      <w:rFonts w:eastAsiaTheme="minorHAnsi"/>
    </w:rPr>
  </w:style>
  <w:style w:type="paragraph" w:customStyle="1" w:styleId="BC58B3D57D164ABDBE7E2E4B053C2CBF6">
    <w:name w:val="BC58B3D57D164ABDBE7E2E4B053C2CBF6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3">
    <w:name w:val="86230E6E5433413097D06429871B2640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3">
    <w:name w:val="ED48D7E57B29476E8C8332AAC8FD1E3D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6">
    <w:name w:val="AA4DA1105CD9486E8986D0BE5F6A7F086"/>
    <w:rsid w:val="003424E7"/>
    <w:pPr>
      <w:spacing w:after="0"/>
    </w:pPr>
    <w:rPr>
      <w:rFonts w:eastAsiaTheme="minorHAnsi"/>
    </w:rPr>
  </w:style>
  <w:style w:type="paragraph" w:customStyle="1" w:styleId="85A2C59E1BEE4620830CA16579C92C1D6">
    <w:name w:val="85A2C59E1BEE4620830CA16579C92C1D6"/>
    <w:rsid w:val="003424E7"/>
    <w:pPr>
      <w:spacing w:after="0"/>
    </w:pPr>
    <w:rPr>
      <w:rFonts w:eastAsiaTheme="minorHAnsi"/>
    </w:rPr>
  </w:style>
  <w:style w:type="paragraph" w:customStyle="1" w:styleId="CC2B9A9B2CF847758590B2F8C98559713">
    <w:name w:val="CC2B9A9B2CF847758590B2F8C98559713"/>
    <w:rsid w:val="003424E7"/>
    <w:pPr>
      <w:spacing w:after="200"/>
    </w:pPr>
    <w:rPr>
      <w:rFonts w:eastAsiaTheme="minorHAnsi"/>
    </w:rPr>
  </w:style>
  <w:style w:type="paragraph" w:customStyle="1" w:styleId="0B6F15210E3F48ACA0B8BBB1B7BD00A73">
    <w:name w:val="0B6F15210E3F48ACA0B8BBB1B7BD00A7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3">
    <w:name w:val="7C94D4C8C92046338472F66C693E079A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6">
    <w:name w:val="1E18ECE7B1FF44DA8161BBB06E621EEA6"/>
    <w:rsid w:val="003424E7"/>
    <w:pPr>
      <w:spacing w:after="0"/>
    </w:pPr>
    <w:rPr>
      <w:rFonts w:eastAsiaTheme="minorHAnsi"/>
    </w:rPr>
  </w:style>
  <w:style w:type="paragraph" w:customStyle="1" w:styleId="93D2C35B89864FF39CEF335F6DD32C486">
    <w:name w:val="93D2C35B89864FF39CEF335F6DD32C486"/>
    <w:rsid w:val="003424E7"/>
    <w:pPr>
      <w:spacing w:after="0"/>
    </w:pPr>
    <w:rPr>
      <w:rFonts w:eastAsiaTheme="minorHAnsi"/>
    </w:rPr>
  </w:style>
  <w:style w:type="paragraph" w:customStyle="1" w:styleId="4715590BC9614DA795EDD2E9973B68C53">
    <w:name w:val="4715590BC9614DA795EDD2E9973B68C53"/>
    <w:rsid w:val="003424E7"/>
    <w:pPr>
      <w:spacing w:after="200"/>
    </w:pPr>
    <w:rPr>
      <w:rFonts w:eastAsiaTheme="minorHAnsi"/>
    </w:rPr>
  </w:style>
  <w:style w:type="paragraph" w:customStyle="1" w:styleId="82173316C72742409CC9C08EB03B7A2D3">
    <w:name w:val="82173316C72742409CC9C08EB03B7A2D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3">
    <w:name w:val="8DFD2375734B4D179C4543AC7E0BB822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6">
    <w:name w:val="B562D88FF212446BA8CA98FD41E569A86"/>
    <w:rsid w:val="003424E7"/>
    <w:pPr>
      <w:spacing w:after="0"/>
    </w:pPr>
    <w:rPr>
      <w:rFonts w:eastAsiaTheme="minorHAnsi"/>
    </w:rPr>
  </w:style>
  <w:style w:type="paragraph" w:customStyle="1" w:styleId="5FB2C9EFFEFE4EB19DA257C4F37B0E6F6">
    <w:name w:val="5FB2C9EFFEFE4EB19DA257C4F37B0E6F6"/>
    <w:rsid w:val="003424E7"/>
    <w:pPr>
      <w:spacing w:after="0"/>
    </w:pPr>
    <w:rPr>
      <w:rFonts w:eastAsiaTheme="minorHAnsi"/>
    </w:rPr>
  </w:style>
  <w:style w:type="paragraph" w:customStyle="1" w:styleId="12AFE2627020455CAD23A5FFA045D8563">
    <w:name w:val="12AFE2627020455CAD23A5FFA045D8563"/>
    <w:rsid w:val="003424E7"/>
    <w:pPr>
      <w:spacing w:after="200"/>
    </w:pPr>
    <w:rPr>
      <w:rFonts w:eastAsiaTheme="minorHAnsi"/>
    </w:rPr>
  </w:style>
  <w:style w:type="paragraph" w:customStyle="1" w:styleId="8523F622B69546DDAA0EA9CF9E1309593">
    <w:name w:val="8523F622B69546DDAA0EA9CF9E1309593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3">
    <w:name w:val="6BDF5AAE5C234CCCBBABE3C7EFB91F14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3">
    <w:name w:val="ED673865D14C4CD1B57738C9480154103"/>
    <w:rsid w:val="003424E7"/>
    <w:pPr>
      <w:spacing w:after="0"/>
    </w:pPr>
    <w:rPr>
      <w:rFonts w:eastAsiaTheme="minorHAnsi"/>
    </w:rPr>
  </w:style>
  <w:style w:type="paragraph" w:customStyle="1" w:styleId="E3A3E71B15F6471F9D663FC58C758D4A3">
    <w:name w:val="E3A3E71B15F6471F9D663FC58C758D4A3"/>
    <w:rsid w:val="003424E7"/>
    <w:pPr>
      <w:spacing w:after="200"/>
    </w:pPr>
    <w:rPr>
      <w:rFonts w:eastAsiaTheme="minorHAnsi"/>
    </w:rPr>
  </w:style>
  <w:style w:type="paragraph" w:customStyle="1" w:styleId="07402352D7E042028F3FFB9567FB3E723">
    <w:name w:val="07402352D7E042028F3FFB9567FB3E723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3">
    <w:name w:val="866FC828B0E04A5091BF683AA0BC86623"/>
    <w:rsid w:val="003424E7"/>
    <w:pPr>
      <w:spacing w:after="0"/>
    </w:pPr>
    <w:rPr>
      <w:rFonts w:eastAsiaTheme="minorHAnsi"/>
    </w:rPr>
  </w:style>
  <w:style w:type="paragraph" w:customStyle="1" w:styleId="6BBBBC4C13CF4D6586FD3969F2B70B373">
    <w:name w:val="6BBBBC4C13CF4D6586FD3969F2B70B373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3">
    <w:name w:val="CC3F6503A4F14737A233B629682558B33"/>
    <w:rsid w:val="003424E7"/>
    <w:rPr>
      <w:rFonts w:eastAsiaTheme="minorHAnsi"/>
    </w:rPr>
  </w:style>
  <w:style w:type="paragraph" w:customStyle="1" w:styleId="8C7790D0B29B4FA3BE0CC494AEA25A733">
    <w:name w:val="8C7790D0B29B4FA3BE0CC494AEA25A733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3">
    <w:name w:val="E162E884FACE47D9BA5DEA4D7FCAE2573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6">
    <w:name w:val="F69796EC1C084BE49F5D4A4D503B37386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6">
    <w:name w:val="AC5F74D6CE3343B9B2E59D5185B362D96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3">
    <w:name w:val="FC99310CB3CB44DBA18F6470CCB91DF03"/>
    <w:rsid w:val="003424E7"/>
    <w:rPr>
      <w:rFonts w:eastAsiaTheme="minorHAnsi"/>
    </w:rPr>
  </w:style>
  <w:style w:type="paragraph" w:customStyle="1" w:styleId="14903412A818407D86F52EC58F537C686">
    <w:name w:val="14903412A818407D86F52EC58F537C686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6">
    <w:name w:val="37ABDB9991F74E80AD2966C11DADE1996"/>
    <w:rsid w:val="003424E7"/>
    <w:rPr>
      <w:rFonts w:eastAsiaTheme="minorHAnsi"/>
    </w:rPr>
  </w:style>
  <w:style w:type="paragraph" w:customStyle="1" w:styleId="267AE05B27A24B4B9AC7D3D911B701EF6">
    <w:name w:val="267AE05B27A24B4B9AC7D3D911B701EF6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3">
    <w:name w:val="75B93DE9C98B43ACA6E0265C25AF8E0C3"/>
    <w:rsid w:val="003424E7"/>
    <w:rPr>
      <w:rFonts w:eastAsiaTheme="minorHAnsi"/>
    </w:rPr>
  </w:style>
  <w:style w:type="paragraph" w:customStyle="1" w:styleId="07015A04360E45FAAE7386FDBF562C546">
    <w:name w:val="07015A04360E45FAAE7386FDBF562C546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6">
    <w:name w:val="CE4DD0825EFC40E491E38B84D520C2D36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6">
    <w:name w:val="6CB8824C745243E4AB7D288D9D548E2A6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3">
    <w:name w:val="45D7E9718AB0438BA942111903F9C9C63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6">
    <w:name w:val="0FD580E0E016493C9FD0C698589A5E666"/>
    <w:rsid w:val="003424E7"/>
    <w:rPr>
      <w:rFonts w:eastAsiaTheme="minorHAnsi"/>
    </w:rPr>
  </w:style>
  <w:style w:type="paragraph" w:customStyle="1" w:styleId="BC58B3D57D164ABDBE7E2E4B053C2CBF7">
    <w:name w:val="BC58B3D57D164ABDBE7E2E4B053C2CBF7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4">
    <w:name w:val="86230E6E5433413097D06429871B2640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4">
    <w:name w:val="ED48D7E57B29476E8C8332AAC8FD1E3D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7">
    <w:name w:val="AA4DA1105CD9486E8986D0BE5F6A7F087"/>
    <w:rsid w:val="003424E7"/>
    <w:pPr>
      <w:spacing w:after="0"/>
    </w:pPr>
    <w:rPr>
      <w:rFonts w:eastAsiaTheme="minorHAnsi"/>
    </w:rPr>
  </w:style>
  <w:style w:type="paragraph" w:customStyle="1" w:styleId="85A2C59E1BEE4620830CA16579C92C1D7">
    <w:name w:val="85A2C59E1BEE4620830CA16579C92C1D7"/>
    <w:rsid w:val="003424E7"/>
    <w:pPr>
      <w:spacing w:after="0"/>
    </w:pPr>
    <w:rPr>
      <w:rFonts w:eastAsiaTheme="minorHAnsi"/>
    </w:rPr>
  </w:style>
  <w:style w:type="paragraph" w:customStyle="1" w:styleId="CC2B9A9B2CF847758590B2F8C98559714">
    <w:name w:val="CC2B9A9B2CF847758590B2F8C98559714"/>
    <w:rsid w:val="003424E7"/>
    <w:pPr>
      <w:spacing w:after="200"/>
    </w:pPr>
    <w:rPr>
      <w:rFonts w:eastAsiaTheme="minorHAnsi"/>
    </w:rPr>
  </w:style>
  <w:style w:type="paragraph" w:customStyle="1" w:styleId="0B6F15210E3F48ACA0B8BBB1B7BD00A74">
    <w:name w:val="0B6F15210E3F48ACA0B8BBB1B7BD00A7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4">
    <w:name w:val="7C94D4C8C92046338472F66C693E079A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7">
    <w:name w:val="1E18ECE7B1FF44DA8161BBB06E621EEA7"/>
    <w:rsid w:val="003424E7"/>
    <w:pPr>
      <w:spacing w:after="0"/>
    </w:pPr>
    <w:rPr>
      <w:rFonts w:eastAsiaTheme="minorHAnsi"/>
    </w:rPr>
  </w:style>
  <w:style w:type="paragraph" w:customStyle="1" w:styleId="93D2C35B89864FF39CEF335F6DD32C487">
    <w:name w:val="93D2C35B89864FF39CEF335F6DD32C487"/>
    <w:rsid w:val="003424E7"/>
    <w:pPr>
      <w:spacing w:after="0"/>
    </w:pPr>
    <w:rPr>
      <w:rFonts w:eastAsiaTheme="minorHAnsi"/>
    </w:rPr>
  </w:style>
  <w:style w:type="paragraph" w:customStyle="1" w:styleId="4715590BC9614DA795EDD2E9973B68C54">
    <w:name w:val="4715590BC9614DA795EDD2E9973B68C54"/>
    <w:rsid w:val="003424E7"/>
    <w:pPr>
      <w:spacing w:after="200"/>
    </w:pPr>
    <w:rPr>
      <w:rFonts w:eastAsiaTheme="minorHAnsi"/>
    </w:rPr>
  </w:style>
  <w:style w:type="paragraph" w:customStyle="1" w:styleId="82173316C72742409CC9C08EB03B7A2D4">
    <w:name w:val="82173316C72742409CC9C08EB03B7A2D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4">
    <w:name w:val="8DFD2375734B4D179C4543AC7E0BB822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7">
    <w:name w:val="B562D88FF212446BA8CA98FD41E569A87"/>
    <w:rsid w:val="003424E7"/>
    <w:pPr>
      <w:spacing w:after="0"/>
    </w:pPr>
    <w:rPr>
      <w:rFonts w:eastAsiaTheme="minorHAnsi"/>
    </w:rPr>
  </w:style>
  <w:style w:type="paragraph" w:customStyle="1" w:styleId="5FB2C9EFFEFE4EB19DA257C4F37B0E6F7">
    <w:name w:val="5FB2C9EFFEFE4EB19DA257C4F37B0E6F7"/>
    <w:rsid w:val="003424E7"/>
    <w:pPr>
      <w:spacing w:after="0"/>
    </w:pPr>
    <w:rPr>
      <w:rFonts w:eastAsiaTheme="minorHAnsi"/>
    </w:rPr>
  </w:style>
  <w:style w:type="paragraph" w:customStyle="1" w:styleId="12AFE2627020455CAD23A5FFA045D8564">
    <w:name w:val="12AFE2627020455CAD23A5FFA045D8564"/>
    <w:rsid w:val="003424E7"/>
    <w:pPr>
      <w:spacing w:after="200"/>
    </w:pPr>
    <w:rPr>
      <w:rFonts w:eastAsiaTheme="minorHAnsi"/>
    </w:rPr>
  </w:style>
  <w:style w:type="paragraph" w:customStyle="1" w:styleId="8523F622B69546DDAA0EA9CF9E1309594">
    <w:name w:val="8523F622B69546DDAA0EA9CF9E1309594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4">
    <w:name w:val="6BDF5AAE5C234CCCBBABE3C7EFB91F14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4">
    <w:name w:val="ED673865D14C4CD1B57738C9480154104"/>
    <w:rsid w:val="003424E7"/>
    <w:pPr>
      <w:spacing w:after="0"/>
    </w:pPr>
    <w:rPr>
      <w:rFonts w:eastAsiaTheme="minorHAnsi"/>
    </w:rPr>
  </w:style>
  <w:style w:type="paragraph" w:customStyle="1" w:styleId="E3A3E71B15F6471F9D663FC58C758D4A4">
    <w:name w:val="E3A3E71B15F6471F9D663FC58C758D4A4"/>
    <w:rsid w:val="003424E7"/>
    <w:pPr>
      <w:spacing w:after="200"/>
    </w:pPr>
    <w:rPr>
      <w:rFonts w:eastAsiaTheme="minorHAnsi"/>
    </w:rPr>
  </w:style>
  <w:style w:type="paragraph" w:customStyle="1" w:styleId="07402352D7E042028F3FFB9567FB3E724">
    <w:name w:val="07402352D7E042028F3FFB9567FB3E724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4">
    <w:name w:val="866FC828B0E04A5091BF683AA0BC86624"/>
    <w:rsid w:val="003424E7"/>
    <w:pPr>
      <w:spacing w:after="0"/>
    </w:pPr>
    <w:rPr>
      <w:rFonts w:eastAsiaTheme="minorHAnsi"/>
    </w:rPr>
  </w:style>
  <w:style w:type="paragraph" w:customStyle="1" w:styleId="6BBBBC4C13CF4D6586FD3969F2B70B374">
    <w:name w:val="6BBBBC4C13CF4D6586FD3969F2B70B374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4">
    <w:name w:val="CC3F6503A4F14737A233B629682558B34"/>
    <w:rsid w:val="003424E7"/>
    <w:rPr>
      <w:rFonts w:eastAsiaTheme="minorHAnsi"/>
    </w:rPr>
  </w:style>
  <w:style w:type="paragraph" w:customStyle="1" w:styleId="8C7790D0B29B4FA3BE0CC494AEA25A734">
    <w:name w:val="8C7790D0B29B4FA3BE0CC494AEA25A734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4">
    <w:name w:val="E162E884FACE47D9BA5DEA4D7FCAE2574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7">
    <w:name w:val="F69796EC1C084BE49F5D4A4D503B37387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7">
    <w:name w:val="AC5F74D6CE3343B9B2E59D5185B362D97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4">
    <w:name w:val="FC99310CB3CB44DBA18F6470CCB91DF04"/>
    <w:rsid w:val="003424E7"/>
    <w:rPr>
      <w:rFonts w:eastAsiaTheme="minorHAnsi"/>
    </w:rPr>
  </w:style>
  <w:style w:type="paragraph" w:customStyle="1" w:styleId="14903412A818407D86F52EC58F537C687">
    <w:name w:val="14903412A818407D86F52EC58F537C687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7">
    <w:name w:val="37ABDB9991F74E80AD2966C11DADE1997"/>
    <w:rsid w:val="003424E7"/>
    <w:rPr>
      <w:rFonts w:eastAsiaTheme="minorHAnsi"/>
    </w:rPr>
  </w:style>
  <w:style w:type="paragraph" w:customStyle="1" w:styleId="267AE05B27A24B4B9AC7D3D911B701EF7">
    <w:name w:val="267AE05B27A24B4B9AC7D3D911B701EF7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4">
    <w:name w:val="75B93DE9C98B43ACA6E0265C25AF8E0C4"/>
    <w:rsid w:val="003424E7"/>
    <w:rPr>
      <w:rFonts w:eastAsiaTheme="minorHAnsi"/>
    </w:rPr>
  </w:style>
  <w:style w:type="paragraph" w:customStyle="1" w:styleId="07015A04360E45FAAE7386FDBF562C547">
    <w:name w:val="07015A04360E45FAAE7386FDBF562C547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7">
    <w:name w:val="CE4DD0825EFC40E491E38B84D520C2D37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7">
    <w:name w:val="6CB8824C745243E4AB7D288D9D548E2A7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4">
    <w:name w:val="45D7E9718AB0438BA942111903F9C9C64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7">
    <w:name w:val="0FD580E0E016493C9FD0C698589A5E667"/>
    <w:rsid w:val="003424E7"/>
    <w:rPr>
      <w:rFonts w:eastAsiaTheme="minorHAnsi"/>
    </w:rPr>
  </w:style>
  <w:style w:type="paragraph" w:customStyle="1" w:styleId="BC58B3D57D164ABDBE7E2E4B053C2CBF8">
    <w:name w:val="BC58B3D57D164ABDBE7E2E4B053C2CBF8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5">
    <w:name w:val="86230E6E5433413097D06429871B2640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5">
    <w:name w:val="ED48D7E57B29476E8C8332AAC8FD1E3D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8">
    <w:name w:val="AA4DA1105CD9486E8986D0BE5F6A7F088"/>
    <w:rsid w:val="003424E7"/>
    <w:pPr>
      <w:spacing w:after="0"/>
    </w:pPr>
    <w:rPr>
      <w:rFonts w:eastAsiaTheme="minorHAnsi"/>
    </w:rPr>
  </w:style>
  <w:style w:type="paragraph" w:customStyle="1" w:styleId="85A2C59E1BEE4620830CA16579C92C1D8">
    <w:name w:val="85A2C59E1BEE4620830CA16579C92C1D8"/>
    <w:rsid w:val="003424E7"/>
    <w:pPr>
      <w:spacing w:after="0"/>
    </w:pPr>
    <w:rPr>
      <w:rFonts w:eastAsiaTheme="minorHAnsi"/>
    </w:rPr>
  </w:style>
  <w:style w:type="paragraph" w:customStyle="1" w:styleId="CC2B9A9B2CF847758590B2F8C98559715">
    <w:name w:val="CC2B9A9B2CF847758590B2F8C98559715"/>
    <w:rsid w:val="003424E7"/>
    <w:pPr>
      <w:spacing w:after="200"/>
    </w:pPr>
    <w:rPr>
      <w:rFonts w:eastAsiaTheme="minorHAnsi"/>
    </w:rPr>
  </w:style>
  <w:style w:type="paragraph" w:customStyle="1" w:styleId="0B6F15210E3F48ACA0B8BBB1B7BD00A75">
    <w:name w:val="0B6F15210E3F48ACA0B8BBB1B7BD00A7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5">
    <w:name w:val="7C94D4C8C92046338472F66C693E079A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8">
    <w:name w:val="1E18ECE7B1FF44DA8161BBB06E621EEA8"/>
    <w:rsid w:val="003424E7"/>
    <w:pPr>
      <w:spacing w:after="0"/>
    </w:pPr>
    <w:rPr>
      <w:rFonts w:eastAsiaTheme="minorHAnsi"/>
    </w:rPr>
  </w:style>
  <w:style w:type="paragraph" w:customStyle="1" w:styleId="93D2C35B89864FF39CEF335F6DD32C488">
    <w:name w:val="93D2C35B89864FF39CEF335F6DD32C488"/>
    <w:rsid w:val="003424E7"/>
    <w:pPr>
      <w:spacing w:after="0"/>
    </w:pPr>
    <w:rPr>
      <w:rFonts w:eastAsiaTheme="minorHAnsi"/>
    </w:rPr>
  </w:style>
  <w:style w:type="paragraph" w:customStyle="1" w:styleId="4715590BC9614DA795EDD2E9973B68C55">
    <w:name w:val="4715590BC9614DA795EDD2E9973B68C55"/>
    <w:rsid w:val="003424E7"/>
    <w:pPr>
      <w:spacing w:after="200"/>
    </w:pPr>
    <w:rPr>
      <w:rFonts w:eastAsiaTheme="minorHAnsi"/>
    </w:rPr>
  </w:style>
  <w:style w:type="paragraph" w:customStyle="1" w:styleId="82173316C72742409CC9C08EB03B7A2D5">
    <w:name w:val="82173316C72742409CC9C08EB03B7A2D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5">
    <w:name w:val="8DFD2375734B4D179C4543AC7E0BB822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8">
    <w:name w:val="B562D88FF212446BA8CA98FD41E569A88"/>
    <w:rsid w:val="003424E7"/>
    <w:pPr>
      <w:spacing w:after="0"/>
    </w:pPr>
    <w:rPr>
      <w:rFonts w:eastAsiaTheme="minorHAnsi"/>
    </w:rPr>
  </w:style>
  <w:style w:type="paragraph" w:customStyle="1" w:styleId="5FB2C9EFFEFE4EB19DA257C4F37B0E6F8">
    <w:name w:val="5FB2C9EFFEFE4EB19DA257C4F37B0E6F8"/>
    <w:rsid w:val="003424E7"/>
    <w:pPr>
      <w:spacing w:after="0"/>
    </w:pPr>
    <w:rPr>
      <w:rFonts w:eastAsiaTheme="minorHAnsi"/>
    </w:rPr>
  </w:style>
  <w:style w:type="paragraph" w:customStyle="1" w:styleId="12AFE2627020455CAD23A5FFA045D8565">
    <w:name w:val="12AFE2627020455CAD23A5FFA045D8565"/>
    <w:rsid w:val="003424E7"/>
    <w:pPr>
      <w:spacing w:after="200"/>
    </w:pPr>
    <w:rPr>
      <w:rFonts w:eastAsiaTheme="minorHAnsi"/>
    </w:rPr>
  </w:style>
  <w:style w:type="paragraph" w:customStyle="1" w:styleId="8523F622B69546DDAA0EA9CF9E1309595">
    <w:name w:val="8523F622B69546DDAA0EA9CF9E1309595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5">
    <w:name w:val="6BDF5AAE5C234CCCBBABE3C7EFB91F14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5">
    <w:name w:val="ED673865D14C4CD1B57738C9480154105"/>
    <w:rsid w:val="003424E7"/>
    <w:pPr>
      <w:spacing w:after="0"/>
    </w:pPr>
    <w:rPr>
      <w:rFonts w:eastAsiaTheme="minorHAnsi"/>
    </w:rPr>
  </w:style>
  <w:style w:type="paragraph" w:customStyle="1" w:styleId="E3A3E71B15F6471F9D663FC58C758D4A5">
    <w:name w:val="E3A3E71B15F6471F9D663FC58C758D4A5"/>
    <w:rsid w:val="003424E7"/>
    <w:pPr>
      <w:spacing w:after="200"/>
    </w:pPr>
    <w:rPr>
      <w:rFonts w:eastAsiaTheme="minorHAnsi"/>
    </w:rPr>
  </w:style>
  <w:style w:type="paragraph" w:customStyle="1" w:styleId="07402352D7E042028F3FFB9567FB3E725">
    <w:name w:val="07402352D7E042028F3FFB9567FB3E725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5">
    <w:name w:val="866FC828B0E04A5091BF683AA0BC86625"/>
    <w:rsid w:val="003424E7"/>
    <w:pPr>
      <w:spacing w:after="0"/>
    </w:pPr>
    <w:rPr>
      <w:rFonts w:eastAsiaTheme="minorHAnsi"/>
    </w:rPr>
  </w:style>
  <w:style w:type="paragraph" w:customStyle="1" w:styleId="6BBBBC4C13CF4D6586FD3969F2B70B375">
    <w:name w:val="6BBBBC4C13CF4D6586FD3969F2B70B375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5">
    <w:name w:val="CC3F6503A4F14737A233B629682558B35"/>
    <w:rsid w:val="003424E7"/>
    <w:rPr>
      <w:rFonts w:eastAsiaTheme="minorHAnsi"/>
    </w:rPr>
  </w:style>
  <w:style w:type="paragraph" w:customStyle="1" w:styleId="8C7790D0B29B4FA3BE0CC494AEA25A735">
    <w:name w:val="8C7790D0B29B4FA3BE0CC494AEA25A735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5">
    <w:name w:val="E162E884FACE47D9BA5DEA4D7FCAE2575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8">
    <w:name w:val="F69796EC1C084BE49F5D4A4D503B37388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8">
    <w:name w:val="AC5F74D6CE3343B9B2E59D5185B362D98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5">
    <w:name w:val="FC99310CB3CB44DBA18F6470CCB91DF05"/>
    <w:rsid w:val="003424E7"/>
    <w:rPr>
      <w:rFonts w:eastAsiaTheme="minorHAnsi"/>
    </w:rPr>
  </w:style>
  <w:style w:type="paragraph" w:customStyle="1" w:styleId="14903412A818407D86F52EC58F537C688">
    <w:name w:val="14903412A818407D86F52EC58F537C688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8">
    <w:name w:val="37ABDB9991F74E80AD2966C11DADE1998"/>
    <w:rsid w:val="003424E7"/>
    <w:rPr>
      <w:rFonts w:eastAsiaTheme="minorHAnsi"/>
    </w:rPr>
  </w:style>
  <w:style w:type="paragraph" w:customStyle="1" w:styleId="267AE05B27A24B4B9AC7D3D911B701EF8">
    <w:name w:val="267AE05B27A24B4B9AC7D3D911B701EF8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5">
    <w:name w:val="75B93DE9C98B43ACA6E0265C25AF8E0C5"/>
    <w:rsid w:val="003424E7"/>
    <w:rPr>
      <w:rFonts w:eastAsiaTheme="minorHAnsi"/>
    </w:rPr>
  </w:style>
  <w:style w:type="paragraph" w:customStyle="1" w:styleId="07015A04360E45FAAE7386FDBF562C548">
    <w:name w:val="07015A04360E45FAAE7386FDBF562C548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8">
    <w:name w:val="CE4DD0825EFC40E491E38B84D520C2D38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8">
    <w:name w:val="6CB8824C745243E4AB7D288D9D548E2A8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5">
    <w:name w:val="45D7E9718AB0438BA942111903F9C9C65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8">
    <w:name w:val="0FD580E0E016493C9FD0C698589A5E668"/>
    <w:rsid w:val="003424E7"/>
    <w:rPr>
      <w:rFonts w:eastAsiaTheme="minorHAnsi"/>
    </w:rPr>
  </w:style>
  <w:style w:type="paragraph" w:customStyle="1" w:styleId="BC58B3D57D164ABDBE7E2E4B053C2CBF9">
    <w:name w:val="BC58B3D57D164ABDBE7E2E4B053C2CBF9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6">
    <w:name w:val="86230E6E5433413097D06429871B2640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6">
    <w:name w:val="ED48D7E57B29476E8C8332AAC8FD1E3D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9">
    <w:name w:val="AA4DA1105CD9486E8986D0BE5F6A7F089"/>
    <w:rsid w:val="003424E7"/>
    <w:pPr>
      <w:spacing w:after="0"/>
    </w:pPr>
    <w:rPr>
      <w:rFonts w:eastAsiaTheme="minorHAnsi"/>
    </w:rPr>
  </w:style>
  <w:style w:type="paragraph" w:customStyle="1" w:styleId="85A2C59E1BEE4620830CA16579C92C1D9">
    <w:name w:val="85A2C59E1BEE4620830CA16579C92C1D9"/>
    <w:rsid w:val="003424E7"/>
    <w:pPr>
      <w:spacing w:after="0"/>
    </w:pPr>
    <w:rPr>
      <w:rFonts w:eastAsiaTheme="minorHAnsi"/>
    </w:rPr>
  </w:style>
  <w:style w:type="paragraph" w:customStyle="1" w:styleId="CC2B9A9B2CF847758590B2F8C98559716">
    <w:name w:val="CC2B9A9B2CF847758590B2F8C98559716"/>
    <w:rsid w:val="003424E7"/>
    <w:pPr>
      <w:spacing w:after="200"/>
    </w:pPr>
    <w:rPr>
      <w:rFonts w:eastAsiaTheme="minorHAnsi"/>
    </w:rPr>
  </w:style>
  <w:style w:type="paragraph" w:customStyle="1" w:styleId="0B6F15210E3F48ACA0B8BBB1B7BD00A76">
    <w:name w:val="0B6F15210E3F48ACA0B8BBB1B7BD00A7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6">
    <w:name w:val="7C94D4C8C92046338472F66C693E079A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9">
    <w:name w:val="1E18ECE7B1FF44DA8161BBB06E621EEA9"/>
    <w:rsid w:val="003424E7"/>
    <w:pPr>
      <w:spacing w:after="0"/>
    </w:pPr>
    <w:rPr>
      <w:rFonts w:eastAsiaTheme="minorHAnsi"/>
    </w:rPr>
  </w:style>
  <w:style w:type="paragraph" w:customStyle="1" w:styleId="93D2C35B89864FF39CEF335F6DD32C489">
    <w:name w:val="93D2C35B89864FF39CEF335F6DD32C489"/>
    <w:rsid w:val="003424E7"/>
    <w:pPr>
      <w:spacing w:after="0"/>
    </w:pPr>
    <w:rPr>
      <w:rFonts w:eastAsiaTheme="minorHAnsi"/>
    </w:rPr>
  </w:style>
  <w:style w:type="paragraph" w:customStyle="1" w:styleId="4715590BC9614DA795EDD2E9973B68C56">
    <w:name w:val="4715590BC9614DA795EDD2E9973B68C56"/>
    <w:rsid w:val="003424E7"/>
    <w:pPr>
      <w:spacing w:after="200"/>
    </w:pPr>
    <w:rPr>
      <w:rFonts w:eastAsiaTheme="minorHAnsi"/>
    </w:rPr>
  </w:style>
  <w:style w:type="paragraph" w:customStyle="1" w:styleId="82173316C72742409CC9C08EB03B7A2D6">
    <w:name w:val="82173316C72742409CC9C08EB03B7A2D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6">
    <w:name w:val="8DFD2375734B4D179C4543AC7E0BB822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9">
    <w:name w:val="B562D88FF212446BA8CA98FD41E569A89"/>
    <w:rsid w:val="003424E7"/>
    <w:pPr>
      <w:spacing w:after="0"/>
    </w:pPr>
    <w:rPr>
      <w:rFonts w:eastAsiaTheme="minorHAnsi"/>
    </w:rPr>
  </w:style>
  <w:style w:type="paragraph" w:customStyle="1" w:styleId="5FB2C9EFFEFE4EB19DA257C4F37B0E6F9">
    <w:name w:val="5FB2C9EFFEFE4EB19DA257C4F37B0E6F9"/>
    <w:rsid w:val="003424E7"/>
    <w:pPr>
      <w:spacing w:after="0"/>
    </w:pPr>
    <w:rPr>
      <w:rFonts w:eastAsiaTheme="minorHAnsi"/>
    </w:rPr>
  </w:style>
  <w:style w:type="paragraph" w:customStyle="1" w:styleId="12AFE2627020455CAD23A5FFA045D8566">
    <w:name w:val="12AFE2627020455CAD23A5FFA045D8566"/>
    <w:rsid w:val="003424E7"/>
    <w:pPr>
      <w:spacing w:after="200"/>
    </w:pPr>
    <w:rPr>
      <w:rFonts w:eastAsiaTheme="minorHAnsi"/>
    </w:rPr>
  </w:style>
  <w:style w:type="paragraph" w:customStyle="1" w:styleId="8523F622B69546DDAA0EA9CF9E1309596">
    <w:name w:val="8523F622B69546DDAA0EA9CF9E1309596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6">
    <w:name w:val="6BDF5AAE5C234CCCBBABE3C7EFB91F14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6">
    <w:name w:val="ED673865D14C4CD1B57738C9480154106"/>
    <w:rsid w:val="003424E7"/>
    <w:pPr>
      <w:spacing w:after="0"/>
    </w:pPr>
    <w:rPr>
      <w:rFonts w:eastAsiaTheme="minorHAnsi"/>
    </w:rPr>
  </w:style>
  <w:style w:type="paragraph" w:customStyle="1" w:styleId="E3A3E71B15F6471F9D663FC58C758D4A6">
    <w:name w:val="E3A3E71B15F6471F9D663FC58C758D4A6"/>
    <w:rsid w:val="003424E7"/>
    <w:pPr>
      <w:spacing w:after="200"/>
    </w:pPr>
    <w:rPr>
      <w:rFonts w:eastAsiaTheme="minorHAnsi"/>
    </w:rPr>
  </w:style>
  <w:style w:type="paragraph" w:customStyle="1" w:styleId="07402352D7E042028F3FFB9567FB3E726">
    <w:name w:val="07402352D7E042028F3FFB9567FB3E726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6">
    <w:name w:val="866FC828B0E04A5091BF683AA0BC86626"/>
    <w:rsid w:val="003424E7"/>
    <w:pPr>
      <w:spacing w:after="0"/>
    </w:pPr>
    <w:rPr>
      <w:rFonts w:eastAsiaTheme="minorHAnsi"/>
    </w:rPr>
  </w:style>
  <w:style w:type="paragraph" w:customStyle="1" w:styleId="6BBBBC4C13CF4D6586FD3969F2B70B376">
    <w:name w:val="6BBBBC4C13CF4D6586FD3969F2B70B376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6">
    <w:name w:val="CC3F6503A4F14737A233B629682558B36"/>
    <w:rsid w:val="003424E7"/>
    <w:rPr>
      <w:rFonts w:eastAsiaTheme="minorHAnsi"/>
    </w:rPr>
  </w:style>
  <w:style w:type="paragraph" w:customStyle="1" w:styleId="8C7790D0B29B4FA3BE0CC494AEA25A736">
    <w:name w:val="8C7790D0B29B4FA3BE0CC494AEA25A736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6">
    <w:name w:val="E162E884FACE47D9BA5DEA4D7FCAE2576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9">
    <w:name w:val="F69796EC1C084BE49F5D4A4D503B37389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9">
    <w:name w:val="AC5F74D6CE3343B9B2E59D5185B362D99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6">
    <w:name w:val="FC99310CB3CB44DBA18F6470CCB91DF06"/>
    <w:rsid w:val="003424E7"/>
    <w:rPr>
      <w:rFonts w:eastAsiaTheme="minorHAnsi"/>
    </w:rPr>
  </w:style>
  <w:style w:type="paragraph" w:customStyle="1" w:styleId="14903412A818407D86F52EC58F537C689">
    <w:name w:val="14903412A818407D86F52EC58F537C689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9">
    <w:name w:val="37ABDB9991F74E80AD2966C11DADE1999"/>
    <w:rsid w:val="003424E7"/>
    <w:rPr>
      <w:rFonts w:eastAsiaTheme="minorHAnsi"/>
    </w:rPr>
  </w:style>
  <w:style w:type="paragraph" w:customStyle="1" w:styleId="267AE05B27A24B4B9AC7D3D911B701EF9">
    <w:name w:val="267AE05B27A24B4B9AC7D3D911B701EF9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6">
    <w:name w:val="75B93DE9C98B43ACA6E0265C25AF8E0C6"/>
    <w:rsid w:val="003424E7"/>
    <w:rPr>
      <w:rFonts w:eastAsiaTheme="minorHAnsi"/>
    </w:rPr>
  </w:style>
  <w:style w:type="paragraph" w:customStyle="1" w:styleId="07015A04360E45FAAE7386FDBF562C549">
    <w:name w:val="07015A04360E45FAAE7386FDBF562C549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9">
    <w:name w:val="CE4DD0825EFC40E491E38B84D520C2D39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9">
    <w:name w:val="6CB8824C745243E4AB7D288D9D548E2A9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6">
    <w:name w:val="45D7E9718AB0438BA942111903F9C9C66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9">
    <w:name w:val="0FD580E0E016493C9FD0C698589A5E669"/>
    <w:rsid w:val="003424E7"/>
    <w:rPr>
      <w:rFonts w:eastAsiaTheme="minorHAnsi"/>
    </w:rPr>
  </w:style>
  <w:style w:type="paragraph" w:customStyle="1" w:styleId="BC58B3D57D164ABDBE7E2E4B053C2CBF10">
    <w:name w:val="BC58B3D57D164ABDBE7E2E4B053C2CBF10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7">
    <w:name w:val="86230E6E5433413097D06429871B2640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7">
    <w:name w:val="ED48D7E57B29476E8C8332AAC8FD1E3D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0">
    <w:name w:val="AA4DA1105CD9486E8986D0BE5F6A7F0810"/>
    <w:rsid w:val="003424E7"/>
    <w:pPr>
      <w:spacing w:after="0"/>
    </w:pPr>
    <w:rPr>
      <w:rFonts w:eastAsiaTheme="minorHAnsi"/>
    </w:rPr>
  </w:style>
  <w:style w:type="paragraph" w:customStyle="1" w:styleId="85A2C59E1BEE4620830CA16579C92C1D10">
    <w:name w:val="85A2C59E1BEE4620830CA16579C92C1D10"/>
    <w:rsid w:val="003424E7"/>
    <w:pPr>
      <w:spacing w:after="0"/>
    </w:pPr>
    <w:rPr>
      <w:rFonts w:eastAsiaTheme="minorHAnsi"/>
    </w:rPr>
  </w:style>
  <w:style w:type="paragraph" w:customStyle="1" w:styleId="CC2B9A9B2CF847758590B2F8C98559717">
    <w:name w:val="CC2B9A9B2CF847758590B2F8C98559717"/>
    <w:rsid w:val="003424E7"/>
    <w:pPr>
      <w:spacing w:after="200"/>
    </w:pPr>
    <w:rPr>
      <w:rFonts w:eastAsiaTheme="minorHAnsi"/>
    </w:rPr>
  </w:style>
  <w:style w:type="paragraph" w:customStyle="1" w:styleId="0B6F15210E3F48ACA0B8BBB1B7BD00A77">
    <w:name w:val="0B6F15210E3F48ACA0B8BBB1B7BD00A7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7">
    <w:name w:val="7C94D4C8C92046338472F66C693E079A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0">
    <w:name w:val="1E18ECE7B1FF44DA8161BBB06E621EEA10"/>
    <w:rsid w:val="003424E7"/>
    <w:pPr>
      <w:spacing w:after="0"/>
    </w:pPr>
    <w:rPr>
      <w:rFonts w:eastAsiaTheme="minorHAnsi"/>
    </w:rPr>
  </w:style>
  <w:style w:type="paragraph" w:customStyle="1" w:styleId="93D2C35B89864FF39CEF335F6DD32C4810">
    <w:name w:val="93D2C35B89864FF39CEF335F6DD32C4810"/>
    <w:rsid w:val="003424E7"/>
    <w:pPr>
      <w:spacing w:after="0"/>
    </w:pPr>
    <w:rPr>
      <w:rFonts w:eastAsiaTheme="minorHAnsi"/>
    </w:rPr>
  </w:style>
  <w:style w:type="paragraph" w:customStyle="1" w:styleId="4715590BC9614DA795EDD2E9973B68C57">
    <w:name w:val="4715590BC9614DA795EDD2E9973B68C57"/>
    <w:rsid w:val="003424E7"/>
    <w:pPr>
      <w:spacing w:after="200"/>
    </w:pPr>
    <w:rPr>
      <w:rFonts w:eastAsiaTheme="minorHAnsi"/>
    </w:rPr>
  </w:style>
  <w:style w:type="paragraph" w:customStyle="1" w:styleId="82173316C72742409CC9C08EB03B7A2D7">
    <w:name w:val="82173316C72742409CC9C08EB03B7A2D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7">
    <w:name w:val="8DFD2375734B4D179C4543AC7E0BB822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0">
    <w:name w:val="B562D88FF212446BA8CA98FD41E569A810"/>
    <w:rsid w:val="003424E7"/>
    <w:pPr>
      <w:spacing w:after="0"/>
    </w:pPr>
    <w:rPr>
      <w:rFonts w:eastAsiaTheme="minorHAnsi"/>
    </w:rPr>
  </w:style>
  <w:style w:type="paragraph" w:customStyle="1" w:styleId="5FB2C9EFFEFE4EB19DA257C4F37B0E6F10">
    <w:name w:val="5FB2C9EFFEFE4EB19DA257C4F37B0E6F10"/>
    <w:rsid w:val="003424E7"/>
    <w:pPr>
      <w:spacing w:after="0"/>
    </w:pPr>
    <w:rPr>
      <w:rFonts w:eastAsiaTheme="minorHAnsi"/>
    </w:rPr>
  </w:style>
  <w:style w:type="paragraph" w:customStyle="1" w:styleId="12AFE2627020455CAD23A5FFA045D8567">
    <w:name w:val="12AFE2627020455CAD23A5FFA045D8567"/>
    <w:rsid w:val="003424E7"/>
    <w:pPr>
      <w:spacing w:after="200"/>
    </w:pPr>
    <w:rPr>
      <w:rFonts w:eastAsiaTheme="minorHAnsi"/>
    </w:rPr>
  </w:style>
  <w:style w:type="paragraph" w:customStyle="1" w:styleId="8523F622B69546DDAA0EA9CF9E1309597">
    <w:name w:val="8523F622B69546DDAA0EA9CF9E1309597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7">
    <w:name w:val="6BDF5AAE5C234CCCBBABE3C7EFB91F14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7">
    <w:name w:val="ED673865D14C4CD1B57738C9480154107"/>
    <w:rsid w:val="003424E7"/>
    <w:pPr>
      <w:spacing w:after="0"/>
    </w:pPr>
    <w:rPr>
      <w:rFonts w:eastAsiaTheme="minorHAnsi"/>
    </w:rPr>
  </w:style>
  <w:style w:type="paragraph" w:customStyle="1" w:styleId="E3A3E71B15F6471F9D663FC58C758D4A7">
    <w:name w:val="E3A3E71B15F6471F9D663FC58C758D4A7"/>
    <w:rsid w:val="003424E7"/>
    <w:pPr>
      <w:spacing w:after="200"/>
    </w:pPr>
    <w:rPr>
      <w:rFonts w:eastAsiaTheme="minorHAnsi"/>
    </w:rPr>
  </w:style>
  <w:style w:type="paragraph" w:customStyle="1" w:styleId="07402352D7E042028F3FFB9567FB3E727">
    <w:name w:val="07402352D7E042028F3FFB9567FB3E727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7">
    <w:name w:val="866FC828B0E04A5091BF683AA0BC86627"/>
    <w:rsid w:val="003424E7"/>
    <w:pPr>
      <w:spacing w:after="0"/>
    </w:pPr>
    <w:rPr>
      <w:rFonts w:eastAsiaTheme="minorHAnsi"/>
    </w:rPr>
  </w:style>
  <w:style w:type="paragraph" w:customStyle="1" w:styleId="6BBBBC4C13CF4D6586FD3969F2B70B377">
    <w:name w:val="6BBBBC4C13CF4D6586FD3969F2B70B377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7">
    <w:name w:val="CC3F6503A4F14737A233B629682558B37"/>
    <w:rsid w:val="003424E7"/>
    <w:rPr>
      <w:rFonts w:eastAsiaTheme="minorHAnsi"/>
    </w:rPr>
  </w:style>
  <w:style w:type="paragraph" w:customStyle="1" w:styleId="8C7790D0B29B4FA3BE0CC494AEA25A737">
    <w:name w:val="8C7790D0B29B4FA3BE0CC494AEA25A737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7">
    <w:name w:val="E162E884FACE47D9BA5DEA4D7FCAE2577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0">
    <w:name w:val="F69796EC1C084BE49F5D4A4D503B373810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0">
    <w:name w:val="AC5F74D6CE3343B9B2E59D5185B362D910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7">
    <w:name w:val="FC99310CB3CB44DBA18F6470CCB91DF07"/>
    <w:rsid w:val="003424E7"/>
    <w:rPr>
      <w:rFonts w:eastAsiaTheme="minorHAnsi"/>
    </w:rPr>
  </w:style>
  <w:style w:type="paragraph" w:customStyle="1" w:styleId="14903412A818407D86F52EC58F537C6810">
    <w:name w:val="14903412A818407D86F52EC58F537C6810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0">
    <w:name w:val="37ABDB9991F74E80AD2966C11DADE19910"/>
    <w:rsid w:val="003424E7"/>
    <w:rPr>
      <w:rFonts w:eastAsiaTheme="minorHAnsi"/>
    </w:rPr>
  </w:style>
  <w:style w:type="paragraph" w:customStyle="1" w:styleId="267AE05B27A24B4B9AC7D3D911B701EF10">
    <w:name w:val="267AE05B27A24B4B9AC7D3D911B701EF10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7">
    <w:name w:val="75B93DE9C98B43ACA6E0265C25AF8E0C7"/>
    <w:rsid w:val="003424E7"/>
    <w:rPr>
      <w:rFonts w:eastAsiaTheme="minorHAnsi"/>
    </w:rPr>
  </w:style>
  <w:style w:type="paragraph" w:customStyle="1" w:styleId="07015A04360E45FAAE7386FDBF562C5410">
    <w:name w:val="07015A04360E45FAAE7386FDBF562C5410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0">
    <w:name w:val="CE4DD0825EFC40E491E38B84D520C2D310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0">
    <w:name w:val="6CB8824C745243E4AB7D288D9D548E2A10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7">
    <w:name w:val="45D7E9718AB0438BA942111903F9C9C67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0">
    <w:name w:val="0FD580E0E016493C9FD0C698589A5E6610"/>
    <w:rsid w:val="003424E7"/>
    <w:rPr>
      <w:rFonts w:eastAsiaTheme="minorHAnsi"/>
    </w:rPr>
  </w:style>
  <w:style w:type="paragraph" w:customStyle="1" w:styleId="BC58B3D57D164ABDBE7E2E4B053C2CBF11">
    <w:name w:val="BC58B3D57D164ABDBE7E2E4B053C2CBF11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8">
    <w:name w:val="86230E6E5433413097D06429871B2640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8">
    <w:name w:val="ED48D7E57B29476E8C8332AAC8FD1E3D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1">
    <w:name w:val="AA4DA1105CD9486E8986D0BE5F6A7F0811"/>
    <w:rsid w:val="003424E7"/>
    <w:pPr>
      <w:spacing w:after="0"/>
    </w:pPr>
    <w:rPr>
      <w:rFonts w:eastAsiaTheme="minorHAnsi"/>
    </w:rPr>
  </w:style>
  <w:style w:type="paragraph" w:customStyle="1" w:styleId="85A2C59E1BEE4620830CA16579C92C1D11">
    <w:name w:val="85A2C59E1BEE4620830CA16579C92C1D11"/>
    <w:rsid w:val="003424E7"/>
    <w:pPr>
      <w:spacing w:after="0"/>
    </w:pPr>
    <w:rPr>
      <w:rFonts w:eastAsiaTheme="minorHAnsi"/>
    </w:rPr>
  </w:style>
  <w:style w:type="paragraph" w:customStyle="1" w:styleId="CC2B9A9B2CF847758590B2F8C98559718">
    <w:name w:val="CC2B9A9B2CF847758590B2F8C98559718"/>
    <w:rsid w:val="003424E7"/>
    <w:pPr>
      <w:spacing w:after="200"/>
    </w:pPr>
    <w:rPr>
      <w:rFonts w:eastAsiaTheme="minorHAnsi"/>
    </w:rPr>
  </w:style>
  <w:style w:type="paragraph" w:customStyle="1" w:styleId="0B6F15210E3F48ACA0B8BBB1B7BD00A78">
    <w:name w:val="0B6F15210E3F48ACA0B8BBB1B7BD00A7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8">
    <w:name w:val="7C94D4C8C92046338472F66C693E079A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1">
    <w:name w:val="1E18ECE7B1FF44DA8161BBB06E621EEA11"/>
    <w:rsid w:val="003424E7"/>
    <w:pPr>
      <w:spacing w:after="0"/>
    </w:pPr>
    <w:rPr>
      <w:rFonts w:eastAsiaTheme="minorHAnsi"/>
    </w:rPr>
  </w:style>
  <w:style w:type="paragraph" w:customStyle="1" w:styleId="93D2C35B89864FF39CEF335F6DD32C4811">
    <w:name w:val="93D2C35B89864FF39CEF335F6DD32C4811"/>
    <w:rsid w:val="003424E7"/>
    <w:pPr>
      <w:spacing w:after="0"/>
    </w:pPr>
    <w:rPr>
      <w:rFonts w:eastAsiaTheme="minorHAnsi"/>
    </w:rPr>
  </w:style>
  <w:style w:type="paragraph" w:customStyle="1" w:styleId="4715590BC9614DA795EDD2E9973B68C58">
    <w:name w:val="4715590BC9614DA795EDD2E9973B68C58"/>
    <w:rsid w:val="003424E7"/>
    <w:pPr>
      <w:spacing w:after="200"/>
    </w:pPr>
    <w:rPr>
      <w:rFonts w:eastAsiaTheme="minorHAnsi"/>
    </w:rPr>
  </w:style>
  <w:style w:type="paragraph" w:customStyle="1" w:styleId="82173316C72742409CC9C08EB03B7A2D8">
    <w:name w:val="82173316C72742409CC9C08EB03B7A2D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8">
    <w:name w:val="8DFD2375734B4D179C4543AC7E0BB822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1">
    <w:name w:val="B562D88FF212446BA8CA98FD41E569A811"/>
    <w:rsid w:val="003424E7"/>
    <w:pPr>
      <w:spacing w:after="0"/>
    </w:pPr>
    <w:rPr>
      <w:rFonts w:eastAsiaTheme="minorHAnsi"/>
    </w:rPr>
  </w:style>
  <w:style w:type="paragraph" w:customStyle="1" w:styleId="5FB2C9EFFEFE4EB19DA257C4F37B0E6F11">
    <w:name w:val="5FB2C9EFFEFE4EB19DA257C4F37B0E6F11"/>
    <w:rsid w:val="003424E7"/>
    <w:pPr>
      <w:spacing w:after="0"/>
    </w:pPr>
    <w:rPr>
      <w:rFonts w:eastAsiaTheme="minorHAnsi"/>
    </w:rPr>
  </w:style>
  <w:style w:type="paragraph" w:customStyle="1" w:styleId="12AFE2627020455CAD23A5FFA045D8568">
    <w:name w:val="12AFE2627020455CAD23A5FFA045D8568"/>
    <w:rsid w:val="003424E7"/>
    <w:pPr>
      <w:spacing w:after="200"/>
    </w:pPr>
    <w:rPr>
      <w:rFonts w:eastAsiaTheme="minorHAnsi"/>
    </w:rPr>
  </w:style>
  <w:style w:type="paragraph" w:customStyle="1" w:styleId="8523F622B69546DDAA0EA9CF9E1309598">
    <w:name w:val="8523F622B69546DDAA0EA9CF9E1309598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8">
    <w:name w:val="6BDF5AAE5C234CCCBBABE3C7EFB91F14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8">
    <w:name w:val="ED673865D14C4CD1B57738C9480154108"/>
    <w:rsid w:val="003424E7"/>
    <w:pPr>
      <w:spacing w:after="0"/>
    </w:pPr>
    <w:rPr>
      <w:rFonts w:eastAsiaTheme="minorHAnsi"/>
    </w:rPr>
  </w:style>
  <w:style w:type="paragraph" w:customStyle="1" w:styleId="E3A3E71B15F6471F9D663FC58C758D4A8">
    <w:name w:val="E3A3E71B15F6471F9D663FC58C758D4A8"/>
    <w:rsid w:val="003424E7"/>
    <w:pPr>
      <w:spacing w:after="200"/>
    </w:pPr>
    <w:rPr>
      <w:rFonts w:eastAsiaTheme="minorHAnsi"/>
    </w:rPr>
  </w:style>
  <w:style w:type="paragraph" w:customStyle="1" w:styleId="07402352D7E042028F3FFB9567FB3E728">
    <w:name w:val="07402352D7E042028F3FFB9567FB3E728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8">
    <w:name w:val="866FC828B0E04A5091BF683AA0BC86628"/>
    <w:rsid w:val="003424E7"/>
    <w:pPr>
      <w:spacing w:after="0"/>
    </w:pPr>
    <w:rPr>
      <w:rFonts w:eastAsiaTheme="minorHAnsi"/>
    </w:rPr>
  </w:style>
  <w:style w:type="paragraph" w:customStyle="1" w:styleId="6BBBBC4C13CF4D6586FD3969F2B70B378">
    <w:name w:val="6BBBBC4C13CF4D6586FD3969F2B70B378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8">
    <w:name w:val="CC3F6503A4F14737A233B629682558B38"/>
    <w:rsid w:val="003424E7"/>
    <w:rPr>
      <w:rFonts w:eastAsiaTheme="minorHAnsi"/>
    </w:rPr>
  </w:style>
  <w:style w:type="paragraph" w:customStyle="1" w:styleId="8C7790D0B29B4FA3BE0CC494AEA25A738">
    <w:name w:val="8C7790D0B29B4FA3BE0CC494AEA25A738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8">
    <w:name w:val="E162E884FACE47D9BA5DEA4D7FCAE2578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1">
    <w:name w:val="F69796EC1C084BE49F5D4A4D503B373811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1">
    <w:name w:val="AC5F74D6CE3343B9B2E59D5185B362D911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8">
    <w:name w:val="FC99310CB3CB44DBA18F6470CCB91DF08"/>
    <w:rsid w:val="003424E7"/>
    <w:rPr>
      <w:rFonts w:eastAsiaTheme="minorHAnsi"/>
    </w:rPr>
  </w:style>
  <w:style w:type="paragraph" w:customStyle="1" w:styleId="14903412A818407D86F52EC58F537C6811">
    <w:name w:val="14903412A818407D86F52EC58F537C6811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1">
    <w:name w:val="37ABDB9991F74E80AD2966C11DADE19911"/>
    <w:rsid w:val="003424E7"/>
    <w:rPr>
      <w:rFonts w:eastAsiaTheme="minorHAnsi"/>
    </w:rPr>
  </w:style>
  <w:style w:type="paragraph" w:customStyle="1" w:styleId="267AE05B27A24B4B9AC7D3D911B701EF11">
    <w:name w:val="267AE05B27A24B4B9AC7D3D911B701EF11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8">
    <w:name w:val="75B93DE9C98B43ACA6E0265C25AF8E0C8"/>
    <w:rsid w:val="003424E7"/>
    <w:rPr>
      <w:rFonts w:eastAsiaTheme="minorHAnsi"/>
    </w:rPr>
  </w:style>
  <w:style w:type="paragraph" w:customStyle="1" w:styleId="07015A04360E45FAAE7386FDBF562C5411">
    <w:name w:val="07015A04360E45FAAE7386FDBF562C5411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1">
    <w:name w:val="CE4DD0825EFC40E491E38B84D520C2D311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1">
    <w:name w:val="6CB8824C745243E4AB7D288D9D548E2A11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8">
    <w:name w:val="45D7E9718AB0438BA942111903F9C9C68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1">
    <w:name w:val="0FD580E0E016493C9FD0C698589A5E6611"/>
    <w:rsid w:val="003424E7"/>
    <w:rPr>
      <w:rFonts w:eastAsiaTheme="minorHAnsi"/>
    </w:rPr>
  </w:style>
  <w:style w:type="paragraph" w:customStyle="1" w:styleId="BC58B3D57D164ABDBE7E2E4B053C2CBF12">
    <w:name w:val="BC58B3D57D164ABDBE7E2E4B053C2CBF12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9">
    <w:name w:val="86230E6E5433413097D06429871B2640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9">
    <w:name w:val="ED48D7E57B29476E8C8332AAC8FD1E3D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2">
    <w:name w:val="AA4DA1105CD9486E8986D0BE5F6A7F0812"/>
    <w:rsid w:val="003424E7"/>
    <w:pPr>
      <w:spacing w:after="0"/>
    </w:pPr>
    <w:rPr>
      <w:rFonts w:eastAsiaTheme="minorHAnsi"/>
    </w:rPr>
  </w:style>
  <w:style w:type="paragraph" w:customStyle="1" w:styleId="85A2C59E1BEE4620830CA16579C92C1D12">
    <w:name w:val="85A2C59E1BEE4620830CA16579C92C1D12"/>
    <w:rsid w:val="003424E7"/>
    <w:pPr>
      <w:spacing w:after="0"/>
    </w:pPr>
    <w:rPr>
      <w:rFonts w:eastAsiaTheme="minorHAnsi"/>
    </w:rPr>
  </w:style>
  <w:style w:type="paragraph" w:customStyle="1" w:styleId="CC2B9A9B2CF847758590B2F8C98559719">
    <w:name w:val="CC2B9A9B2CF847758590B2F8C98559719"/>
    <w:rsid w:val="003424E7"/>
    <w:pPr>
      <w:spacing w:after="200"/>
    </w:pPr>
    <w:rPr>
      <w:rFonts w:eastAsiaTheme="minorHAnsi"/>
    </w:rPr>
  </w:style>
  <w:style w:type="paragraph" w:customStyle="1" w:styleId="0B6F15210E3F48ACA0B8BBB1B7BD00A79">
    <w:name w:val="0B6F15210E3F48ACA0B8BBB1B7BD00A7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9">
    <w:name w:val="7C94D4C8C92046338472F66C693E079A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2">
    <w:name w:val="1E18ECE7B1FF44DA8161BBB06E621EEA12"/>
    <w:rsid w:val="003424E7"/>
    <w:pPr>
      <w:spacing w:after="0"/>
    </w:pPr>
    <w:rPr>
      <w:rFonts w:eastAsiaTheme="minorHAnsi"/>
    </w:rPr>
  </w:style>
  <w:style w:type="paragraph" w:customStyle="1" w:styleId="93D2C35B89864FF39CEF335F6DD32C4812">
    <w:name w:val="93D2C35B89864FF39CEF335F6DD32C4812"/>
    <w:rsid w:val="003424E7"/>
    <w:pPr>
      <w:spacing w:after="0"/>
    </w:pPr>
    <w:rPr>
      <w:rFonts w:eastAsiaTheme="minorHAnsi"/>
    </w:rPr>
  </w:style>
  <w:style w:type="paragraph" w:customStyle="1" w:styleId="4715590BC9614DA795EDD2E9973B68C59">
    <w:name w:val="4715590BC9614DA795EDD2E9973B68C59"/>
    <w:rsid w:val="003424E7"/>
    <w:pPr>
      <w:spacing w:after="200"/>
    </w:pPr>
    <w:rPr>
      <w:rFonts w:eastAsiaTheme="minorHAnsi"/>
    </w:rPr>
  </w:style>
  <w:style w:type="paragraph" w:customStyle="1" w:styleId="82173316C72742409CC9C08EB03B7A2D9">
    <w:name w:val="82173316C72742409CC9C08EB03B7A2D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9">
    <w:name w:val="8DFD2375734B4D179C4543AC7E0BB822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2">
    <w:name w:val="B562D88FF212446BA8CA98FD41E569A812"/>
    <w:rsid w:val="003424E7"/>
    <w:pPr>
      <w:spacing w:after="0"/>
    </w:pPr>
    <w:rPr>
      <w:rFonts w:eastAsiaTheme="minorHAnsi"/>
    </w:rPr>
  </w:style>
  <w:style w:type="paragraph" w:customStyle="1" w:styleId="5FB2C9EFFEFE4EB19DA257C4F37B0E6F12">
    <w:name w:val="5FB2C9EFFEFE4EB19DA257C4F37B0E6F12"/>
    <w:rsid w:val="003424E7"/>
    <w:pPr>
      <w:spacing w:after="0"/>
    </w:pPr>
    <w:rPr>
      <w:rFonts w:eastAsiaTheme="minorHAnsi"/>
    </w:rPr>
  </w:style>
  <w:style w:type="paragraph" w:customStyle="1" w:styleId="12AFE2627020455CAD23A5FFA045D8569">
    <w:name w:val="12AFE2627020455CAD23A5FFA045D8569"/>
    <w:rsid w:val="003424E7"/>
    <w:pPr>
      <w:spacing w:after="200"/>
    </w:pPr>
    <w:rPr>
      <w:rFonts w:eastAsiaTheme="minorHAnsi"/>
    </w:rPr>
  </w:style>
  <w:style w:type="paragraph" w:customStyle="1" w:styleId="8523F622B69546DDAA0EA9CF9E1309599">
    <w:name w:val="8523F622B69546DDAA0EA9CF9E1309599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9">
    <w:name w:val="6BDF5AAE5C234CCCBBABE3C7EFB91F14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9">
    <w:name w:val="ED673865D14C4CD1B57738C9480154109"/>
    <w:rsid w:val="003424E7"/>
    <w:pPr>
      <w:spacing w:after="0"/>
    </w:pPr>
    <w:rPr>
      <w:rFonts w:eastAsiaTheme="minorHAnsi"/>
    </w:rPr>
  </w:style>
  <w:style w:type="paragraph" w:customStyle="1" w:styleId="E3A3E71B15F6471F9D663FC58C758D4A9">
    <w:name w:val="E3A3E71B15F6471F9D663FC58C758D4A9"/>
    <w:rsid w:val="003424E7"/>
    <w:pPr>
      <w:spacing w:after="200"/>
    </w:pPr>
    <w:rPr>
      <w:rFonts w:eastAsiaTheme="minorHAnsi"/>
    </w:rPr>
  </w:style>
  <w:style w:type="paragraph" w:customStyle="1" w:styleId="07402352D7E042028F3FFB9567FB3E729">
    <w:name w:val="07402352D7E042028F3FFB9567FB3E729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9">
    <w:name w:val="866FC828B0E04A5091BF683AA0BC86629"/>
    <w:rsid w:val="003424E7"/>
    <w:pPr>
      <w:spacing w:after="0"/>
    </w:pPr>
    <w:rPr>
      <w:rFonts w:eastAsiaTheme="minorHAnsi"/>
    </w:rPr>
  </w:style>
  <w:style w:type="paragraph" w:customStyle="1" w:styleId="6BBBBC4C13CF4D6586FD3969F2B70B379">
    <w:name w:val="6BBBBC4C13CF4D6586FD3969F2B70B379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9">
    <w:name w:val="CC3F6503A4F14737A233B629682558B39"/>
    <w:rsid w:val="003424E7"/>
    <w:rPr>
      <w:rFonts w:eastAsiaTheme="minorHAnsi"/>
    </w:rPr>
  </w:style>
  <w:style w:type="paragraph" w:customStyle="1" w:styleId="8C7790D0B29B4FA3BE0CC494AEA25A739">
    <w:name w:val="8C7790D0B29B4FA3BE0CC494AEA25A739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9">
    <w:name w:val="E162E884FACE47D9BA5DEA4D7FCAE2579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2">
    <w:name w:val="F69796EC1C084BE49F5D4A4D503B373812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2">
    <w:name w:val="AC5F74D6CE3343B9B2E59D5185B362D912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9">
    <w:name w:val="FC99310CB3CB44DBA18F6470CCB91DF09"/>
    <w:rsid w:val="003424E7"/>
    <w:rPr>
      <w:rFonts w:eastAsiaTheme="minorHAnsi"/>
    </w:rPr>
  </w:style>
  <w:style w:type="paragraph" w:customStyle="1" w:styleId="14903412A818407D86F52EC58F537C6812">
    <w:name w:val="14903412A818407D86F52EC58F537C6812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2">
    <w:name w:val="37ABDB9991F74E80AD2966C11DADE19912"/>
    <w:rsid w:val="003424E7"/>
    <w:rPr>
      <w:rFonts w:eastAsiaTheme="minorHAnsi"/>
    </w:rPr>
  </w:style>
  <w:style w:type="paragraph" w:customStyle="1" w:styleId="267AE05B27A24B4B9AC7D3D911B701EF12">
    <w:name w:val="267AE05B27A24B4B9AC7D3D911B701EF12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9">
    <w:name w:val="75B93DE9C98B43ACA6E0265C25AF8E0C9"/>
    <w:rsid w:val="003424E7"/>
    <w:rPr>
      <w:rFonts w:eastAsiaTheme="minorHAnsi"/>
    </w:rPr>
  </w:style>
  <w:style w:type="paragraph" w:customStyle="1" w:styleId="07015A04360E45FAAE7386FDBF562C5412">
    <w:name w:val="07015A04360E45FAAE7386FDBF562C5412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2">
    <w:name w:val="CE4DD0825EFC40E491E38B84D520C2D312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2">
    <w:name w:val="6CB8824C745243E4AB7D288D9D548E2A12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9">
    <w:name w:val="45D7E9718AB0438BA942111903F9C9C69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2">
    <w:name w:val="0FD580E0E016493C9FD0C698589A5E6612"/>
    <w:rsid w:val="003424E7"/>
    <w:rPr>
      <w:rFonts w:eastAsiaTheme="minorHAnsi"/>
    </w:rPr>
  </w:style>
  <w:style w:type="paragraph" w:customStyle="1" w:styleId="BC58B3D57D164ABDBE7E2E4B053C2CBF13">
    <w:name w:val="BC58B3D57D164ABDBE7E2E4B053C2CBF13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0">
    <w:name w:val="86230E6E5433413097D06429871B2640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0">
    <w:name w:val="ED48D7E57B29476E8C8332AAC8FD1E3D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3">
    <w:name w:val="AA4DA1105CD9486E8986D0BE5F6A7F0813"/>
    <w:rsid w:val="003424E7"/>
    <w:pPr>
      <w:spacing w:after="0"/>
    </w:pPr>
    <w:rPr>
      <w:rFonts w:eastAsiaTheme="minorHAnsi"/>
    </w:rPr>
  </w:style>
  <w:style w:type="paragraph" w:customStyle="1" w:styleId="85A2C59E1BEE4620830CA16579C92C1D13">
    <w:name w:val="85A2C59E1BEE4620830CA16579C92C1D13"/>
    <w:rsid w:val="003424E7"/>
    <w:pPr>
      <w:spacing w:after="0"/>
    </w:pPr>
    <w:rPr>
      <w:rFonts w:eastAsiaTheme="minorHAnsi"/>
    </w:rPr>
  </w:style>
  <w:style w:type="paragraph" w:customStyle="1" w:styleId="CC2B9A9B2CF847758590B2F8C985597110">
    <w:name w:val="CC2B9A9B2CF847758590B2F8C985597110"/>
    <w:rsid w:val="003424E7"/>
    <w:pPr>
      <w:spacing w:after="200"/>
    </w:pPr>
    <w:rPr>
      <w:rFonts w:eastAsiaTheme="minorHAnsi"/>
    </w:rPr>
  </w:style>
  <w:style w:type="paragraph" w:customStyle="1" w:styleId="0B6F15210E3F48ACA0B8BBB1B7BD00A710">
    <w:name w:val="0B6F15210E3F48ACA0B8BBB1B7BD00A7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0">
    <w:name w:val="7C94D4C8C92046338472F66C693E079A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3">
    <w:name w:val="1E18ECE7B1FF44DA8161BBB06E621EEA13"/>
    <w:rsid w:val="003424E7"/>
    <w:pPr>
      <w:spacing w:after="0"/>
    </w:pPr>
    <w:rPr>
      <w:rFonts w:eastAsiaTheme="minorHAnsi"/>
    </w:rPr>
  </w:style>
  <w:style w:type="paragraph" w:customStyle="1" w:styleId="93D2C35B89864FF39CEF335F6DD32C4813">
    <w:name w:val="93D2C35B89864FF39CEF335F6DD32C4813"/>
    <w:rsid w:val="003424E7"/>
    <w:pPr>
      <w:spacing w:after="0"/>
    </w:pPr>
    <w:rPr>
      <w:rFonts w:eastAsiaTheme="minorHAnsi"/>
    </w:rPr>
  </w:style>
  <w:style w:type="paragraph" w:customStyle="1" w:styleId="4715590BC9614DA795EDD2E9973B68C510">
    <w:name w:val="4715590BC9614DA795EDD2E9973B68C510"/>
    <w:rsid w:val="003424E7"/>
    <w:pPr>
      <w:spacing w:after="200"/>
    </w:pPr>
    <w:rPr>
      <w:rFonts w:eastAsiaTheme="minorHAnsi"/>
    </w:rPr>
  </w:style>
  <w:style w:type="paragraph" w:customStyle="1" w:styleId="82173316C72742409CC9C08EB03B7A2D10">
    <w:name w:val="82173316C72742409CC9C08EB03B7A2D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0">
    <w:name w:val="8DFD2375734B4D179C4543AC7E0BB822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3">
    <w:name w:val="B562D88FF212446BA8CA98FD41E569A813"/>
    <w:rsid w:val="003424E7"/>
    <w:pPr>
      <w:spacing w:after="0"/>
    </w:pPr>
    <w:rPr>
      <w:rFonts w:eastAsiaTheme="minorHAnsi"/>
    </w:rPr>
  </w:style>
  <w:style w:type="paragraph" w:customStyle="1" w:styleId="5FB2C9EFFEFE4EB19DA257C4F37B0E6F13">
    <w:name w:val="5FB2C9EFFEFE4EB19DA257C4F37B0E6F13"/>
    <w:rsid w:val="003424E7"/>
    <w:pPr>
      <w:spacing w:after="0"/>
    </w:pPr>
    <w:rPr>
      <w:rFonts w:eastAsiaTheme="minorHAnsi"/>
    </w:rPr>
  </w:style>
  <w:style w:type="paragraph" w:customStyle="1" w:styleId="12AFE2627020455CAD23A5FFA045D85610">
    <w:name w:val="12AFE2627020455CAD23A5FFA045D85610"/>
    <w:rsid w:val="003424E7"/>
    <w:pPr>
      <w:spacing w:after="200"/>
    </w:pPr>
    <w:rPr>
      <w:rFonts w:eastAsiaTheme="minorHAnsi"/>
    </w:rPr>
  </w:style>
  <w:style w:type="paragraph" w:customStyle="1" w:styleId="8523F622B69546DDAA0EA9CF9E13095910">
    <w:name w:val="8523F622B69546DDAA0EA9CF9E13095910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0">
    <w:name w:val="6BDF5AAE5C234CCCBBABE3C7EFB91F14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0">
    <w:name w:val="ED673865D14C4CD1B57738C94801541010"/>
    <w:rsid w:val="003424E7"/>
    <w:pPr>
      <w:spacing w:after="0"/>
    </w:pPr>
    <w:rPr>
      <w:rFonts w:eastAsiaTheme="minorHAnsi"/>
    </w:rPr>
  </w:style>
  <w:style w:type="paragraph" w:customStyle="1" w:styleId="E3A3E71B15F6471F9D663FC58C758D4A10">
    <w:name w:val="E3A3E71B15F6471F9D663FC58C758D4A10"/>
    <w:rsid w:val="003424E7"/>
    <w:pPr>
      <w:spacing w:after="200"/>
    </w:pPr>
    <w:rPr>
      <w:rFonts w:eastAsiaTheme="minorHAnsi"/>
    </w:rPr>
  </w:style>
  <w:style w:type="paragraph" w:customStyle="1" w:styleId="07402352D7E042028F3FFB9567FB3E7210">
    <w:name w:val="07402352D7E042028F3FFB9567FB3E7210"/>
    <w:rsid w:val="003424E7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0">
    <w:name w:val="866FC828B0E04A5091BF683AA0BC866210"/>
    <w:rsid w:val="003424E7"/>
    <w:pPr>
      <w:spacing w:after="0"/>
    </w:pPr>
    <w:rPr>
      <w:rFonts w:eastAsiaTheme="minorHAnsi"/>
    </w:rPr>
  </w:style>
  <w:style w:type="paragraph" w:customStyle="1" w:styleId="6BBBBC4C13CF4D6586FD3969F2B70B3710">
    <w:name w:val="6BBBBC4C13CF4D6586FD3969F2B70B3710"/>
    <w:rsid w:val="003424E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0">
    <w:name w:val="CC3F6503A4F14737A233B629682558B310"/>
    <w:rsid w:val="003424E7"/>
    <w:rPr>
      <w:rFonts w:eastAsiaTheme="minorHAnsi"/>
    </w:rPr>
  </w:style>
  <w:style w:type="paragraph" w:customStyle="1" w:styleId="8C7790D0B29B4FA3BE0CC494AEA25A7310">
    <w:name w:val="8C7790D0B29B4FA3BE0CC494AEA25A7310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0">
    <w:name w:val="E162E884FACE47D9BA5DEA4D7FCAE25710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3">
    <w:name w:val="F69796EC1C084BE49F5D4A4D503B373813"/>
    <w:rsid w:val="003424E7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3">
    <w:name w:val="AC5F74D6CE3343B9B2E59D5185B362D913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0">
    <w:name w:val="FC99310CB3CB44DBA18F6470CCB91DF010"/>
    <w:rsid w:val="003424E7"/>
    <w:rPr>
      <w:rFonts w:eastAsiaTheme="minorHAnsi"/>
    </w:rPr>
  </w:style>
  <w:style w:type="paragraph" w:customStyle="1" w:styleId="14903412A818407D86F52EC58F537C6813">
    <w:name w:val="14903412A818407D86F52EC58F537C6813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3">
    <w:name w:val="37ABDB9991F74E80AD2966C11DADE19913"/>
    <w:rsid w:val="003424E7"/>
    <w:rPr>
      <w:rFonts w:eastAsiaTheme="minorHAnsi"/>
    </w:rPr>
  </w:style>
  <w:style w:type="paragraph" w:customStyle="1" w:styleId="267AE05B27A24B4B9AC7D3D911B701EF13">
    <w:name w:val="267AE05B27A24B4B9AC7D3D911B701EF13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0">
    <w:name w:val="75B93DE9C98B43ACA6E0265C25AF8E0C10"/>
    <w:rsid w:val="003424E7"/>
    <w:rPr>
      <w:rFonts w:eastAsiaTheme="minorHAnsi"/>
    </w:rPr>
  </w:style>
  <w:style w:type="paragraph" w:customStyle="1" w:styleId="07015A04360E45FAAE7386FDBF562C5413">
    <w:name w:val="07015A04360E45FAAE7386FDBF562C5413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3">
    <w:name w:val="CE4DD0825EFC40E491E38B84D520C2D313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3">
    <w:name w:val="6CB8824C745243E4AB7D288D9D548E2A13"/>
    <w:rsid w:val="003424E7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0">
    <w:name w:val="45D7E9718AB0438BA942111903F9C9C610"/>
    <w:rsid w:val="003424E7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3">
    <w:name w:val="0FD580E0E016493C9FD0C698589A5E6613"/>
    <w:rsid w:val="006B32BD"/>
    <w:rPr>
      <w:rFonts w:eastAsiaTheme="minorHAnsi"/>
    </w:rPr>
  </w:style>
  <w:style w:type="paragraph" w:customStyle="1" w:styleId="BC58B3D57D164ABDBE7E2E4B053C2CBF14">
    <w:name w:val="BC58B3D57D164ABDBE7E2E4B053C2CBF14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1">
    <w:name w:val="86230E6E5433413097D06429871B2640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1">
    <w:name w:val="ED48D7E57B29476E8C8332AAC8FD1E3D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4">
    <w:name w:val="AA4DA1105CD9486E8986D0BE5F6A7F0814"/>
    <w:rsid w:val="006B32BD"/>
    <w:pPr>
      <w:spacing w:after="0"/>
    </w:pPr>
    <w:rPr>
      <w:rFonts w:eastAsiaTheme="minorHAnsi"/>
    </w:rPr>
  </w:style>
  <w:style w:type="paragraph" w:customStyle="1" w:styleId="85A2C59E1BEE4620830CA16579C92C1D14">
    <w:name w:val="85A2C59E1BEE4620830CA16579C92C1D14"/>
    <w:rsid w:val="006B32BD"/>
    <w:pPr>
      <w:spacing w:after="0"/>
    </w:pPr>
    <w:rPr>
      <w:rFonts w:eastAsiaTheme="minorHAnsi"/>
    </w:rPr>
  </w:style>
  <w:style w:type="paragraph" w:customStyle="1" w:styleId="CC2B9A9B2CF847758590B2F8C985597111">
    <w:name w:val="CC2B9A9B2CF847758590B2F8C985597111"/>
    <w:rsid w:val="006B32BD"/>
    <w:pPr>
      <w:spacing w:after="200"/>
    </w:pPr>
    <w:rPr>
      <w:rFonts w:eastAsiaTheme="minorHAnsi"/>
    </w:rPr>
  </w:style>
  <w:style w:type="paragraph" w:customStyle="1" w:styleId="0B6F15210E3F48ACA0B8BBB1B7BD00A711">
    <w:name w:val="0B6F15210E3F48ACA0B8BBB1B7BD00A7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1">
    <w:name w:val="7C94D4C8C92046338472F66C693E079A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4">
    <w:name w:val="1E18ECE7B1FF44DA8161BBB06E621EEA14"/>
    <w:rsid w:val="006B32BD"/>
    <w:pPr>
      <w:spacing w:after="0"/>
    </w:pPr>
    <w:rPr>
      <w:rFonts w:eastAsiaTheme="minorHAnsi"/>
    </w:rPr>
  </w:style>
  <w:style w:type="paragraph" w:customStyle="1" w:styleId="93D2C35B89864FF39CEF335F6DD32C4814">
    <w:name w:val="93D2C35B89864FF39CEF335F6DD32C4814"/>
    <w:rsid w:val="006B32BD"/>
    <w:pPr>
      <w:spacing w:after="0"/>
    </w:pPr>
    <w:rPr>
      <w:rFonts w:eastAsiaTheme="minorHAnsi"/>
    </w:rPr>
  </w:style>
  <w:style w:type="paragraph" w:customStyle="1" w:styleId="4715590BC9614DA795EDD2E9973B68C511">
    <w:name w:val="4715590BC9614DA795EDD2E9973B68C511"/>
    <w:rsid w:val="006B32BD"/>
    <w:pPr>
      <w:spacing w:after="200"/>
    </w:pPr>
    <w:rPr>
      <w:rFonts w:eastAsiaTheme="minorHAnsi"/>
    </w:rPr>
  </w:style>
  <w:style w:type="paragraph" w:customStyle="1" w:styleId="82173316C72742409CC9C08EB03B7A2D11">
    <w:name w:val="82173316C72742409CC9C08EB03B7A2D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1">
    <w:name w:val="8DFD2375734B4D179C4543AC7E0BB822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4">
    <w:name w:val="B562D88FF212446BA8CA98FD41E569A814"/>
    <w:rsid w:val="006B32BD"/>
    <w:pPr>
      <w:spacing w:after="0"/>
    </w:pPr>
    <w:rPr>
      <w:rFonts w:eastAsiaTheme="minorHAnsi"/>
    </w:rPr>
  </w:style>
  <w:style w:type="paragraph" w:customStyle="1" w:styleId="5FB2C9EFFEFE4EB19DA257C4F37B0E6F14">
    <w:name w:val="5FB2C9EFFEFE4EB19DA257C4F37B0E6F14"/>
    <w:rsid w:val="006B32BD"/>
    <w:pPr>
      <w:spacing w:after="0"/>
    </w:pPr>
    <w:rPr>
      <w:rFonts w:eastAsiaTheme="minorHAnsi"/>
    </w:rPr>
  </w:style>
  <w:style w:type="paragraph" w:customStyle="1" w:styleId="12AFE2627020455CAD23A5FFA045D85611">
    <w:name w:val="12AFE2627020455CAD23A5FFA045D85611"/>
    <w:rsid w:val="006B32BD"/>
    <w:pPr>
      <w:spacing w:after="200"/>
    </w:pPr>
    <w:rPr>
      <w:rFonts w:eastAsiaTheme="minorHAnsi"/>
    </w:rPr>
  </w:style>
  <w:style w:type="paragraph" w:customStyle="1" w:styleId="8523F622B69546DDAA0EA9CF9E13095911">
    <w:name w:val="8523F622B69546DDAA0EA9CF9E13095911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1">
    <w:name w:val="6BDF5AAE5C234CCCBBABE3C7EFB91F14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1">
    <w:name w:val="ED673865D14C4CD1B57738C94801541011"/>
    <w:rsid w:val="006B32BD"/>
    <w:pPr>
      <w:spacing w:after="0"/>
    </w:pPr>
    <w:rPr>
      <w:rFonts w:eastAsiaTheme="minorHAnsi"/>
    </w:rPr>
  </w:style>
  <w:style w:type="paragraph" w:customStyle="1" w:styleId="E3A3E71B15F6471F9D663FC58C758D4A11">
    <w:name w:val="E3A3E71B15F6471F9D663FC58C758D4A11"/>
    <w:rsid w:val="006B32BD"/>
    <w:pPr>
      <w:spacing w:after="200"/>
    </w:pPr>
    <w:rPr>
      <w:rFonts w:eastAsiaTheme="minorHAnsi"/>
    </w:rPr>
  </w:style>
  <w:style w:type="paragraph" w:customStyle="1" w:styleId="07402352D7E042028F3FFB9567FB3E7211">
    <w:name w:val="07402352D7E042028F3FFB9567FB3E7211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1">
    <w:name w:val="866FC828B0E04A5091BF683AA0BC866211"/>
    <w:rsid w:val="006B32BD"/>
    <w:pPr>
      <w:spacing w:after="0"/>
    </w:pPr>
    <w:rPr>
      <w:rFonts w:eastAsiaTheme="minorHAnsi"/>
    </w:rPr>
  </w:style>
  <w:style w:type="paragraph" w:customStyle="1" w:styleId="6BBBBC4C13CF4D6586FD3969F2B70B3711">
    <w:name w:val="6BBBBC4C13CF4D6586FD3969F2B70B3711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1">
    <w:name w:val="CC3F6503A4F14737A233B629682558B311"/>
    <w:rsid w:val="006B32BD"/>
    <w:rPr>
      <w:rFonts w:eastAsiaTheme="minorHAnsi"/>
    </w:rPr>
  </w:style>
  <w:style w:type="paragraph" w:customStyle="1" w:styleId="8C7790D0B29B4FA3BE0CC494AEA25A7311">
    <w:name w:val="8C7790D0B29B4FA3BE0CC494AEA25A7311"/>
    <w:rsid w:val="006B32BD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1">
    <w:name w:val="E162E884FACE47D9BA5DEA4D7FCAE25711"/>
    <w:rsid w:val="006B32BD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4">
    <w:name w:val="F69796EC1C084BE49F5D4A4D503B373814"/>
    <w:rsid w:val="006B32BD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4">
    <w:name w:val="AC5F74D6CE3343B9B2E59D5185B362D914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1">
    <w:name w:val="FC99310CB3CB44DBA18F6470CCB91DF011"/>
    <w:rsid w:val="006B32BD"/>
    <w:rPr>
      <w:rFonts w:eastAsiaTheme="minorHAnsi"/>
    </w:rPr>
  </w:style>
  <w:style w:type="paragraph" w:customStyle="1" w:styleId="14903412A818407D86F52EC58F537C6814">
    <w:name w:val="14903412A818407D86F52EC58F537C6814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4">
    <w:name w:val="37ABDB9991F74E80AD2966C11DADE19914"/>
    <w:rsid w:val="006B32BD"/>
    <w:rPr>
      <w:rFonts w:eastAsiaTheme="minorHAnsi"/>
    </w:rPr>
  </w:style>
  <w:style w:type="paragraph" w:customStyle="1" w:styleId="267AE05B27A24B4B9AC7D3D911B701EF14">
    <w:name w:val="267AE05B27A24B4B9AC7D3D911B701EF14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1">
    <w:name w:val="75B93DE9C98B43ACA6E0265C25AF8E0C11"/>
    <w:rsid w:val="006B32BD"/>
    <w:rPr>
      <w:rFonts w:eastAsiaTheme="minorHAnsi"/>
    </w:rPr>
  </w:style>
  <w:style w:type="paragraph" w:customStyle="1" w:styleId="07015A04360E45FAAE7386FDBF562C5414">
    <w:name w:val="07015A04360E45FAAE7386FDBF562C5414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4">
    <w:name w:val="CE4DD0825EFC40E491E38B84D520C2D314"/>
    <w:rsid w:val="006B32B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4">
    <w:name w:val="6CB8824C745243E4AB7D288D9D548E2A14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1">
    <w:name w:val="45D7E9718AB0438BA942111903F9C9C611"/>
    <w:rsid w:val="006B32B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4">
    <w:name w:val="0FD580E0E016493C9FD0C698589A5E6614"/>
    <w:rsid w:val="006B32BD"/>
    <w:rPr>
      <w:rFonts w:eastAsiaTheme="minorHAnsi"/>
    </w:rPr>
  </w:style>
  <w:style w:type="paragraph" w:customStyle="1" w:styleId="BC58B3D57D164ABDBE7E2E4B053C2CBF15">
    <w:name w:val="BC58B3D57D164ABDBE7E2E4B053C2CBF15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2">
    <w:name w:val="86230E6E5433413097D06429871B2640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2">
    <w:name w:val="ED48D7E57B29476E8C8332AAC8FD1E3D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5">
    <w:name w:val="AA4DA1105CD9486E8986D0BE5F6A7F0815"/>
    <w:rsid w:val="006B32BD"/>
    <w:pPr>
      <w:spacing w:after="0"/>
    </w:pPr>
    <w:rPr>
      <w:rFonts w:eastAsiaTheme="minorHAnsi"/>
    </w:rPr>
  </w:style>
  <w:style w:type="paragraph" w:customStyle="1" w:styleId="85A2C59E1BEE4620830CA16579C92C1D15">
    <w:name w:val="85A2C59E1BEE4620830CA16579C92C1D15"/>
    <w:rsid w:val="006B32BD"/>
    <w:pPr>
      <w:spacing w:after="0"/>
    </w:pPr>
    <w:rPr>
      <w:rFonts w:eastAsiaTheme="minorHAnsi"/>
    </w:rPr>
  </w:style>
  <w:style w:type="paragraph" w:customStyle="1" w:styleId="CC2B9A9B2CF847758590B2F8C985597112">
    <w:name w:val="CC2B9A9B2CF847758590B2F8C985597112"/>
    <w:rsid w:val="006B32BD"/>
    <w:pPr>
      <w:spacing w:after="200"/>
    </w:pPr>
    <w:rPr>
      <w:rFonts w:eastAsiaTheme="minorHAnsi"/>
    </w:rPr>
  </w:style>
  <w:style w:type="paragraph" w:customStyle="1" w:styleId="0B6F15210E3F48ACA0B8BBB1B7BD00A712">
    <w:name w:val="0B6F15210E3F48ACA0B8BBB1B7BD00A7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2">
    <w:name w:val="7C94D4C8C92046338472F66C693E079A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5">
    <w:name w:val="1E18ECE7B1FF44DA8161BBB06E621EEA15"/>
    <w:rsid w:val="006B32BD"/>
    <w:pPr>
      <w:spacing w:after="0"/>
    </w:pPr>
    <w:rPr>
      <w:rFonts w:eastAsiaTheme="minorHAnsi"/>
    </w:rPr>
  </w:style>
  <w:style w:type="paragraph" w:customStyle="1" w:styleId="93D2C35B89864FF39CEF335F6DD32C4815">
    <w:name w:val="93D2C35B89864FF39CEF335F6DD32C4815"/>
    <w:rsid w:val="006B32BD"/>
    <w:pPr>
      <w:spacing w:after="0"/>
    </w:pPr>
    <w:rPr>
      <w:rFonts w:eastAsiaTheme="minorHAnsi"/>
    </w:rPr>
  </w:style>
  <w:style w:type="paragraph" w:customStyle="1" w:styleId="4715590BC9614DA795EDD2E9973B68C512">
    <w:name w:val="4715590BC9614DA795EDD2E9973B68C512"/>
    <w:rsid w:val="006B32BD"/>
    <w:pPr>
      <w:spacing w:after="200"/>
    </w:pPr>
    <w:rPr>
      <w:rFonts w:eastAsiaTheme="minorHAnsi"/>
    </w:rPr>
  </w:style>
  <w:style w:type="paragraph" w:customStyle="1" w:styleId="82173316C72742409CC9C08EB03B7A2D12">
    <w:name w:val="82173316C72742409CC9C08EB03B7A2D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2">
    <w:name w:val="8DFD2375734B4D179C4543AC7E0BB822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5">
    <w:name w:val="B562D88FF212446BA8CA98FD41E569A815"/>
    <w:rsid w:val="006B32BD"/>
    <w:pPr>
      <w:spacing w:after="0"/>
    </w:pPr>
    <w:rPr>
      <w:rFonts w:eastAsiaTheme="minorHAnsi"/>
    </w:rPr>
  </w:style>
  <w:style w:type="paragraph" w:customStyle="1" w:styleId="5FB2C9EFFEFE4EB19DA257C4F37B0E6F15">
    <w:name w:val="5FB2C9EFFEFE4EB19DA257C4F37B0E6F15"/>
    <w:rsid w:val="006B32BD"/>
    <w:pPr>
      <w:spacing w:after="0"/>
    </w:pPr>
    <w:rPr>
      <w:rFonts w:eastAsiaTheme="minorHAnsi"/>
    </w:rPr>
  </w:style>
  <w:style w:type="paragraph" w:customStyle="1" w:styleId="12AFE2627020455CAD23A5FFA045D85612">
    <w:name w:val="12AFE2627020455CAD23A5FFA045D85612"/>
    <w:rsid w:val="006B32BD"/>
    <w:pPr>
      <w:spacing w:after="200"/>
    </w:pPr>
    <w:rPr>
      <w:rFonts w:eastAsiaTheme="minorHAnsi"/>
    </w:rPr>
  </w:style>
  <w:style w:type="paragraph" w:customStyle="1" w:styleId="8523F622B69546DDAA0EA9CF9E13095912">
    <w:name w:val="8523F622B69546DDAA0EA9CF9E13095912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2">
    <w:name w:val="6BDF5AAE5C234CCCBBABE3C7EFB91F14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2">
    <w:name w:val="ED673865D14C4CD1B57738C94801541012"/>
    <w:rsid w:val="006B32BD"/>
    <w:pPr>
      <w:spacing w:after="0"/>
    </w:pPr>
    <w:rPr>
      <w:rFonts w:eastAsiaTheme="minorHAnsi"/>
    </w:rPr>
  </w:style>
  <w:style w:type="paragraph" w:customStyle="1" w:styleId="E3A3E71B15F6471F9D663FC58C758D4A12">
    <w:name w:val="E3A3E71B15F6471F9D663FC58C758D4A12"/>
    <w:rsid w:val="006B32BD"/>
    <w:pPr>
      <w:spacing w:after="200"/>
    </w:pPr>
    <w:rPr>
      <w:rFonts w:eastAsiaTheme="minorHAnsi"/>
    </w:rPr>
  </w:style>
  <w:style w:type="paragraph" w:customStyle="1" w:styleId="07402352D7E042028F3FFB9567FB3E7212">
    <w:name w:val="07402352D7E042028F3FFB9567FB3E7212"/>
    <w:rsid w:val="006B32B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2">
    <w:name w:val="866FC828B0E04A5091BF683AA0BC866212"/>
    <w:rsid w:val="006B32BD"/>
    <w:pPr>
      <w:spacing w:after="0"/>
    </w:pPr>
    <w:rPr>
      <w:rFonts w:eastAsiaTheme="minorHAnsi"/>
    </w:rPr>
  </w:style>
  <w:style w:type="paragraph" w:customStyle="1" w:styleId="6BBBBC4C13CF4D6586FD3969F2B70B3712">
    <w:name w:val="6BBBBC4C13CF4D6586FD3969F2B70B3712"/>
    <w:rsid w:val="006B32B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2">
    <w:name w:val="CC3F6503A4F14737A233B629682558B312"/>
    <w:rsid w:val="006B32BD"/>
    <w:rPr>
      <w:rFonts w:eastAsiaTheme="minorHAnsi"/>
    </w:rPr>
  </w:style>
  <w:style w:type="paragraph" w:customStyle="1" w:styleId="8C7790D0B29B4FA3BE0CC494AEA25A7312">
    <w:name w:val="8C7790D0B29B4FA3BE0CC494AEA25A7312"/>
    <w:rsid w:val="006B32B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2">
    <w:name w:val="E162E884FACE47D9BA5DEA4D7FCAE25712"/>
    <w:rsid w:val="006B32B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5">
    <w:name w:val="F69796EC1C084BE49F5D4A4D503B373815"/>
    <w:rsid w:val="006B32B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5">
    <w:name w:val="AC5F74D6CE3343B9B2E59D5185B362D915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2">
    <w:name w:val="FC99310CB3CB44DBA18F6470CCB91DF012"/>
    <w:rsid w:val="006B32BD"/>
    <w:rPr>
      <w:rFonts w:eastAsiaTheme="minorHAnsi"/>
    </w:rPr>
  </w:style>
  <w:style w:type="paragraph" w:customStyle="1" w:styleId="14903412A818407D86F52EC58F537C6815">
    <w:name w:val="14903412A818407D86F52EC58F537C6815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5">
    <w:name w:val="37ABDB9991F74E80AD2966C11DADE19915"/>
    <w:rsid w:val="006B32BD"/>
    <w:rPr>
      <w:rFonts w:eastAsiaTheme="minorHAnsi"/>
    </w:rPr>
  </w:style>
  <w:style w:type="paragraph" w:customStyle="1" w:styleId="267AE05B27A24B4B9AC7D3D911B701EF15">
    <w:name w:val="267AE05B27A24B4B9AC7D3D911B701EF15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2">
    <w:name w:val="75B93DE9C98B43ACA6E0265C25AF8E0C12"/>
    <w:rsid w:val="006B32BD"/>
    <w:rPr>
      <w:rFonts w:eastAsiaTheme="minorHAnsi"/>
    </w:rPr>
  </w:style>
  <w:style w:type="paragraph" w:customStyle="1" w:styleId="07015A04360E45FAAE7386FDBF562C5415">
    <w:name w:val="07015A04360E45FAAE7386FDBF562C5415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5">
    <w:name w:val="CE4DD0825EFC40E491E38B84D520C2D315"/>
    <w:rsid w:val="006B32B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5">
    <w:name w:val="6CB8824C745243E4AB7D288D9D548E2A15"/>
    <w:rsid w:val="006B32B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2">
    <w:name w:val="45D7E9718AB0438BA942111903F9C9C612"/>
    <w:rsid w:val="006B32B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5">
    <w:name w:val="0FD580E0E016493C9FD0C698589A5E6615"/>
    <w:rsid w:val="00574739"/>
    <w:rPr>
      <w:rFonts w:eastAsiaTheme="minorHAnsi"/>
    </w:rPr>
  </w:style>
  <w:style w:type="paragraph" w:customStyle="1" w:styleId="BC58B3D57D164ABDBE7E2E4B053C2CBF16">
    <w:name w:val="BC58B3D57D164ABDBE7E2E4B053C2CBF16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3">
    <w:name w:val="86230E6E5433413097D06429871B2640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3">
    <w:name w:val="ED48D7E57B29476E8C8332AAC8FD1E3D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6">
    <w:name w:val="AA4DA1105CD9486E8986D0BE5F6A7F0816"/>
    <w:rsid w:val="00574739"/>
    <w:pPr>
      <w:spacing w:after="0"/>
    </w:pPr>
    <w:rPr>
      <w:rFonts w:eastAsiaTheme="minorHAnsi"/>
    </w:rPr>
  </w:style>
  <w:style w:type="paragraph" w:customStyle="1" w:styleId="85A2C59E1BEE4620830CA16579C92C1D16">
    <w:name w:val="85A2C59E1BEE4620830CA16579C92C1D16"/>
    <w:rsid w:val="00574739"/>
    <w:pPr>
      <w:spacing w:after="0"/>
    </w:pPr>
    <w:rPr>
      <w:rFonts w:eastAsiaTheme="minorHAnsi"/>
    </w:rPr>
  </w:style>
  <w:style w:type="paragraph" w:customStyle="1" w:styleId="CC2B9A9B2CF847758590B2F8C985597113">
    <w:name w:val="CC2B9A9B2CF847758590B2F8C985597113"/>
    <w:rsid w:val="00574739"/>
    <w:pPr>
      <w:spacing w:after="200"/>
    </w:pPr>
    <w:rPr>
      <w:rFonts w:eastAsiaTheme="minorHAnsi"/>
    </w:rPr>
  </w:style>
  <w:style w:type="paragraph" w:customStyle="1" w:styleId="0B6F15210E3F48ACA0B8BBB1B7BD00A713">
    <w:name w:val="0B6F15210E3F48ACA0B8BBB1B7BD00A7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3">
    <w:name w:val="7C94D4C8C92046338472F66C693E079A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6">
    <w:name w:val="1E18ECE7B1FF44DA8161BBB06E621EEA16"/>
    <w:rsid w:val="00574739"/>
    <w:pPr>
      <w:spacing w:after="0"/>
    </w:pPr>
    <w:rPr>
      <w:rFonts w:eastAsiaTheme="minorHAnsi"/>
    </w:rPr>
  </w:style>
  <w:style w:type="paragraph" w:customStyle="1" w:styleId="93D2C35B89864FF39CEF335F6DD32C4816">
    <w:name w:val="93D2C35B89864FF39CEF335F6DD32C4816"/>
    <w:rsid w:val="00574739"/>
    <w:pPr>
      <w:spacing w:after="0"/>
    </w:pPr>
    <w:rPr>
      <w:rFonts w:eastAsiaTheme="minorHAnsi"/>
    </w:rPr>
  </w:style>
  <w:style w:type="paragraph" w:customStyle="1" w:styleId="4715590BC9614DA795EDD2E9973B68C513">
    <w:name w:val="4715590BC9614DA795EDD2E9973B68C513"/>
    <w:rsid w:val="00574739"/>
    <w:pPr>
      <w:spacing w:after="200"/>
    </w:pPr>
    <w:rPr>
      <w:rFonts w:eastAsiaTheme="minorHAnsi"/>
    </w:rPr>
  </w:style>
  <w:style w:type="paragraph" w:customStyle="1" w:styleId="82173316C72742409CC9C08EB03B7A2D13">
    <w:name w:val="82173316C72742409CC9C08EB03B7A2D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3">
    <w:name w:val="8DFD2375734B4D179C4543AC7E0BB822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6">
    <w:name w:val="B562D88FF212446BA8CA98FD41E569A816"/>
    <w:rsid w:val="00574739"/>
    <w:pPr>
      <w:spacing w:after="0"/>
    </w:pPr>
    <w:rPr>
      <w:rFonts w:eastAsiaTheme="minorHAnsi"/>
    </w:rPr>
  </w:style>
  <w:style w:type="paragraph" w:customStyle="1" w:styleId="5FB2C9EFFEFE4EB19DA257C4F37B0E6F16">
    <w:name w:val="5FB2C9EFFEFE4EB19DA257C4F37B0E6F16"/>
    <w:rsid w:val="00574739"/>
    <w:pPr>
      <w:spacing w:after="0"/>
    </w:pPr>
    <w:rPr>
      <w:rFonts w:eastAsiaTheme="minorHAnsi"/>
    </w:rPr>
  </w:style>
  <w:style w:type="paragraph" w:customStyle="1" w:styleId="12AFE2627020455CAD23A5FFA045D85613">
    <w:name w:val="12AFE2627020455CAD23A5FFA045D85613"/>
    <w:rsid w:val="00574739"/>
    <w:pPr>
      <w:spacing w:after="200"/>
    </w:pPr>
    <w:rPr>
      <w:rFonts w:eastAsiaTheme="minorHAnsi"/>
    </w:rPr>
  </w:style>
  <w:style w:type="paragraph" w:customStyle="1" w:styleId="8523F622B69546DDAA0EA9CF9E13095913">
    <w:name w:val="8523F622B69546DDAA0EA9CF9E13095913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3">
    <w:name w:val="6BDF5AAE5C234CCCBBABE3C7EFB91F14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3">
    <w:name w:val="ED673865D14C4CD1B57738C94801541013"/>
    <w:rsid w:val="00574739"/>
    <w:pPr>
      <w:spacing w:after="0"/>
    </w:pPr>
    <w:rPr>
      <w:rFonts w:eastAsiaTheme="minorHAnsi"/>
    </w:rPr>
  </w:style>
  <w:style w:type="paragraph" w:customStyle="1" w:styleId="E3A3E71B15F6471F9D663FC58C758D4A13">
    <w:name w:val="E3A3E71B15F6471F9D663FC58C758D4A13"/>
    <w:rsid w:val="00574739"/>
    <w:pPr>
      <w:spacing w:after="200"/>
    </w:pPr>
    <w:rPr>
      <w:rFonts w:eastAsiaTheme="minorHAnsi"/>
    </w:rPr>
  </w:style>
  <w:style w:type="paragraph" w:customStyle="1" w:styleId="07402352D7E042028F3FFB9567FB3E7213">
    <w:name w:val="07402352D7E042028F3FFB9567FB3E7213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3">
    <w:name w:val="866FC828B0E04A5091BF683AA0BC866213"/>
    <w:rsid w:val="00574739"/>
    <w:pPr>
      <w:spacing w:after="0"/>
    </w:pPr>
    <w:rPr>
      <w:rFonts w:eastAsiaTheme="minorHAnsi"/>
    </w:rPr>
  </w:style>
  <w:style w:type="paragraph" w:customStyle="1" w:styleId="6BBBBC4C13CF4D6586FD3969F2B70B3713">
    <w:name w:val="6BBBBC4C13CF4D6586FD3969F2B70B3713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3">
    <w:name w:val="CC3F6503A4F14737A233B629682558B313"/>
    <w:rsid w:val="00574739"/>
    <w:rPr>
      <w:rFonts w:eastAsiaTheme="minorHAnsi"/>
    </w:rPr>
  </w:style>
  <w:style w:type="paragraph" w:customStyle="1" w:styleId="8C7790D0B29B4FA3BE0CC494AEA25A7313">
    <w:name w:val="8C7790D0B29B4FA3BE0CC494AEA25A7313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3">
    <w:name w:val="E162E884FACE47D9BA5DEA4D7FCAE25713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6">
    <w:name w:val="F69796EC1C084BE49F5D4A4D503B373816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6">
    <w:name w:val="AC5F74D6CE3343B9B2E59D5185B362D916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3">
    <w:name w:val="FC99310CB3CB44DBA18F6470CCB91DF013"/>
    <w:rsid w:val="00574739"/>
    <w:rPr>
      <w:rFonts w:eastAsiaTheme="minorHAnsi"/>
    </w:rPr>
  </w:style>
  <w:style w:type="paragraph" w:customStyle="1" w:styleId="14903412A818407D86F52EC58F537C6816">
    <w:name w:val="14903412A818407D86F52EC58F537C6816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6">
    <w:name w:val="37ABDB9991F74E80AD2966C11DADE19916"/>
    <w:rsid w:val="00574739"/>
    <w:rPr>
      <w:rFonts w:eastAsiaTheme="minorHAnsi"/>
    </w:rPr>
  </w:style>
  <w:style w:type="paragraph" w:customStyle="1" w:styleId="267AE05B27A24B4B9AC7D3D911B701EF16">
    <w:name w:val="267AE05B27A24B4B9AC7D3D911B701EF16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3">
    <w:name w:val="75B93DE9C98B43ACA6E0265C25AF8E0C13"/>
    <w:rsid w:val="00574739"/>
    <w:rPr>
      <w:rFonts w:eastAsiaTheme="minorHAnsi"/>
    </w:rPr>
  </w:style>
  <w:style w:type="paragraph" w:customStyle="1" w:styleId="07015A04360E45FAAE7386FDBF562C5416">
    <w:name w:val="07015A04360E45FAAE7386FDBF562C5416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6">
    <w:name w:val="CE4DD0825EFC40E491E38B84D520C2D316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6">
    <w:name w:val="6CB8824C745243E4AB7D288D9D548E2A16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3">
    <w:name w:val="45D7E9718AB0438BA942111903F9C9C613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6">
    <w:name w:val="0FD580E0E016493C9FD0C698589A5E6616"/>
    <w:rsid w:val="00574739"/>
    <w:rPr>
      <w:rFonts w:eastAsiaTheme="minorHAnsi"/>
    </w:rPr>
  </w:style>
  <w:style w:type="paragraph" w:customStyle="1" w:styleId="BC58B3D57D164ABDBE7E2E4B053C2CBF17">
    <w:name w:val="BC58B3D57D164ABDBE7E2E4B053C2CBF17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4">
    <w:name w:val="86230E6E5433413097D06429871B2640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4">
    <w:name w:val="ED48D7E57B29476E8C8332AAC8FD1E3D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7">
    <w:name w:val="AA4DA1105CD9486E8986D0BE5F6A7F0817"/>
    <w:rsid w:val="00574739"/>
    <w:pPr>
      <w:spacing w:after="0"/>
    </w:pPr>
    <w:rPr>
      <w:rFonts w:eastAsiaTheme="minorHAnsi"/>
    </w:rPr>
  </w:style>
  <w:style w:type="paragraph" w:customStyle="1" w:styleId="85A2C59E1BEE4620830CA16579C92C1D17">
    <w:name w:val="85A2C59E1BEE4620830CA16579C92C1D17"/>
    <w:rsid w:val="00574739"/>
    <w:pPr>
      <w:spacing w:after="0"/>
    </w:pPr>
    <w:rPr>
      <w:rFonts w:eastAsiaTheme="minorHAnsi"/>
    </w:rPr>
  </w:style>
  <w:style w:type="paragraph" w:customStyle="1" w:styleId="CC2B9A9B2CF847758590B2F8C985597114">
    <w:name w:val="CC2B9A9B2CF847758590B2F8C985597114"/>
    <w:rsid w:val="00574739"/>
    <w:pPr>
      <w:spacing w:after="200"/>
    </w:pPr>
    <w:rPr>
      <w:rFonts w:eastAsiaTheme="minorHAnsi"/>
    </w:rPr>
  </w:style>
  <w:style w:type="paragraph" w:customStyle="1" w:styleId="0B6F15210E3F48ACA0B8BBB1B7BD00A714">
    <w:name w:val="0B6F15210E3F48ACA0B8BBB1B7BD00A7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4">
    <w:name w:val="7C94D4C8C92046338472F66C693E079A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7">
    <w:name w:val="1E18ECE7B1FF44DA8161BBB06E621EEA17"/>
    <w:rsid w:val="00574739"/>
    <w:pPr>
      <w:spacing w:after="0"/>
    </w:pPr>
    <w:rPr>
      <w:rFonts w:eastAsiaTheme="minorHAnsi"/>
    </w:rPr>
  </w:style>
  <w:style w:type="paragraph" w:customStyle="1" w:styleId="93D2C35B89864FF39CEF335F6DD32C4817">
    <w:name w:val="93D2C35B89864FF39CEF335F6DD32C4817"/>
    <w:rsid w:val="00574739"/>
    <w:pPr>
      <w:spacing w:after="0"/>
    </w:pPr>
    <w:rPr>
      <w:rFonts w:eastAsiaTheme="minorHAnsi"/>
    </w:rPr>
  </w:style>
  <w:style w:type="paragraph" w:customStyle="1" w:styleId="4715590BC9614DA795EDD2E9973B68C514">
    <w:name w:val="4715590BC9614DA795EDD2E9973B68C514"/>
    <w:rsid w:val="00574739"/>
    <w:pPr>
      <w:spacing w:after="200"/>
    </w:pPr>
    <w:rPr>
      <w:rFonts w:eastAsiaTheme="minorHAnsi"/>
    </w:rPr>
  </w:style>
  <w:style w:type="paragraph" w:customStyle="1" w:styleId="82173316C72742409CC9C08EB03B7A2D14">
    <w:name w:val="82173316C72742409CC9C08EB03B7A2D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4">
    <w:name w:val="8DFD2375734B4D179C4543AC7E0BB822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7">
    <w:name w:val="B562D88FF212446BA8CA98FD41E569A817"/>
    <w:rsid w:val="00574739"/>
    <w:pPr>
      <w:spacing w:after="0"/>
    </w:pPr>
    <w:rPr>
      <w:rFonts w:eastAsiaTheme="minorHAnsi"/>
    </w:rPr>
  </w:style>
  <w:style w:type="paragraph" w:customStyle="1" w:styleId="5FB2C9EFFEFE4EB19DA257C4F37B0E6F17">
    <w:name w:val="5FB2C9EFFEFE4EB19DA257C4F37B0E6F17"/>
    <w:rsid w:val="00574739"/>
    <w:pPr>
      <w:spacing w:after="0"/>
    </w:pPr>
    <w:rPr>
      <w:rFonts w:eastAsiaTheme="minorHAnsi"/>
    </w:rPr>
  </w:style>
  <w:style w:type="paragraph" w:customStyle="1" w:styleId="12AFE2627020455CAD23A5FFA045D85614">
    <w:name w:val="12AFE2627020455CAD23A5FFA045D85614"/>
    <w:rsid w:val="00574739"/>
    <w:pPr>
      <w:spacing w:after="200"/>
    </w:pPr>
    <w:rPr>
      <w:rFonts w:eastAsiaTheme="minorHAnsi"/>
    </w:rPr>
  </w:style>
  <w:style w:type="paragraph" w:customStyle="1" w:styleId="8523F622B69546DDAA0EA9CF9E13095914">
    <w:name w:val="8523F622B69546DDAA0EA9CF9E13095914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4">
    <w:name w:val="6BDF5AAE5C234CCCBBABE3C7EFB91F14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4">
    <w:name w:val="ED673865D14C4CD1B57738C94801541014"/>
    <w:rsid w:val="00574739"/>
    <w:pPr>
      <w:spacing w:after="0"/>
    </w:pPr>
    <w:rPr>
      <w:rFonts w:eastAsiaTheme="minorHAnsi"/>
    </w:rPr>
  </w:style>
  <w:style w:type="paragraph" w:customStyle="1" w:styleId="E3A3E71B15F6471F9D663FC58C758D4A14">
    <w:name w:val="E3A3E71B15F6471F9D663FC58C758D4A14"/>
    <w:rsid w:val="00574739"/>
    <w:pPr>
      <w:spacing w:after="200"/>
    </w:pPr>
    <w:rPr>
      <w:rFonts w:eastAsiaTheme="minorHAnsi"/>
    </w:rPr>
  </w:style>
  <w:style w:type="paragraph" w:customStyle="1" w:styleId="07402352D7E042028F3FFB9567FB3E7214">
    <w:name w:val="07402352D7E042028F3FFB9567FB3E7214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4">
    <w:name w:val="866FC828B0E04A5091BF683AA0BC866214"/>
    <w:rsid w:val="00574739"/>
    <w:pPr>
      <w:spacing w:after="0"/>
    </w:pPr>
    <w:rPr>
      <w:rFonts w:eastAsiaTheme="minorHAnsi"/>
    </w:rPr>
  </w:style>
  <w:style w:type="paragraph" w:customStyle="1" w:styleId="6BBBBC4C13CF4D6586FD3969F2B70B3714">
    <w:name w:val="6BBBBC4C13CF4D6586FD3969F2B70B3714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4">
    <w:name w:val="CC3F6503A4F14737A233B629682558B314"/>
    <w:rsid w:val="00574739"/>
    <w:rPr>
      <w:rFonts w:eastAsiaTheme="minorHAnsi"/>
    </w:rPr>
  </w:style>
  <w:style w:type="paragraph" w:customStyle="1" w:styleId="8C7790D0B29B4FA3BE0CC494AEA25A7314">
    <w:name w:val="8C7790D0B29B4FA3BE0CC494AEA25A7314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4">
    <w:name w:val="E162E884FACE47D9BA5DEA4D7FCAE25714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7">
    <w:name w:val="F69796EC1C084BE49F5D4A4D503B373817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7">
    <w:name w:val="AC5F74D6CE3343B9B2E59D5185B362D917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4">
    <w:name w:val="FC99310CB3CB44DBA18F6470CCB91DF014"/>
    <w:rsid w:val="00574739"/>
    <w:rPr>
      <w:rFonts w:eastAsiaTheme="minorHAnsi"/>
    </w:rPr>
  </w:style>
  <w:style w:type="paragraph" w:customStyle="1" w:styleId="14903412A818407D86F52EC58F537C6817">
    <w:name w:val="14903412A818407D86F52EC58F537C6817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7">
    <w:name w:val="37ABDB9991F74E80AD2966C11DADE19917"/>
    <w:rsid w:val="00574739"/>
    <w:rPr>
      <w:rFonts w:eastAsiaTheme="minorHAnsi"/>
    </w:rPr>
  </w:style>
  <w:style w:type="paragraph" w:customStyle="1" w:styleId="267AE05B27A24B4B9AC7D3D911B701EF17">
    <w:name w:val="267AE05B27A24B4B9AC7D3D911B701EF17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4">
    <w:name w:val="75B93DE9C98B43ACA6E0265C25AF8E0C14"/>
    <w:rsid w:val="00574739"/>
    <w:rPr>
      <w:rFonts w:eastAsiaTheme="minorHAnsi"/>
    </w:rPr>
  </w:style>
  <w:style w:type="paragraph" w:customStyle="1" w:styleId="07015A04360E45FAAE7386FDBF562C5417">
    <w:name w:val="07015A04360E45FAAE7386FDBF562C5417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7">
    <w:name w:val="CE4DD0825EFC40E491E38B84D520C2D317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7">
    <w:name w:val="6CB8824C745243E4AB7D288D9D548E2A17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4">
    <w:name w:val="45D7E9718AB0438BA942111903F9C9C614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7">
    <w:name w:val="0FD580E0E016493C9FD0C698589A5E6617"/>
    <w:rsid w:val="00574739"/>
    <w:rPr>
      <w:rFonts w:eastAsiaTheme="minorHAnsi"/>
    </w:rPr>
  </w:style>
  <w:style w:type="paragraph" w:customStyle="1" w:styleId="BC58B3D57D164ABDBE7E2E4B053C2CBF18">
    <w:name w:val="BC58B3D57D164ABDBE7E2E4B053C2CBF18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5">
    <w:name w:val="86230E6E5433413097D06429871B2640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5">
    <w:name w:val="ED48D7E57B29476E8C8332AAC8FD1E3D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8">
    <w:name w:val="AA4DA1105CD9486E8986D0BE5F6A7F0818"/>
    <w:rsid w:val="00574739"/>
    <w:pPr>
      <w:spacing w:after="0"/>
    </w:pPr>
    <w:rPr>
      <w:rFonts w:eastAsiaTheme="minorHAnsi"/>
    </w:rPr>
  </w:style>
  <w:style w:type="paragraph" w:customStyle="1" w:styleId="85A2C59E1BEE4620830CA16579C92C1D18">
    <w:name w:val="85A2C59E1BEE4620830CA16579C92C1D18"/>
    <w:rsid w:val="00574739"/>
    <w:pPr>
      <w:spacing w:after="0"/>
    </w:pPr>
    <w:rPr>
      <w:rFonts w:eastAsiaTheme="minorHAnsi"/>
    </w:rPr>
  </w:style>
  <w:style w:type="paragraph" w:customStyle="1" w:styleId="CC2B9A9B2CF847758590B2F8C985597115">
    <w:name w:val="CC2B9A9B2CF847758590B2F8C985597115"/>
    <w:rsid w:val="00574739"/>
    <w:pPr>
      <w:spacing w:after="200"/>
    </w:pPr>
    <w:rPr>
      <w:rFonts w:eastAsiaTheme="minorHAnsi"/>
    </w:rPr>
  </w:style>
  <w:style w:type="paragraph" w:customStyle="1" w:styleId="0B6F15210E3F48ACA0B8BBB1B7BD00A715">
    <w:name w:val="0B6F15210E3F48ACA0B8BBB1B7BD00A7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5">
    <w:name w:val="7C94D4C8C92046338472F66C693E079A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8">
    <w:name w:val="1E18ECE7B1FF44DA8161BBB06E621EEA18"/>
    <w:rsid w:val="00574739"/>
    <w:pPr>
      <w:spacing w:after="0"/>
    </w:pPr>
    <w:rPr>
      <w:rFonts w:eastAsiaTheme="minorHAnsi"/>
    </w:rPr>
  </w:style>
  <w:style w:type="paragraph" w:customStyle="1" w:styleId="93D2C35B89864FF39CEF335F6DD32C4818">
    <w:name w:val="93D2C35B89864FF39CEF335F6DD32C4818"/>
    <w:rsid w:val="00574739"/>
    <w:pPr>
      <w:spacing w:after="0"/>
    </w:pPr>
    <w:rPr>
      <w:rFonts w:eastAsiaTheme="minorHAnsi"/>
    </w:rPr>
  </w:style>
  <w:style w:type="paragraph" w:customStyle="1" w:styleId="4715590BC9614DA795EDD2E9973B68C515">
    <w:name w:val="4715590BC9614DA795EDD2E9973B68C515"/>
    <w:rsid w:val="00574739"/>
    <w:pPr>
      <w:spacing w:after="200"/>
    </w:pPr>
    <w:rPr>
      <w:rFonts w:eastAsiaTheme="minorHAnsi"/>
    </w:rPr>
  </w:style>
  <w:style w:type="paragraph" w:customStyle="1" w:styleId="82173316C72742409CC9C08EB03B7A2D15">
    <w:name w:val="82173316C72742409CC9C08EB03B7A2D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5">
    <w:name w:val="8DFD2375734B4D179C4543AC7E0BB822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8">
    <w:name w:val="B562D88FF212446BA8CA98FD41E569A818"/>
    <w:rsid w:val="00574739"/>
    <w:pPr>
      <w:spacing w:after="0"/>
    </w:pPr>
    <w:rPr>
      <w:rFonts w:eastAsiaTheme="minorHAnsi"/>
    </w:rPr>
  </w:style>
  <w:style w:type="paragraph" w:customStyle="1" w:styleId="5FB2C9EFFEFE4EB19DA257C4F37B0E6F18">
    <w:name w:val="5FB2C9EFFEFE4EB19DA257C4F37B0E6F18"/>
    <w:rsid w:val="00574739"/>
    <w:pPr>
      <w:spacing w:after="0"/>
    </w:pPr>
    <w:rPr>
      <w:rFonts w:eastAsiaTheme="minorHAnsi"/>
    </w:rPr>
  </w:style>
  <w:style w:type="paragraph" w:customStyle="1" w:styleId="12AFE2627020455CAD23A5FFA045D85615">
    <w:name w:val="12AFE2627020455CAD23A5FFA045D85615"/>
    <w:rsid w:val="00574739"/>
    <w:pPr>
      <w:spacing w:after="200"/>
    </w:pPr>
    <w:rPr>
      <w:rFonts w:eastAsiaTheme="minorHAnsi"/>
    </w:rPr>
  </w:style>
  <w:style w:type="paragraph" w:customStyle="1" w:styleId="8523F622B69546DDAA0EA9CF9E13095915">
    <w:name w:val="8523F622B69546DDAA0EA9CF9E13095915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5">
    <w:name w:val="6BDF5AAE5C234CCCBBABE3C7EFB91F14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5">
    <w:name w:val="ED673865D14C4CD1B57738C94801541015"/>
    <w:rsid w:val="00574739"/>
    <w:pPr>
      <w:spacing w:after="0"/>
    </w:pPr>
    <w:rPr>
      <w:rFonts w:eastAsiaTheme="minorHAnsi"/>
    </w:rPr>
  </w:style>
  <w:style w:type="paragraph" w:customStyle="1" w:styleId="E3A3E71B15F6471F9D663FC58C758D4A15">
    <w:name w:val="E3A3E71B15F6471F9D663FC58C758D4A15"/>
    <w:rsid w:val="00574739"/>
    <w:pPr>
      <w:spacing w:after="200"/>
    </w:pPr>
    <w:rPr>
      <w:rFonts w:eastAsiaTheme="minorHAnsi"/>
    </w:rPr>
  </w:style>
  <w:style w:type="paragraph" w:customStyle="1" w:styleId="07402352D7E042028F3FFB9567FB3E7215">
    <w:name w:val="07402352D7E042028F3FFB9567FB3E7215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5">
    <w:name w:val="866FC828B0E04A5091BF683AA0BC866215"/>
    <w:rsid w:val="00574739"/>
    <w:pPr>
      <w:spacing w:after="0"/>
    </w:pPr>
    <w:rPr>
      <w:rFonts w:eastAsiaTheme="minorHAnsi"/>
    </w:rPr>
  </w:style>
  <w:style w:type="paragraph" w:customStyle="1" w:styleId="6BBBBC4C13CF4D6586FD3969F2B70B3715">
    <w:name w:val="6BBBBC4C13CF4D6586FD3969F2B70B3715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5">
    <w:name w:val="CC3F6503A4F14737A233B629682558B315"/>
    <w:rsid w:val="00574739"/>
    <w:rPr>
      <w:rFonts w:eastAsiaTheme="minorHAnsi"/>
    </w:rPr>
  </w:style>
  <w:style w:type="paragraph" w:customStyle="1" w:styleId="8C7790D0B29B4FA3BE0CC494AEA25A7315">
    <w:name w:val="8C7790D0B29B4FA3BE0CC494AEA25A7315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5">
    <w:name w:val="E162E884FACE47D9BA5DEA4D7FCAE25715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8">
    <w:name w:val="F69796EC1C084BE49F5D4A4D503B373818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8">
    <w:name w:val="AC5F74D6CE3343B9B2E59D5185B362D918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5">
    <w:name w:val="FC99310CB3CB44DBA18F6470CCB91DF015"/>
    <w:rsid w:val="00574739"/>
    <w:rPr>
      <w:rFonts w:eastAsiaTheme="minorHAnsi"/>
    </w:rPr>
  </w:style>
  <w:style w:type="paragraph" w:customStyle="1" w:styleId="14903412A818407D86F52EC58F537C6818">
    <w:name w:val="14903412A818407D86F52EC58F537C6818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8">
    <w:name w:val="37ABDB9991F74E80AD2966C11DADE19918"/>
    <w:rsid w:val="00574739"/>
    <w:rPr>
      <w:rFonts w:eastAsiaTheme="minorHAnsi"/>
    </w:rPr>
  </w:style>
  <w:style w:type="paragraph" w:customStyle="1" w:styleId="267AE05B27A24B4B9AC7D3D911B701EF18">
    <w:name w:val="267AE05B27A24B4B9AC7D3D911B701EF18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5">
    <w:name w:val="75B93DE9C98B43ACA6E0265C25AF8E0C15"/>
    <w:rsid w:val="00574739"/>
    <w:rPr>
      <w:rFonts w:eastAsiaTheme="minorHAnsi"/>
    </w:rPr>
  </w:style>
  <w:style w:type="paragraph" w:customStyle="1" w:styleId="07015A04360E45FAAE7386FDBF562C5418">
    <w:name w:val="07015A04360E45FAAE7386FDBF562C5418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8">
    <w:name w:val="CE4DD0825EFC40E491E38B84D520C2D318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8">
    <w:name w:val="6CB8824C745243E4AB7D288D9D548E2A18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5">
    <w:name w:val="45D7E9718AB0438BA942111903F9C9C615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8">
    <w:name w:val="0FD580E0E016493C9FD0C698589A5E6618"/>
    <w:rsid w:val="00574739"/>
    <w:rPr>
      <w:rFonts w:eastAsiaTheme="minorHAnsi"/>
    </w:rPr>
  </w:style>
  <w:style w:type="paragraph" w:customStyle="1" w:styleId="BC58B3D57D164ABDBE7E2E4B053C2CBF19">
    <w:name w:val="BC58B3D57D164ABDBE7E2E4B053C2CBF19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6">
    <w:name w:val="86230E6E5433413097D06429871B2640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6">
    <w:name w:val="ED48D7E57B29476E8C8332AAC8FD1E3D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9">
    <w:name w:val="AA4DA1105CD9486E8986D0BE5F6A7F0819"/>
    <w:rsid w:val="00574739"/>
    <w:pPr>
      <w:spacing w:after="0"/>
    </w:pPr>
    <w:rPr>
      <w:rFonts w:eastAsiaTheme="minorHAnsi"/>
    </w:rPr>
  </w:style>
  <w:style w:type="paragraph" w:customStyle="1" w:styleId="85A2C59E1BEE4620830CA16579C92C1D19">
    <w:name w:val="85A2C59E1BEE4620830CA16579C92C1D19"/>
    <w:rsid w:val="00574739"/>
    <w:pPr>
      <w:spacing w:after="0"/>
    </w:pPr>
    <w:rPr>
      <w:rFonts w:eastAsiaTheme="minorHAnsi"/>
    </w:rPr>
  </w:style>
  <w:style w:type="paragraph" w:customStyle="1" w:styleId="CC2B9A9B2CF847758590B2F8C985597116">
    <w:name w:val="CC2B9A9B2CF847758590B2F8C985597116"/>
    <w:rsid w:val="00574739"/>
    <w:pPr>
      <w:spacing w:after="200"/>
    </w:pPr>
    <w:rPr>
      <w:rFonts w:eastAsiaTheme="minorHAnsi"/>
    </w:rPr>
  </w:style>
  <w:style w:type="paragraph" w:customStyle="1" w:styleId="0B6F15210E3F48ACA0B8BBB1B7BD00A716">
    <w:name w:val="0B6F15210E3F48ACA0B8BBB1B7BD00A7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6">
    <w:name w:val="7C94D4C8C92046338472F66C693E079A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9">
    <w:name w:val="1E18ECE7B1FF44DA8161BBB06E621EEA19"/>
    <w:rsid w:val="00574739"/>
    <w:pPr>
      <w:spacing w:after="0"/>
    </w:pPr>
    <w:rPr>
      <w:rFonts w:eastAsiaTheme="minorHAnsi"/>
    </w:rPr>
  </w:style>
  <w:style w:type="paragraph" w:customStyle="1" w:styleId="93D2C35B89864FF39CEF335F6DD32C4819">
    <w:name w:val="93D2C35B89864FF39CEF335F6DD32C4819"/>
    <w:rsid w:val="00574739"/>
    <w:pPr>
      <w:spacing w:after="0"/>
    </w:pPr>
    <w:rPr>
      <w:rFonts w:eastAsiaTheme="minorHAnsi"/>
    </w:rPr>
  </w:style>
  <w:style w:type="paragraph" w:customStyle="1" w:styleId="4715590BC9614DA795EDD2E9973B68C516">
    <w:name w:val="4715590BC9614DA795EDD2E9973B68C516"/>
    <w:rsid w:val="00574739"/>
    <w:pPr>
      <w:spacing w:after="200"/>
    </w:pPr>
    <w:rPr>
      <w:rFonts w:eastAsiaTheme="minorHAnsi"/>
    </w:rPr>
  </w:style>
  <w:style w:type="paragraph" w:customStyle="1" w:styleId="82173316C72742409CC9C08EB03B7A2D16">
    <w:name w:val="82173316C72742409CC9C08EB03B7A2D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6">
    <w:name w:val="8DFD2375734B4D179C4543AC7E0BB822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9">
    <w:name w:val="B562D88FF212446BA8CA98FD41E569A819"/>
    <w:rsid w:val="00574739"/>
    <w:pPr>
      <w:spacing w:after="0"/>
    </w:pPr>
    <w:rPr>
      <w:rFonts w:eastAsiaTheme="minorHAnsi"/>
    </w:rPr>
  </w:style>
  <w:style w:type="paragraph" w:customStyle="1" w:styleId="5FB2C9EFFEFE4EB19DA257C4F37B0E6F19">
    <w:name w:val="5FB2C9EFFEFE4EB19DA257C4F37B0E6F19"/>
    <w:rsid w:val="00574739"/>
    <w:pPr>
      <w:spacing w:after="0"/>
    </w:pPr>
    <w:rPr>
      <w:rFonts w:eastAsiaTheme="minorHAnsi"/>
    </w:rPr>
  </w:style>
  <w:style w:type="paragraph" w:customStyle="1" w:styleId="12AFE2627020455CAD23A5FFA045D85616">
    <w:name w:val="12AFE2627020455CAD23A5FFA045D85616"/>
    <w:rsid w:val="00574739"/>
    <w:pPr>
      <w:spacing w:after="200"/>
    </w:pPr>
    <w:rPr>
      <w:rFonts w:eastAsiaTheme="minorHAnsi"/>
    </w:rPr>
  </w:style>
  <w:style w:type="paragraph" w:customStyle="1" w:styleId="8523F622B69546DDAA0EA9CF9E13095916">
    <w:name w:val="8523F622B69546DDAA0EA9CF9E13095916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6">
    <w:name w:val="6BDF5AAE5C234CCCBBABE3C7EFB91F14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6">
    <w:name w:val="ED673865D14C4CD1B57738C94801541016"/>
    <w:rsid w:val="00574739"/>
    <w:pPr>
      <w:spacing w:after="0"/>
    </w:pPr>
    <w:rPr>
      <w:rFonts w:eastAsiaTheme="minorHAnsi"/>
    </w:rPr>
  </w:style>
  <w:style w:type="paragraph" w:customStyle="1" w:styleId="E3A3E71B15F6471F9D663FC58C758D4A16">
    <w:name w:val="E3A3E71B15F6471F9D663FC58C758D4A16"/>
    <w:rsid w:val="00574739"/>
    <w:pPr>
      <w:spacing w:after="200"/>
    </w:pPr>
    <w:rPr>
      <w:rFonts w:eastAsiaTheme="minorHAnsi"/>
    </w:rPr>
  </w:style>
  <w:style w:type="paragraph" w:customStyle="1" w:styleId="07402352D7E042028F3FFB9567FB3E7216">
    <w:name w:val="07402352D7E042028F3FFB9567FB3E7216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6">
    <w:name w:val="866FC828B0E04A5091BF683AA0BC866216"/>
    <w:rsid w:val="00574739"/>
    <w:pPr>
      <w:spacing w:after="0"/>
    </w:pPr>
    <w:rPr>
      <w:rFonts w:eastAsiaTheme="minorHAnsi"/>
    </w:rPr>
  </w:style>
  <w:style w:type="paragraph" w:customStyle="1" w:styleId="6BBBBC4C13CF4D6586FD3969F2B70B3716">
    <w:name w:val="6BBBBC4C13CF4D6586FD3969F2B70B3716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6">
    <w:name w:val="CC3F6503A4F14737A233B629682558B316"/>
    <w:rsid w:val="00574739"/>
    <w:rPr>
      <w:rFonts w:eastAsiaTheme="minorHAnsi"/>
    </w:rPr>
  </w:style>
  <w:style w:type="paragraph" w:customStyle="1" w:styleId="8C7790D0B29B4FA3BE0CC494AEA25A7316">
    <w:name w:val="8C7790D0B29B4FA3BE0CC494AEA25A7316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6">
    <w:name w:val="E162E884FACE47D9BA5DEA4D7FCAE25716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9">
    <w:name w:val="F69796EC1C084BE49F5D4A4D503B373819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9">
    <w:name w:val="AC5F74D6CE3343B9B2E59D5185B362D919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6">
    <w:name w:val="FC99310CB3CB44DBA18F6470CCB91DF016"/>
    <w:rsid w:val="00574739"/>
    <w:rPr>
      <w:rFonts w:eastAsiaTheme="minorHAnsi"/>
    </w:rPr>
  </w:style>
  <w:style w:type="paragraph" w:customStyle="1" w:styleId="14903412A818407D86F52EC58F537C6819">
    <w:name w:val="14903412A818407D86F52EC58F537C6819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9">
    <w:name w:val="37ABDB9991F74E80AD2966C11DADE19919"/>
    <w:rsid w:val="00574739"/>
    <w:rPr>
      <w:rFonts w:eastAsiaTheme="minorHAnsi"/>
    </w:rPr>
  </w:style>
  <w:style w:type="paragraph" w:customStyle="1" w:styleId="267AE05B27A24B4B9AC7D3D911B701EF19">
    <w:name w:val="267AE05B27A24B4B9AC7D3D911B701EF19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6">
    <w:name w:val="75B93DE9C98B43ACA6E0265C25AF8E0C16"/>
    <w:rsid w:val="00574739"/>
    <w:rPr>
      <w:rFonts w:eastAsiaTheme="minorHAnsi"/>
    </w:rPr>
  </w:style>
  <w:style w:type="paragraph" w:customStyle="1" w:styleId="07015A04360E45FAAE7386FDBF562C5419">
    <w:name w:val="07015A04360E45FAAE7386FDBF562C5419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9">
    <w:name w:val="CE4DD0825EFC40E491E38B84D520C2D319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9">
    <w:name w:val="6CB8824C745243E4AB7D288D9D548E2A19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6">
    <w:name w:val="45D7E9718AB0438BA942111903F9C9C616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9">
    <w:name w:val="0FD580E0E016493C9FD0C698589A5E6619"/>
    <w:rsid w:val="00574739"/>
    <w:rPr>
      <w:rFonts w:eastAsiaTheme="minorHAnsi"/>
    </w:rPr>
  </w:style>
  <w:style w:type="paragraph" w:customStyle="1" w:styleId="BC58B3D57D164ABDBE7E2E4B053C2CBF20">
    <w:name w:val="BC58B3D57D164ABDBE7E2E4B053C2CBF20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7">
    <w:name w:val="86230E6E5433413097D06429871B2640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7">
    <w:name w:val="ED48D7E57B29476E8C8332AAC8FD1E3D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20">
    <w:name w:val="AA4DA1105CD9486E8986D0BE5F6A7F0820"/>
    <w:rsid w:val="00574739"/>
    <w:pPr>
      <w:spacing w:after="0"/>
    </w:pPr>
    <w:rPr>
      <w:rFonts w:eastAsiaTheme="minorHAnsi"/>
    </w:rPr>
  </w:style>
  <w:style w:type="paragraph" w:customStyle="1" w:styleId="85A2C59E1BEE4620830CA16579C92C1D20">
    <w:name w:val="85A2C59E1BEE4620830CA16579C92C1D20"/>
    <w:rsid w:val="00574739"/>
    <w:pPr>
      <w:spacing w:after="0"/>
    </w:pPr>
    <w:rPr>
      <w:rFonts w:eastAsiaTheme="minorHAnsi"/>
    </w:rPr>
  </w:style>
  <w:style w:type="paragraph" w:customStyle="1" w:styleId="CC2B9A9B2CF847758590B2F8C985597117">
    <w:name w:val="CC2B9A9B2CF847758590B2F8C985597117"/>
    <w:rsid w:val="00574739"/>
    <w:pPr>
      <w:spacing w:after="200"/>
    </w:pPr>
    <w:rPr>
      <w:rFonts w:eastAsiaTheme="minorHAnsi"/>
    </w:rPr>
  </w:style>
  <w:style w:type="paragraph" w:customStyle="1" w:styleId="0B6F15210E3F48ACA0B8BBB1B7BD00A717">
    <w:name w:val="0B6F15210E3F48ACA0B8BBB1B7BD00A7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7">
    <w:name w:val="7C94D4C8C92046338472F66C693E079A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20">
    <w:name w:val="1E18ECE7B1FF44DA8161BBB06E621EEA20"/>
    <w:rsid w:val="00574739"/>
    <w:pPr>
      <w:spacing w:after="0"/>
    </w:pPr>
    <w:rPr>
      <w:rFonts w:eastAsiaTheme="minorHAnsi"/>
    </w:rPr>
  </w:style>
  <w:style w:type="paragraph" w:customStyle="1" w:styleId="93D2C35B89864FF39CEF335F6DD32C4820">
    <w:name w:val="93D2C35B89864FF39CEF335F6DD32C4820"/>
    <w:rsid w:val="00574739"/>
    <w:pPr>
      <w:spacing w:after="0"/>
    </w:pPr>
    <w:rPr>
      <w:rFonts w:eastAsiaTheme="minorHAnsi"/>
    </w:rPr>
  </w:style>
  <w:style w:type="paragraph" w:customStyle="1" w:styleId="4715590BC9614DA795EDD2E9973B68C517">
    <w:name w:val="4715590BC9614DA795EDD2E9973B68C517"/>
    <w:rsid w:val="00574739"/>
    <w:pPr>
      <w:spacing w:after="200"/>
    </w:pPr>
    <w:rPr>
      <w:rFonts w:eastAsiaTheme="minorHAnsi"/>
    </w:rPr>
  </w:style>
  <w:style w:type="paragraph" w:customStyle="1" w:styleId="82173316C72742409CC9C08EB03B7A2D17">
    <w:name w:val="82173316C72742409CC9C08EB03B7A2D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7">
    <w:name w:val="8DFD2375734B4D179C4543AC7E0BB822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20">
    <w:name w:val="B562D88FF212446BA8CA98FD41E569A820"/>
    <w:rsid w:val="00574739"/>
    <w:pPr>
      <w:spacing w:after="0"/>
    </w:pPr>
    <w:rPr>
      <w:rFonts w:eastAsiaTheme="minorHAnsi"/>
    </w:rPr>
  </w:style>
  <w:style w:type="paragraph" w:customStyle="1" w:styleId="5FB2C9EFFEFE4EB19DA257C4F37B0E6F20">
    <w:name w:val="5FB2C9EFFEFE4EB19DA257C4F37B0E6F20"/>
    <w:rsid w:val="00574739"/>
    <w:pPr>
      <w:spacing w:after="0"/>
    </w:pPr>
    <w:rPr>
      <w:rFonts w:eastAsiaTheme="minorHAnsi"/>
    </w:rPr>
  </w:style>
  <w:style w:type="paragraph" w:customStyle="1" w:styleId="12AFE2627020455CAD23A5FFA045D85617">
    <w:name w:val="12AFE2627020455CAD23A5FFA045D85617"/>
    <w:rsid w:val="00574739"/>
    <w:pPr>
      <w:spacing w:after="200"/>
    </w:pPr>
    <w:rPr>
      <w:rFonts w:eastAsiaTheme="minorHAnsi"/>
    </w:rPr>
  </w:style>
  <w:style w:type="paragraph" w:customStyle="1" w:styleId="8523F622B69546DDAA0EA9CF9E13095917">
    <w:name w:val="8523F622B69546DDAA0EA9CF9E13095917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7">
    <w:name w:val="6BDF5AAE5C234CCCBBABE3C7EFB91F14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7">
    <w:name w:val="ED673865D14C4CD1B57738C94801541017"/>
    <w:rsid w:val="00574739"/>
    <w:pPr>
      <w:spacing w:after="0"/>
    </w:pPr>
    <w:rPr>
      <w:rFonts w:eastAsiaTheme="minorHAnsi"/>
    </w:rPr>
  </w:style>
  <w:style w:type="paragraph" w:customStyle="1" w:styleId="E3A3E71B15F6471F9D663FC58C758D4A17">
    <w:name w:val="E3A3E71B15F6471F9D663FC58C758D4A17"/>
    <w:rsid w:val="00574739"/>
    <w:pPr>
      <w:spacing w:after="200"/>
    </w:pPr>
    <w:rPr>
      <w:rFonts w:eastAsiaTheme="minorHAnsi"/>
    </w:rPr>
  </w:style>
  <w:style w:type="paragraph" w:customStyle="1" w:styleId="07402352D7E042028F3FFB9567FB3E7217">
    <w:name w:val="07402352D7E042028F3FFB9567FB3E7217"/>
    <w:rsid w:val="00574739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7">
    <w:name w:val="866FC828B0E04A5091BF683AA0BC866217"/>
    <w:rsid w:val="00574739"/>
    <w:pPr>
      <w:spacing w:after="0"/>
    </w:pPr>
    <w:rPr>
      <w:rFonts w:eastAsiaTheme="minorHAnsi"/>
    </w:rPr>
  </w:style>
  <w:style w:type="paragraph" w:customStyle="1" w:styleId="6BBBBC4C13CF4D6586FD3969F2B70B3717">
    <w:name w:val="6BBBBC4C13CF4D6586FD3969F2B70B3717"/>
    <w:rsid w:val="0057473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7">
    <w:name w:val="CC3F6503A4F14737A233B629682558B317"/>
    <w:rsid w:val="00574739"/>
    <w:rPr>
      <w:rFonts w:eastAsiaTheme="minorHAnsi"/>
    </w:rPr>
  </w:style>
  <w:style w:type="paragraph" w:customStyle="1" w:styleId="8C7790D0B29B4FA3BE0CC494AEA25A7317">
    <w:name w:val="8C7790D0B29B4FA3BE0CC494AEA25A7317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7">
    <w:name w:val="E162E884FACE47D9BA5DEA4D7FCAE25717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20">
    <w:name w:val="F69796EC1C084BE49F5D4A4D503B373820"/>
    <w:rsid w:val="00574739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0">
    <w:name w:val="AC5F74D6CE3343B9B2E59D5185B362D920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7">
    <w:name w:val="FC99310CB3CB44DBA18F6470CCB91DF017"/>
    <w:rsid w:val="00574739"/>
    <w:rPr>
      <w:rFonts w:eastAsiaTheme="minorHAnsi"/>
    </w:rPr>
  </w:style>
  <w:style w:type="paragraph" w:customStyle="1" w:styleId="14903412A818407D86F52EC58F537C6820">
    <w:name w:val="14903412A818407D86F52EC58F537C6820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0">
    <w:name w:val="37ABDB9991F74E80AD2966C11DADE19920"/>
    <w:rsid w:val="00574739"/>
    <w:rPr>
      <w:rFonts w:eastAsiaTheme="minorHAnsi"/>
    </w:rPr>
  </w:style>
  <w:style w:type="paragraph" w:customStyle="1" w:styleId="267AE05B27A24B4B9AC7D3D911B701EF20">
    <w:name w:val="267AE05B27A24B4B9AC7D3D911B701EF20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7">
    <w:name w:val="75B93DE9C98B43ACA6E0265C25AF8E0C17"/>
    <w:rsid w:val="00574739"/>
    <w:rPr>
      <w:rFonts w:eastAsiaTheme="minorHAnsi"/>
    </w:rPr>
  </w:style>
  <w:style w:type="paragraph" w:customStyle="1" w:styleId="07015A04360E45FAAE7386FDBF562C5420">
    <w:name w:val="07015A04360E45FAAE7386FDBF562C5420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20">
    <w:name w:val="CE4DD0825EFC40E491E38B84D520C2D320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0">
    <w:name w:val="6CB8824C745243E4AB7D288D9D548E2A20"/>
    <w:rsid w:val="00574739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7">
    <w:name w:val="45D7E9718AB0438BA942111903F9C9C617"/>
    <w:rsid w:val="005747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20">
    <w:name w:val="0FD580E0E016493C9FD0C698589A5E6620"/>
    <w:rsid w:val="00B626C3"/>
    <w:rPr>
      <w:rFonts w:eastAsiaTheme="minorHAnsi"/>
    </w:rPr>
  </w:style>
  <w:style w:type="paragraph" w:customStyle="1" w:styleId="BC58B3D57D164ABDBE7E2E4B053C2CBF21">
    <w:name w:val="BC58B3D57D164ABDBE7E2E4B053C2CBF21"/>
    <w:rsid w:val="00B626C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8">
    <w:name w:val="86230E6E5433413097D06429871B2640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8">
    <w:name w:val="ED48D7E57B29476E8C8332AAC8FD1E3D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21">
    <w:name w:val="AA4DA1105CD9486E8986D0BE5F6A7F0821"/>
    <w:rsid w:val="00B626C3"/>
    <w:pPr>
      <w:spacing w:after="0"/>
    </w:pPr>
    <w:rPr>
      <w:rFonts w:eastAsiaTheme="minorHAnsi"/>
    </w:rPr>
  </w:style>
  <w:style w:type="paragraph" w:customStyle="1" w:styleId="85A2C59E1BEE4620830CA16579C92C1D21">
    <w:name w:val="85A2C59E1BEE4620830CA16579C92C1D21"/>
    <w:rsid w:val="00B626C3"/>
    <w:pPr>
      <w:spacing w:after="0"/>
    </w:pPr>
    <w:rPr>
      <w:rFonts w:eastAsiaTheme="minorHAnsi"/>
    </w:rPr>
  </w:style>
  <w:style w:type="paragraph" w:customStyle="1" w:styleId="CC2B9A9B2CF847758590B2F8C985597118">
    <w:name w:val="CC2B9A9B2CF847758590B2F8C985597118"/>
    <w:rsid w:val="00B626C3"/>
    <w:pPr>
      <w:spacing w:after="200"/>
    </w:pPr>
    <w:rPr>
      <w:rFonts w:eastAsiaTheme="minorHAnsi"/>
    </w:rPr>
  </w:style>
  <w:style w:type="paragraph" w:customStyle="1" w:styleId="0B6F15210E3F48ACA0B8BBB1B7BD00A718">
    <w:name w:val="0B6F15210E3F48ACA0B8BBB1B7BD00A7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8">
    <w:name w:val="7C94D4C8C92046338472F66C693E079A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21">
    <w:name w:val="1E18ECE7B1FF44DA8161BBB06E621EEA21"/>
    <w:rsid w:val="00B626C3"/>
    <w:pPr>
      <w:spacing w:after="0"/>
    </w:pPr>
    <w:rPr>
      <w:rFonts w:eastAsiaTheme="minorHAnsi"/>
    </w:rPr>
  </w:style>
  <w:style w:type="paragraph" w:customStyle="1" w:styleId="93D2C35B89864FF39CEF335F6DD32C4821">
    <w:name w:val="93D2C35B89864FF39CEF335F6DD32C4821"/>
    <w:rsid w:val="00B626C3"/>
    <w:pPr>
      <w:spacing w:after="0"/>
    </w:pPr>
    <w:rPr>
      <w:rFonts w:eastAsiaTheme="minorHAnsi"/>
    </w:rPr>
  </w:style>
  <w:style w:type="paragraph" w:customStyle="1" w:styleId="4715590BC9614DA795EDD2E9973B68C518">
    <w:name w:val="4715590BC9614DA795EDD2E9973B68C518"/>
    <w:rsid w:val="00B626C3"/>
    <w:pPr>
      <w:spacing w:after="200"/>
    </w:pPr>
    <w:rPr>
      <w:rFonts w:eastAsiaTheme="minorHAnsi"/>
    </w:rPr>
  </w:style>
  <w:style w:type="paragraph" w:customStyle="1" w:styleId="82173316C72742409CC9C08EB03B7A2D18">
    <w:name w:val="82173316C72742409CC9C08EB03B7A2D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8">
    <w:name w:val="8DFD2375734B4D179C4543AC7E0BB822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21">
    <w:name w:val="B562D88FF212446BA8CA98FD41E569A821"/>
    <w:rsid w:val="00B626C3"/>
    <w:pPr>
      <w:spacing w:after="0"/>
    </w:pPr>
    <w:rPr>
      <w:rFonts w:eastAsiaTheme="minorHAnsi"/>
    </w:rPr>
  </w:style>
  <w:style w:type="paragraph" w:customStyle="1" w:styleId="5FB2C9EFFEFE4EB19DA257C4F37B0E6F21">
    <w:name w:val="5FB2C9EFFEFE4EB19DA257C4F37B0E6F21"/>
    <w:rsid w:val="00B626C3"/>
    <w:pPr>
      <w:spacing w:after="0"/>
    </w:pPr>
    <w:rPr>
      <w:rFonts w:eastAsiaTheme="minorHAnsi"/>
    </w:rPr>
  </w:style>
  <w:style w:type="paragraph" w:customStyle="1" w:styleId="12AFE2627020455CAD23A5FFA045D85618">
    <w:name w:val="12AFE2627020455CAD23A5FFA045D85618"/>
    <w:rsid w:val="00B626C3"/>
    <w:pPr>
      <w:spacing w:after="200"/>
    </w:pPr>
    <w:rPr>
      <w:rFonts w:eastAsiaTheme="minorHAnsi"/>
    </w:rPr>
  </w:style>
  <w:style w:type="paragraph" w:customStyle="1" w:styleId="8523F622B69546DDAA0EA9CF9E13095918">
    <w:name w:val="8523F622B69546DDAA0EA9CF9E13095918"/>
    <w:rsid w:val="00B626C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8">
    <w:name w:val="6BDF5AAE5C234CCCBBABE3C7EFB91F14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8">
    <w:name w:val="ED673865D14C4CD1B57738C94801541018"/>
    <w:rsid w:val="00B626C3"/>
    <w:pPr>
      <w:spacing w:after="0"/>
    </w:pPr>
    <w:rPr>
      <w:rFonts w:eastAsiaTheme="minorHAnsi"/>
    </w:rPr>
  </w:style>
  <w:style w:type="paragraph" w:customStyle="1" w:styleId="E3A3E71B15F6471F9D663FC58C758D4A18">
    <w:name w:val="E3A3E71B15F6471F9D663FC58C758D4A18"/>
    <w:rsid w:val="00B626C3"/>
    <w:pPr>
      <w:spacing w:after="200"/>
    </w:pPr>
    <w:rPr>
      <w:rFonts w:eastAsiaTheme="minorHAnsi"/>
    </w:rPr>
  </w:style>
  <w:style w:type="paragraph" w:customStyle="1" w:styleId="07402352D7E042028F3FFB9567FB3E7218">
    <w:name w:val="07402352D7E042028F3FFB9567FB3E7218"/>
    <w:rsid w:val="00B626C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8">
    <w:name w:val="866FC828B0E04A5091BF683AA0BC866218"/>
    <w:rsid w:val="00B626C3"/>
    <w:pPr>
      <w:spacing w:after="0"/>
    </w:pPr>
    <w:rPr>
      <w:rFonts w:eastAsiaTheme="minorHAnsi"/>
    </w:rPr>
  </w:style>
  <w:style w:type="paragraph" w:customStyle="1" w:styleId="6BBBBC4C13CF4D6586FD3969F2B70B3718">
    <w:name w:val="6BBBBC4C13CF4D6586FD3969F2B70B3718"/>
    <w:rsid w:val="00B626C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8">
    <w:name w:val="CC3F6503A4F14737A233B629682558B318"/>
    <w:rsid w:val="00B626C3"/>
    <w:rPr>
      <w:rFonts w:eastAsiaTheme="minorHAnsi"/>
    </w:rPr>
  </w:style>
  <w:style w:type="paragraph" w:customStyle="1" w:styleId="8C7790D0B29B4FA3BE0CC494AEA25A7318">
    <w:name w:val="8C7790D0B29B4FA3BE0CC494AEA25A7318"/>
    <w:rsid w:val="00B626C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8">
    <w:name w:val="E162E884FACE47D9BA5DEA4D7FCAE25718"/>
    <w:rsid w:val="00B626C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21">
    <w:name w:val="F69796EC1C084BE49F5D4A4D503B373821"/>
    <w:rsid w:val="00B626C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1">
    <w:name w:val="AC5F74D6CE3343B9B2E59D5185B362D921"/>
    <w:rsid w:val="00B626C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8">
    <w:name w:val="FC99310CB3CB44DBA18F6470CCB91DF018"/>
    <w:rsid w:val="00B626C3"/>
    <w:rPr>
      <w:rFonts w:eastAsiaTheme="minorHAnsi"/>
    </w:rPr>
  </w:style>
  <w:style w:type="paragraph" w:customStyle="1" w:styleId="14903412A818407D86F52EC58F537C6821">
    <w:name w:val="14903412A818407D86F52EC58F537C6821"/>
    <w:rsid w:val="00B626C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1">
    <w:name w:val="37ABDB9991F74E80AD2966C11DADE19921"/>
    <w:rsid w:val="00B626C3"/>
    <w:rPr>
      <w:rFonts w:eastAsiaTheme="minorHAnsi"/>
    </w:rPr>
  </w:style>
  <w:style w:type="paragraph" w:customStyle="1" w:styleId="267AE05B27A24B4B9AC7D3D911B701EF21">
    <w:name w:val="267AE05B27A24B4B9AC7D3D911B701EF21"/>
    <w:rsid w:val="00B626C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8">
    <w:name w:val="75B93DE9C98B43ACA6E0265C25AF8E0C18"/>
    <w:rsid w:val="00B626C3"/>
    <w:rPr>
      <w:rFonts w:eastAsiaTheme="minorHAnsi"/>
    </w:rPr>
  </w:style>
  <w:style w:type="paragraph" w:customStyle="1" w:styleId="07015A04360E45FAAE7386FDBF562C5421">
    <w:name w:val="07015A04360E45FAAE7386FDBF562C5421"/>
    <w:rsid w:val="00B626C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21">
    <w:name w:val="CE4DD0825EFC40E491E38B84D520C2D321"/>
    <w:rsid w:val="00B626C3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1">
    <w:name w:val="6CB8824C745243E4AB7D288D9D548E2A21"/>
    <w:rsid w:val="00B626C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8">
    <w:name w:val="45D7E9718AB0438BA942111903F9C9C618"/>
    <w:rsid w:val="00B626C3"/>
    <w:pPr>
      <w:spacing w:after="0" w:line="240" w:lineRule="auto"/>
    </w:pPr>
    <w:rPr>
      <w:color w:val="000000" w:themeColor="text1"/>
      <w:kern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fb0879af-3eba-417a-a55a-ffe6dcd6ca77"/>
    <ds:schemaRef ds:uri="6dc4bcd6-49db-4c07-9060-8acfc67cef9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3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07:33:00Z</dcterms:created>
  <dcterms:modified xsi:type="dcterms:W3CDTF">2019-05-0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